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31"/>
        <w:gridCol w:w="1543"/>
        <w:gridCol w:w="396"/>
        <w:gridCol w:w="1693"/>
        <w:gridCol w:w="396"/>
        <w:gridCol w:w="1693"/>
        <w:gridCol w:w="396"/>
        <w:gridCol w:w="1412"/>
        <w:gridCol w:w="396"/>
      </w:tblGrid>
      <w:tr w:rsidR="00A41989" w:rsidRPr="001F28F0" w14:paraId="090F7387" w14:textId="77777777" w:rsidTr="00AB704D">
        <w:trPr>
          <w:trHeight w:hRule="exact" w:val="609"/>
          <w:jc w:val="center"/>
        </w:trPr>
        <w:tc>
          <w:tcPr>
            <w:tcW w:w="97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58650" w14:textId="77777777" w:rsidR="00A41989" w:rsidRPr="001F28F0" w:rsidRDefault="0033442A" w:rsidP="0033442A">
            <w:pPr>
              <w:jc w:val="center"/>
              <w:rPr>
                <w:rFonts w:ascii="Lato" w:hAnsi="Lato" w:cs="Arial"/>
                <w:b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Cs w:val="16"/>
                <w:lang w:val="en-GB"/>
              </w:rPr>
              <w:t>PLEASE COMPLETE THIS APPLICATION AS ACCURATELY AS POSSIBLE</w:t>
            </w:r>
          </w:p>
          <w:p w14:paraId="1610440D" w14:textId="04DB123A" w:rsidR="003D68C7" w:rsidRPr="001F28F0" w:rsidRDefault="009B5F20" w:rsidP="0033442A">
            <w:pPr>
              <w:jc w:val="center"/>
              <w:rPr>
                <w:rFonts w:ascii="Lato" w:hAnsi="Lato" w:cs="Arial"/>
                <w:b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Cs w:val="16"/>
                <w:lang w:val="en-GB"/>
              </w:rPr>
              <w:t>(all items marked with an “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 w:cs="Arial"/>
                <w:b/>
                <w:szCs w:val="16"/>
                <w:lang w:val="en-GB"/>
              </w:rPr>
              <w:t>” are required for the standard)</w:t>
            </w:r>
          </w:p>
        </w:tc>
      </w:tr>
      <w:tr w:rsidR="00307054" w:rsidRPr="001F28F0" w14:paraId="18BCBB22" w14:textId="77777777" w:rsidTr="00BB767B">
        <w:trPr>
          <w:trHeight w:val="454"/>
          <w:jc w:val="center"/>
        </w:trPr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FBC7D" w14:textId="646C7D62" w:rsidR="00307054" w:rsidRPr="001F28F0" w:rsidRDefault="00A41989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Organisation</w:t>
            </w:r>
            <w:r w:rsidR="00307054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N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ame: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925" w:type="dxa"/>
            <w:gridSpan w:val="8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C7ED4F6" w14:textId="702D5A0B" w:rsidR="00307054" w:rsidRPr="001F28F0" w:rsidRDefault="00307054" w:rsidP="008857A9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144546" w:rsidRPr="001F28F0" w14:paraId="0980FB70" w14:textId="77777777" w:rsidTr="00BB767B">
        <w:trPr>
          <w:trHeight w:val="454"/>
          <w:jc w:val="center"/>
        </w:trPr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63D20F" w14:textId="02DA3A10" w:rsidR="00144546" w:rsidRPr="001F28F0" w:rsidRDefault="00144546" w:rsidP="0014454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Company Registration No.: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 xml:space="preserve"> *</w:t>
            </w:r>
          </w:p>
        </w:tc>
        <w:tc>
          <w:tcPr>
            <w:tcW w:w="7925" w:type="dxa"/>
            <w:gridSpan w:val="8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5F7E4098" w14:textId="77777777" w:rsidR="00144546" w:rsidRPr="001F28F0" w:rsidRDefault="00144546" w:rsidP="00793444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AA4FAD" w:rsidRPr="001F28F0" w14:paraId="71D0A044" w14:textId="77777777" w:rsidTr="009C3E82">
        <w:trPr>
          <w:trHeight w:val="70"/>
          <w:jc w:val="center"/>
        </w:trPr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3AA099" w14:textId="77777777" w:rsidR="00AA4FAD" w:rsidRPr="001F28F0" w:rsidRDefault="00AA4FAD" w:rsidP="00CF6420">
            <w:pPr>
              <w:jc w:val="right"/>
              <w:rPr>
                <w:rFonts w:ascii="Lato" w:hAnsi="Lato" w:cs="Arial"/>
                <w:b/>
                <w:sz w:val="4"/>
                <w:szCs w:val="4"/>
                <w:lang w:val="en-GB"/>
              </w:rPr>
            </w:pPr>
          </w:p>
        </w:tc>
        <w:tc>
          <w:tcPr>
            <w:tcW w:w="7925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FEE2A" w14:textId="77777777" w:rsidR="00AA4FAD" w:rsidRPr="001F28F0" w:rsidRDefault="00AA4FAD" w:rsidP="00793444">
            <w:pPr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</w:tr>
      <w:tr w:rsidR="006252C5" w:rsidRPr="001F28F0" w14:paraId="6C816432" w14:textId="77777777" w:rsidTr="00360608">
        <w:trPr>
          <w:cantSplit/>
          <w:trHeight w:val="458"/>
          <w:jc w:val="center"/>
        </w:trPr>
        <w:tc>
          <w:tcPr>
            <w:tcW w:w="183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A136D4" w14:textId="08F22C57" w:rsidR="006252C5" w:rsidRPr="001F28F0" w:rsidRDefault="006252C5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Standards under application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2C15309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SO 9001:2015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B4906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4D5354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SO 14001:2015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2A9F0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BE2FBB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SO 45001:2018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A0715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12E64B4" w14:textId="385DBF63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A3073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6252C5" w:rsidRPr="001F28F0" w14:paraId="145F048E" w14:textId="77777777" w:rsidTr="00360608">
        <w:trPr>
          <w:cantSplit/>
          <w:trHeight w:val="70"/>
          <w:jc w:val="center"/>
        </w:trPr>
        <w:tc>
          <w:tcPr>
            <w:tcW w:w="183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DC9C0" w14:textId="77777777" w:rsidR="006252C5" w:rsidRPr="001F28F0" w:rsidRDefault="006252C5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1A0B1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5E8D40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DC01F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A02015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B8FA8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C30B8D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F132A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AEFE4F" w14:textId="77777777" w:rsidR="006252C5" w:rsidRPr="001F28F0" w:rsidRDefault="006252C5" w:rsidP="00793444">
            <w:pPr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</w:tr>
      <w:tr w:rsidR="006252C5" w:rsidRPr="001F28F0" w14:paraId="7F7A7351" w14:textId="77777777" w:rsidTr="009C3E82">
        <w:trPr>
          <w:cantSplit/>
          <w:trHeight w:val="458"/>
          <w:jc w:val="center"/>
        </w:trPr>
        <w:tc>
          <w:tcPr>
            <w:tcW w:w="183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3E65A0" w14:textId="77777777" w:rsidR="006252C5" w:rsidRPr="001F28F0" w:rsidRDefault="006252C5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0CD5AC8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SO 22716:2007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07238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4CA6D5D" w14:textId="601CE74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 xml:space="preserve"> ISO 22000:20</w:t>
            </w:r>
            <w:r w:rsidR="000C0E52" w:rsidRPr="001F28F0">
              <w:rPr>
                <w:rFonts w:ascii="Lato" w:hAnsi="Lato" w:cs="Arial"/>
                <w:sz w:val="16"/>
                <w:szCs w:val="16"/>
                <w:lang w:val="en-GB"/>
              </w:rPr>
              <w:t>18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6A44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43A412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SO 17100:2015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19A3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B6468C" w14:textId="4F1020AE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SO 50001:2018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D5BE0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6252C5" w:rsidRPr="001F28F0" w14:paraId="673A9E78" w14:textId="77777777" w:rsidTr="009C3E82">
        <w:trPr>
          <w:cantSplit/>
          <w:trHeight w:val="80"/>
          <w:jc w:val="center"/>
        </w:trPr>
        <w:tc>
          <w:tcPr>
            <w:tcW w:w="183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A6ED8E" w14:textId="77777777" w:rsidR="006252C5" w:rsidRPr="001F28F0" w:rsidRDefault="006252C5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40F43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FA83C3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DA495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BFD2AD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21C14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FBEDF4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47671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A0ADDC" w14:textId="77777777" w:rsidR="006252C5" w:rsidRPr="001F28F0" w:rsidRDefault="006252C5" w:rsidP="00793444">
            <w:pPr>
              <w:rPr>
                <w:rFonts w:ascii="Lato" w:hAnsi="Lato" w:cs="Arial"/>
                <w:sz w:val="4"/>
                <w:szCs w:val="4"/>
                <w:lang w:val="en-GB"/>
              </w:rPr>
            </w:pPr>
          </w:p>
        </w:tc>
      </w:tr>
      <w:tr w:rsidR="006252C5" w:rsidRPr="001F28F0" w14:paraId="5813ABB7" w14:textId="77777777" w:rsidTr="009C3E82">
        <w:trPr>
          <w:cantSplit/>
          <w:trHeight w:val="457"/>
          <w:jc w:val="center"/>
        </w:trPr>
        <w:tc>
          <w:tcPr>
            <w:tcW w:w="183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E61B8" w14:textId="77777777" w:rsidR="006252C5" w:rsidRPr="001F28F0" w:rsidRDefault="006252C5" w:rsidP="00CF6420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57C0E9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SO 27001:2013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08827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C43462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HACCP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A62F4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52EBD4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SO 20121:2012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DFEE7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98CA6C" w14:textId="77777777" w:rsidR="006252C5" w:rsidRPr="001F28F0" w:rsidRDefault="006252C5" w:rsidP="0045092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EFfCI cGMP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A574B" w14:textId="77777777" w:rsidR="006252C5" w:rsidRPr="001F28F0" w:rsidRDefault="006252C5" w:rsidP="006A5338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AA4FAD" w:rsidRPr="001F28F0" w14:paraId="36CE7571" w14:textId="77777777" w:rsidTr="00C47EAC">
        <w:trPr>
          <w:trHeight w:val="70"/>
          <w:jc w:val="center"/>
        </w:trPr>
        <w:tc>
          <w:tcPr>
            <w:tcW w:w="97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AF72A9" w14:textId="77777777" w:rsidR="00AA4FAD" w:rsidRPr="001F28F0" w:rsidRDefault="00AA4FAD" w:rsidP="00CF6420">
            <w:pPr>
              <w:jc w:val="right"/>
              <w:rPr>
                <w:rFonts w:ascii="Lato" w:hAnsi="Lato" w:cs="Arial"/>
                <w:sz w:val="10"/>
                <w:szCs w:val="4"/>
                <w:lang w:val="en-GB"/>
              </w:rPr>
            </w:pPr>
          </w:p>
        </w:tc>
      </w:tr>
      <w:tr w:rsidR="00063356" w:rsidRPr="001F28F0" w14:paraId="744523D3" w14:textId="77777777" w:rsidTr="001F28F0">
        <w:trPr>
          <w:trHeight w:val="457"/>
          <w:jc w:val="center"/>
        </w:trPr>
        <w:tc>
          <w:tcPr>
            <w:tcW w:w="183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97C44CC" w14:textId="4D9BC5BF" w:rsidR="00F90134" w:rsidRPr="001F28F0" w:rsidRDefault="00F90134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Type of Application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680A4C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nitial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FC452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FB7F43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Transfer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E28BF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7E0784" w14:textId="6F2FD584" w:rsidR="00F90134" w:rsidRPr="001F28F0" w:rsidRDefault="001F28F0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SSIP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54E2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0C1462" w14:textId="78ABBAF2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6A282" w14:textId="77777777" w:rsidR="00F90134" w:rsidRPr="001F28F0" w:rsidRDefault="00F90134" w:rsidP="00793444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063356" w:rsidRPr="001F28F0" w14:paraId="4E36C323" w14:textId="77777777" w:rsidTr="001F28F0">
        <w:trPr>
          <w:trHeight w:val="80"/>
          <w:jc w:val="center"/>
        </w:trPr>
        <w:tc>
          <w:tcPr>
            <w:tcW w:w="1831" w:type="dxa"/>
            <w:vMerge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B7C4440" w14:textId="77777777" w:rsidR="00F90134" w:rsidRPr="001F28F0" w:rsidRDefault="00F90134" w:rsidP="00CF6420">
            <w:pPr>
              <w:jc w:val="right"/>
              <w:rPr>
                <w:rFonts w:ascii="Lato" w:hAnsi="Lato" w:cs="Arial"/>
                <w:b/>
                <w:sz w:val="4"/>
                <w:szCs w:val="16"/>
                <w:lang w:val="en-GB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302A0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987084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1613B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9BCFC7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ED9BE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740D58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088BE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A9519" w14:textId="77777777" w:rsidR="00F90134" w:rsidRPr="001F28F0" w:rsidRDefault="00F90134" w:rsidP="00793444">
            <w:pPr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</w:tr>
      <w:tr w:rsidR="00063356" w:rsidRPr="001F28F0" w14:paraId="3819573A" w14:textId="77777777" w:rsidTr="00063356">
        <w:trPr>
          <w:trHeight w:val="457"/>
          <w:jc w:val="center"/>
        </w:trPr>
        <w:tc>
          <w:tcPr>
            <w:tcW w:w="183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8F480" w14:textId="77777777" w:rsidR="00F90134" w:rsidRPr="001F28F0" w:rsidRDefault="00F90134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F8A3B8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Re-Audit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DC627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29786D6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Scope Change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C69DC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15C42D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Gap Analysis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3F1D3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530D649" w14:textId="77777777" w:rsidR="00F90134" w:rsidRPr="001F28F0" w:rsidRDefault="00F90134" w:rsidP="00097018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995EB" w14:textId="77777777" w:rsidR="00F90134" w:rsidRPr="001F28F0" w:rsidRDefault="00F90134" w:rsidP="00793444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FC328E" w:rsidRPr="001F28F0" w14:paraId="77E59896" w14:textId="77777777" w:rsidTr="000909A6">
        <w:trPr>
          <w:trHeight w:val="70"/>
          <w:jc w:val="center"/>
        </w:trPr>
        <w:tc>
          <w:tcPr>
            <w:tcW w:w="97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8B8C7" w14:textId="77777777" w:rsidR="00FC328E" w:rsidRPr="001F28F0" w:rsidRDefault="00FC328E" w:rsidP="000909A6">
            <w:pPr>
              <w:jc w:val="right"/>
              <w:rPr>
                <w:rFonts w:ascii="Lato" w:hAnsi="Lato" w:cs="Arial"/>
                <w:sz w:val="10"/>
                <w:szCs w:val="4"/>
                <w:lang w:val="en-GB"/>
              </w:rPr>
            </w:pPr>
          </w:p>
        </w:tc>
      </w:tr>
      <w:tr w:rsidR="00E62A4B" w:rsidRPr="001F28F0" w14:paraId="50CF8173" w14:textId="77777777" w:rsidTr="003C0C09">
        <w:trPr>
          <w:trHeight w:val="457"/>
          <w:jc w:val="center"/>
        </w:trPr>
        <w:tc>
          <w:tcPr>
            <w:tcW w:w="183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138B6E0" w14:textId="6BFE0D70" w:rsidR="00E62A4B" w:rsidRPr="001F28F0" w:rsidRDefault="00E62A4B" w:rsidP="000909A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Accreditation Required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</w:t>
            </w:r>
          </w:p>
          <w:p w14:paraId="3E1B9AB8" w14:textId="7D062EA7" w:rsidR="00E62A4B" w:rsidRPr="001F28F0" w:rsidRDefault="00E62A4B" w:rsidP="000909A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(select all required)</w:t>
            </w: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0B51CC" w14:textId="75718A43" w:rsidR="00E62A4B" w:rsidRPr="001F28F0" w:rsidRDefault="00E62A4B" w:rsidP="000909A6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UKAS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DC77F" w14:textId="77777777" w:rsidR="00E62A4B" w:rsidRPr="001F28F0" w:rsidRDefault="00E62A4B" w:rsidP="000909A6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598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4F6B2E" w14:textId="779C3BFC" w:rsidR="00E62A4B" w:rsidRPr="001F28F0" w:rsidRDefault="00E62A4B" w:rsidP="000909A6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 xml:space="preserve">Advanced Certification is accredited by the United Kingdom Accreditation </w:t>
            </w:r>
            <w:r w:rsidR="001F28F0" w:rsidRPr="001F28F0">
              <w:rPr>
                <w:rFonts w:ascii="Lato" w:hAnsi="Lato" w:cs="Arial"/>
                <w:sz w:val="16"/>
                <w:szCs w:val="16"/>
                <w:lang w:val="en-GB"/>
              </w:rPr>
              <w:t>Service for</w:t>
            </w: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 xml:space="preserve"> ISO 9001, ISO 14001, ISO 45001 and SSIP</w:t>
            </w:r>
          </w:p>
        </w:tc>
      </w:tr>
      <w:tr w:rsidR="00FC328E" w:rsidRPr="001F28F0" w14:paraId="0576BF84" w14:textId="77777777" w:rsidTr="00E62A4B">
        <w:trPr>
          <w:trHeight w:val="80"/>
          <w:jc w:val="center"/>
        </w:trPr>
        <w:tc>
          <w:tcPr>
            <w:tcW w:w="1831" w:type="dxa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3A60C64" w14:textId="77777777" w:rsidR="00FC328E" w:rsidRPr="001F28F0" w:rsidRDefault="00FC328E" w:rsidP="000909A6">
            <w:pPr>
              <w:jc w:val="right"/>
              <w:rPr>
                <w:rFonts w:ascii="Lato" w:hAnsi="Lato" w:cs="Arial"/>
                <w:b/>
                <w:sz w:val="4"/>
                <w:szCs w:val="16"/>
                <w:lang w:val="en-GB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63C95" w14:textId="77777777" w:rsidR="00FC328E" w:rsidRPr="001F28F0" w:rsidRDefault="00FC328E" w:rsidP="000909A6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BEFB51" w14:textId="77777777" w:rsidR="00FC328E" w:rsidRPr="001F28F0" w:rsidRDefault="00FC328E" w:rsidP="000909A6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C2E71" w14:textId="77777777" w:rsidR="00FC328E" w:rsidRPr="001F28F0" w:rsidRDefault="00FC328E" w:rsidP="000909A6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E5A9F" w14:textId="77777777" w:rsidR="00FC328E" w:rsidRPr="001F28F0" w:rsidRDefault="00FC328E" w:rsidP="000909A6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78118" w14:textId="77777777" w:rsidR="00FC328E" w:rsidRPr="001F28F0" w:rsidRDefault="00FC328E" w:rsidP="000909A6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04EF5" w14:textId="77777777" w:rsidR="00FC328E" w:rsidRPr="001F28F0" w:rsidRDefault="00FC328E" w:rsidP="000909A6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1F3A9" w14:textId="77777777" w:rsidR="00FC328E" w:rsidRPr="001F28F0" w:rsidRDefault="00FC328E" w:rsidP="000909A6">
            <w:pPr>
              <w:jc w:val="right"/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D482E" w14:textId="77777777" w:rsidR="00FC328E" w:rsidRPr="001F28F0" w:rsidRDefault="00FC328E" w:rsidP="000909A6">
            <w:pPr>
              <w:rPr>
                <w:rFonts w:ascii="Lato" w:hAnsi="Lato" w:cs="Arial"/>
                <w:sz w:val="4"/>
                <w:szCs w:val="16"/>
                <w:lang w:val="en-GB"/>
              </w:rPr>
            </w:pPr>
          </w:p>
        </w:tc>
      </w:tr>
      <w:tr w:rsidR="00E62A4B" w:rsidRPr="001F28F0" w14:paraId="4CBDF75C" w14:textId="77777777" w:rsidTr="004E6B64">
        <w:trPr>
          <w:trHeight w:val="457"/>
          <w:jc w:val="center"/>
        </w:trPr>
        <w:tc>
          <w:tcPr>
            <w:tcW w:w="183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9DE446" w14:textId="77777777" w:rsidR="00E62A4B" w:rsidRPr="001F28F0" w:rsidRDefault="00E62A4B" w:rsidP="000909A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4B298C" w14:textId="35160476" w:rsidR="00E62A4B" w:rsidRPr="001F28F0" w:rsidRDefault="00E62A4B" w:rsidP="000909A6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IAS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5AAB7" w14:textId="77777777" w:rsidR="00E62A4B" w:rsidRPr="001F28F0" w:rsidRDefault="00E62A4B" w:rsidP="000909A6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598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E8F5BB5" w14:textId="6FB48049" w:rsidR="00E62A4B" w:rsidRPr="001F28F0" w:rsidRDefault="00E62A4B" w:rsidP="000909A6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Advanced Certification is accredited by International Accreditation Service (USA) for ISO 9001, ISO 14001, ISO 45001, ISO 50001 and ISO 27001</w:t>
            </w:r>
          </w:p>
        </w:tc>
      </w:tr>
    </w:tbl>
    <w:p w14:paraId="4BDC0D21" w14:textId="4E135765" w:rsidR="00AB704D" w:rsidRPr="001F28F0" w:rsidRDefault="002F00F5" w:rsidP="00032D97">
      <w:pPr>
        <w:spacing w:before="40"/>
        <w:jc w:val="center"/>
        <w:rPr>
          <w:rFonts w:ascii="Lato" w:eastAsia="MS Mincho" w:hAnsi="Lato" w:cs="Arial"/>
          <w:b/>
          <w:sz w:val="22"/>
          <w:szCs w:val="16"/>
          <w:lang w:val="en-GB"/>
        </w:rPr>
      </w:pPr>
      <w:r w:rsidRPr="001F28F0">
        <w:rPr>
          <w:rFonts w:ascii="Lato" w:hAnsi="Lato" w:cs="Arial"/>
          <w:b/>
          <w:sz w:val="22"/>
          <w:szCs w:val="16"/>
          <w:lang w:val="en-GB"/>
        </w:rPr>
        <w:t xml:space="preserve">FOR A TRANSFER FROM ANOTHER CERTIFICATION BODY, </w:t>
      </w:r>
      <w:r w:rsidRPr="001F28F0">
        <w:rPr>
          <w:rFonts w:ascii="Lato" w:eastAsia="MS Mincho" w:hAnsi="Lato" w:cs="Arial"/>
          <w:b/>
          <w:sz w:val="22"/>
          <w:szCs w:val="16"/>
          <w:lang w:val="en-GB"/>
        </w:rPr>
        <w:t xml:space="preserve">PLEASE </w:t>
      </w:r>
      <w:r w:rsidR="00514803" w:rsidRPr="001F28F0">
        <w:rPr>
          <w:rFonts w:ascii="Lato" w:eastAsia="MS Mincho" w:hAnsi="Lato" w:cs="Arial"/>
          <w:b/>
          <w:sz w:val="22"/>
          <w:szCs w:val="16"/>
          <w:lang w:val="en-GB"/>
        </w:rPr>
        <w:t xml:space="preserve">PROVIDE A COPY OF YOUR CURRENT CERTIFICATE(S) AND </w:t>
      </w:r>
      <w:r w:rsidR="009058A1" w:rsidRPr="001F28F0">
        <w:rPr>
          <w:rFonts w:ascii="Lato" w:eastAsia="MS Mincho" w:hAnsi="Lato" w:cs="Arial"/>
          <w:b/>
          <w:sz w:val="22"/>
          <w:szCs w:val="16"/>
          <w:lang w:val="en-GB"/>
        </w:rPr>
        <w:t>COMPLETE TH</w:t>
      </w:r>
      <w:r w:rsidR="00385120" w:rsidRPr="001F28F0">
        <w:rPr>
          <w:rFonts w:ascii="Lato" w:eastAsia="MS Mincho" w:hAnsi="Lato" w:cs="Arial"/>
          <w:b/>
          <w:sz w:val="22"/>
          <w:szCs w:val="16"/>
          <w:lang w:val="en-GB"/>
        </w:rPr>
        <w:t>E</w:t>
      </w:r>
      <w:r w:rsidR="00596990" w:rsidRPr="001F28F0">
        <w:rPr>
          <w:rFonts w:ascii="Lato" w:eastAsia="MS Mincho" w:hAnsi="Lato" w:cs="Arial"/>
          <w:b/>
          <w:sz w:val="22"/>
          <w:szCs w:val="16"/>
          <w:lang w:val="en-GB"/>
        </w:rPr>
        <w:t xml:space="preserve"> </w:t>
      </w:r>
      <w:r w:rsidR="00032D97" w:rsidRPr="001F28F0">
        <w:rPr>
          <w:rFonts w:ascii="Lato" w:eastAsia="MS Mincho" w:hAnsi="Lato" w:cs="Arial"/>
          <w:b/>
          <w:sz w:val="22"/>
          <w:szCs w:val="16"/>
          <w:lang w:val="en-GB"/>
        </w:rPr>
        <w:t>CONSENT TO OBTAIN</w:t>
      </w:r>
      <w:r w:rsidR="00596990" w:rsidRPr="001F28F0">
        <w:rPr>
          <w:rFonts w:ascii="Lato" w:eastAsia="MS Mincho" w:hAnsi="Lato" w:cs="Arial"/>
          <w:b/>
          <w:sz w:val="22"/>
          <w:szCs w:val="16"/>
          <w:lang w:val="en-GB"/>
        </w:rPr>
        <w:t xml:space="preserve"> CERTIFICATION INFORMATION APPENDIX TO THIS APPLICATION FORM</w:t>
      </w: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14"/>
        <w:gridCol w:w="7642"/>
      </w:tblGrid>
      <w:tr w:rsidR="00335D1B" w:rsidRPr="001F28F0" w14:paraId="60390C25" w14:textId="77777777" w:rsidTr="00C5144B">
        <w:trPr>
          <w:trHeight w:val="397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F094B6" w14:textId="0C56632C" w:rsidR="00335D1B" w:rsidRPr="001F28F0" w:rsidRDefault="00335D1B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Contact Name/Title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2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4F85EF45" w14:textId="77777777" w:rsidR="00335D1B" w:rsidRPr="001F28F0" w:rsidRDefault="00335D1B" w:rsidP="008857A9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335D1B" w:rsidRPr="001F28F0" w14:paraId="455A0570" w14:textId="77777777" w:rsidTr="00C5144B">
        <w:trPr>
          <w:trHeight w:val="397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93DEBB" w14:textId="0E51DBD0" w:rsidR="00335D1B" w:rsidRPr="001F28F0" w:rsidRDefault="00335D1B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osition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ED46601" w14:textId="77777777" w:rsidR="00335D1B" w:rsidRPr="001F28F0" w:rsidRDefault="00335D1B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335D1B" w:rsidRPr="001F28F0" w14:paraId="2F037AE5" w14:textId="77777777" w:rsidTr="00C5144B">
        <w:trPr>
          <w:trHeight w:val="397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F61B2" w14:textId="756A78C0" w:rsidR="00335D1B" w:rsidRPr="001F28F0" w:rsidRDefault="00335D1B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Telephone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CA3B27E" w14:textId="77777777" w:rsidR="00335D1B" w:rsidRPr="001F28F0" w:rsidRDefault="00335D1B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335D1B" w:rsidRPr="001F28F0" w14:paraId="1BF74325" w14:textId="77777777" w:rsidTr="00C5144B">
        <w:trPr>
          <w:trHeight w:val="397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8E650E" w14:textId="10A754D0" w:rsidR="00335D1B" w:rsidRPr="001F28F0" w:rsidRDefault="00335D1B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E-Mail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8C796F6" w14:textId="77777777" w:rsidR="00335D1B" w:rsidRPr="001F28F0" w:rsidRDefault="00335D1B" w:rsidP="008857A9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335D1B" w:rsidRPr="001F28F0" w14:paraId="2DFA5D3E" w14:textId="77777777" w:rsidTr="00C5144B">
        <w:trPr>
          <w:trHeight w:val="397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D7ABF1" w14:textId="7E6D7B29" w:rsidR="00335D1B" w:rsidRPr="001F28F0" w:rsidRDefault="00335D1B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Website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7EC4406" w14:textId="77777777" w:rsidR="00335D1B" w:rsidRPr="001F28F0" w:rsidRDefault="00335D1B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AB704D" w:rsidRPr="001F28F0" w14:paraId="58352A21" w14:textId="77777777" w:rsidTr="00C5144B">
        <w:trPr>
          <w:trHeight w:val="397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7DCCD" w14:textId="491ADEA9" w:rsidR="00AB704D" w:rsidRPr="001F28F0" w:rsidRDefault="00335D1B" w:rsidP="00CF6420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Consultant </w:t>
            </w:r>
            <w:r w:rsidR="001F2EDE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Name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C3E970B" w14:textId="77777777" w:rsidR="00AB704D" w:rsidRPr="001F28F0" w:rsidRDefault="00AB704D" w:rsidP="00F8006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0A9E297B" w14:textId="77777777" w:rsidR="001F2EDE" w:rsidRPr="001F28F0" w:rsidRDefault="001F2EDE">
      <w:pPr>
        <w:rPr>
          <w:rFonts w:ascii="Lato" w:hAnsi="Lato"/>
          <w:sz w:val="8"/>
          <w:szCs w:val="8"/>
        </w:rPr>
      </w:pPr>
    </w:p>
    <w:tbl>
      <w:tblPr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1"/>
        <w:gridCol w:w="4111"/>
        <w:gridCol w:w="2693"/>
        <w:gridCol w:w="844"/>
      </w:tblGrid>
      <w:tr w:rsidR="00C5144B" w:rsidRPr="001F28F0" w14:paraId="35E1B687" w14:textId="77777777" w:rsidTr="00C5144B">
        <w:trPr>
          <w:trHeight w:val="454"/>
          <w:jc w:val="center"/>
        </w:trPr>
        <w:tc>
          <w:tcPr>
            <w:tcW w:w="212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0A9FFF7" w14:textId="28C82524" w:rsidR="00C5144B" w:rsidRPr="001F28F0" w:rsidRDefault="00C5144B" w:rsidP="00A562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Head Office Address: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 xml:space="preserve"> *</w:t>
            </w:r>
          </w:p>
        </w:tc>
        <w:tc>
          <w:tcPr>
            <w:tcW w:w="4111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44CD8DFB" w14:textId="77777777" w:rsidR="00C5144B" w:rsidRPr="001F28F0" w:rsidRDefault="00C5144B" w:rsidP="00A5624B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CCCBBB7" w14:textId="21459CF4" w:rsidR="00C5144B" w:rsidRPr="001F28F0" w:rsidRDefault="00C5144B" w:rsidP="00A5624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FTE Number of staff at site</w:t>
            </w:r>
            <w:r w:rsidR="00A15BA0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A13AC" w14:textId="77777777" w:rsidR="00C5144B" w:rsidRPr="001F28F0" w:rsidRDefault="00C5144B" w:rsidP="00A562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5144B" w:rsidRPr="001F28F0" w14:paraId="1E3AAF46" w14:textId="77777777" w:rsidTr="00C5144B">
        <w:trPr>
          <w:trHeight w:val="454"/>
          <w:jc w:val="center"/>
        </w:trPr>
        <w:tc>
          <w:tcPr>
            <w:tcW w:w="212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243B6D" w14:textId="77777777" w:rsidR="00C5144B" w:rsidRPr="001F28F0" w:rsidRDefault="00C5144B" w:rsidP="00A562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1C088B08" w14:textId="77777777" w:rsidR="00C5144B" w:rsidRPr="001F28F0" w:rsidRDefault="00C5144B" w:rsidP="00A5624B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ECA81DC" w14:textId="660C9CE2" w:rsidR="00C5144B" w:rsidRPr="001F28F0" w:rsidRDefault="00C5144B" w:rsidP="00A5624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Effective number of personnel</w:t>
            </w:r>
            <w:r w:rsidR="00735823" w:rsidRPr="001F28F0">
              <w:rPr>
                <w:rFonts w:ascii="Lato" w:hAnsi="Lato" w:cs="Arial"/>
                <w:sz w:val="16"/>
                <w:szCs w:val="16"/>
                <w:vertAlign w:val="superscript"/>
                <w:lang w:val="en-GB"/>
              </w:rPr>
              <w:t>#</w:t>
            </w: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 xml:space="preserve"> working from this site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48122" w14:textId="77777777" w:rsidR="00C5144B" w:rsidRPr="001F28F0" w:rsidRDefault="00C5144B" w:rsidP="00A562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A5624B" w:rsidRPr="001F28F0" w14:paraId="7397192D" w14:textId="77777777" w:rsidTr="00922090">
        <w:trPr>
          <w:trHeight w:val="454"/>
          <w:jc w:val="center"/>
        </w:trPr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62D391" w14:textId="117F9718" w:rsidR="00A5624B" w:rsidRPr="001F28F0" w:rsidRDefault="00A133FE" w:rsidP="00A562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Scope of Management System</w:t>
            </w:r>
            <w:r w:rsidR="00E57606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8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065B31EE" w14:textId="77777777" w:rsidR="00A5624B" w:rsidRPr="001F28F0" w:rsidRDefault="00A5624B" w:rsidP="00A5624B">
            <w:pPr>
              <w:jc w:val="both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5144B" w:rsidRPr="001F28F0" w14:paraId="7F975491" w14:textId="77777777" w:rsidTr="00C5144B">
        <w:trPr>
          <w:trHeight w:val="454"/>
          <w:jc w:val="center"/>
        </w:trPr>
        <w:tc>
          <w:tcPr>
            <w:tcW w:w="212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6ADC983" w14:textId="77777777" w:rsidR="00C5144B" w:rsidRPr="001F28F0" w:rsidRDefault="00C5144B" w:rsidP="00C514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Site 2:</w:t>
            </w:r>
          </w:p>
        </w:tc>
        <w:tc>
          <w:tcPr>
            <w:tcW w:w="4111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54186B4C" w14:textId="77777777" w:rsidR="00C5144B" w:rsidRPr="001F28F0" w:rsidRDefault="00C5144B" w:rsidP="00C514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2693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7D9321A" w14:textId="77777777" w:rsidR="00C5144B" w:rsidRPr="001F28F0" w:rsidRDefault="00C5144B" w:rsidP="00C5144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FTE Number of staff at site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3F412" w14:textId="77777777" w:rsidR="00C5144B" w:rsidRPr="001F28F0" w:rsidRDefault="00C5144B" w:rsidP="00C514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5144B" w:rsidRPr="001F28F0" w14:paraId="1E8D9F9A" w14:textId="77777777" w:rsidTr="00C5144B">
        <w:trPr>
          <w:trHeight w:val="454"/>
          <w:jc w:val="center"/>
        </w:trPr>
        <w:tc>
          <w:tcPr>
            <w:tcW w:w="212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42C98" w14:textId="77777777" w:rsidR="00C5144B" w:rsidRPr="001F28F0" w:rsidRDefault="00C5144B" w:rsidP="00C514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E7FAF0B" w14:textId="77777777" w:rsidR="00C5144B" w:rsidRPr="001F28F0" w:rsidRDefault="00C5144B" w:rsidP="00C514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2693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36AFB28" w14:textId="3CDD3E4E" w:rsidR="00C5144B" w:rsidRPr="001F28F0" w:rsidRDefault="00C5144B" w:rsidP="00C5144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Effective number of personnel</w:t>
            </w:r>
            <w:r w:rsidR="00735823" w:rsidRPr="001F28F0">
              <w:rPr>
                <w:rFonts w:ascii="Lato" w:hAnsi="Lato" w:cs="Arial"/>
                <w:sz w:val="16"/>
                <w:szCs w:val="16"/>
                <w:vertAlign w:val="superscript"/>
                <w:lang w:val="en-GB"/>
              </w:rPr>
              <w:t>#</w:t>
            </w:r>
            <w:r w:rsidR="00735823" w:rsidRPr="001F28F0">
              <w:rPr>
                <w:rFonts w:ascii="Lato" w:hAnsi="Lato" w:cs="Arial"/>
                <w:sz w:val="16"/>
                <w:szCs w:val="16"/>
                <w:lang w:val="en-GB"/>
              </w:rPr>
              <w:t xml:space="preserve"> </w:t>
            </w: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 xml:space="preserve"> working from this site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21647" w14:textId="77777777" w:rsidR="00C5144B" w:rsidRPr="001F28F0" w:rsidRDefault="00C5144B" w:rsidP="00C514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A5624B" w:rsidRPr="001F28F0" w14:paraId="25239718" w14:textId="77777777" w:rsidTr="00922090">
        <w:trPr>
          <w:trHeight w:val="454"/>
          <w:jc w:val="center"/>
        </w:trPr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308973" w14:textId="77777777" w:rsidR="00A5624B" w:rsidRPr="001F28F0" w:rsidRDefault="00A5624B" w:rsidP="00A562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Scope of Site Activity</w:t>
            </w:r>
          </w:p>
        </w:tc>
        <w:tc>
          <w:tcPr>
            <w:tcW w:w="7648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315C496" w14:textId="77777777" w:rsidR="00A5624B" w:rsidRPr="001F28F0" w:rsidRDefault="00A5624B" w:rsidP="00A562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5144B" w:rsidRPr="001F28F0" w14:paraId="4CD9F423" w14:textId="77777777" w:rsidTr="00C5144B">
        <w:trPr>
          <w:trHeight w:val="454"/>
          <w:jc w:val="center"/>
        </w:trPr>
        <w:tc>
          <w:tcPr>
            <w:tcW w:w="212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1683D12" w14:textId="77777777" w:rsidR="00C5144B" w:rsidRPr="001F28F0" w:rsidRDefault="00C5144B" w:rsidP="00C514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Site 3:</w:t>
            </w:r>
          </w:p>
        </w:tc>
        <w:tc>
          <w:tcPr>
            <w:tcW w:w="4111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6FBD512" w14:textId="77777777" w:rsidR="00C5144B" w:rsidRPr="001F28F0" w:rsidRDefault="00C5144B" w:rsidP="00C514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2693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62A0535" w14:textId="77777777" w:rsidR="00C5144B" w:rsidRPr="001F28F0" w:rsidRDefault="00C5144B" w:rsidP="00C5144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FTE Number of staff at site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68ADD" w14:textId="77777777" w:rsidR="00C5144B" w:rsidRPr="001F28F0" w:rsidRDefault="00C5144B" w:rsidP="00C514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5144B" w:rsidRPr="001F28F0" w14:paraId="2DB202F0" w14:textId="77777777" w:rsidTr="00C5144B">
        <w:trPr>
          <w:trHeight w:val="454"/>
          <w:jc w:val="center"/>
        </w:trPr>
        <w:tc>
          <w:tcPr>
            <w:tcW w:w="212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77B0DD" w14:textId="77777777" w:rsidR="00C5144B" w:rsidRPr="001F28F0" w:rsidRDefault="00C5144B" w:rsidP="00C514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6AC8F96E" w14:textId="77777777" w:rsidR="00C5144B" w:rsidRPr="001F28F0" w:rsidRDefault="00C5144B" w:rsidP="00C514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2693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B15E76C" w14:textId="6F470318" w:rsidR="00C5144B" w:rsidRPr="001F28F0" w:rsidRDefault="00C5144B" w:rsidP="00C5144B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Effective number of personne</w:t>
            </w:r>
            <w:r w:rsidR="00735823" w:rsidRPr="001F28F0">
              <w:rPr>
                <w:rFonts w:ascii="Lato" w:hAnsi="Lato" w:cs="Arial"/>
                <w:sz w:val="16"/>
                <w:szCs w:val="16"/>
                <w:lang w:val="en-GB"/>
              </w:rPr>
              <w:t>l</w:t>
            </w:r>
            <w:r w:rsidR="00735823" w:rsidRPr="001F28F0">
              <w:rPr>
                <w:rFonts w:ascii="Lato" w:hAnsi="Lato" w:cs="Arial"/>
                <w:sz w:val="16"/>
                <w:szCs w:val="16"/>
                <w:vertAlign w:val="superscript"/>
                <w:lang w:val="en-GB"/>
              </w:rPr>
              <w:t>#</w:t>
            </w:r>
            <w:r w:rsidR="00735823" w:rsidRPr="001F28F0">
              <w:rPr>
                <w:rFonts w:ascii="Lato" w:hAnsi="Lato" w:cs="Arial"/>
                <w:sz w:val="16"/>
                <w:szCs w:val="16"/>
                <w:lang w:val="en-GB"/>
              </w:rPr>
              <w:t xml:space="preserve"> </w:t>
            </w:r>
            <w:r w:rsidRPr="001F28F0">
              <w:rPr>
                <w:rFonts w:ascii="Lato" w:hAnsi="Lato" w:cs="Arial"/>
                <w:sz w:val="16"/>
                <w:szCs w:val="16"/>
                <w:lang w:val="en-GB"/>
              </w:rPr>
              <w:t>working from this site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FAD1" w14:textId="77777777" w:rsidR="00C5144B" w:rsidRPr="001F28F0" w:rsidRDefault="00C5144B" w:rsidP="00C514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B51C8D" w:rsidRPr="001F28F0" w14:paraId="0505EE6C" w14:textId="77777777" w:rsidTr="0019704D">
        <w:trPr>
          <w:trHeight w:val="454"/>
          <w:jc w:val="center"/>
        </w:trPr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2770F4" w14:textId="77777777" w:rsidR="00B51C8D" w:rsidRPr="001F28F0" w:rsidRDefault="00B51C8D" w:rsidP="0019704D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Scope of Site Activity</w:t>
            </w:r>
          </w:p>
        </w:tc>
        <w:tc>
          <w:tcPr>
            <w:tcW w:w="7648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01250A39" w14:textId="77777777" w:rsidR="00B51C8D" w:rsidRPr="001F28F0" w:rsidRDefault="00B51C8D" w:rsidP="0019704D">
            <w:pPr>
              <w:jc w:val="both"/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440BE7" w:rsidRPr="001F28F0" w14:paraId="7588E939" w14:textId="77777777" w:rsidTr="002C65EB">
        <w:trPr>
          <w:trHeight w:val="120"/>
          <w:jc w:val="center"/>
        </w:trPr>
        <w:tc>
          <w:tcPr>
            <w:tcW w:w="97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4D4CE4" w14:textId="77777777" w:rsidR="00440BE7" w:rsidRPr="001F28F0" w:rsidRDefault="00440BE7" w:rsidP="00440BE7">
            <w:pPr>
              <w:jc w:val="center"/>
              <w:rPr>
                <w:rFonts w:ascii="Lato" w:hAnsi="Lato"/>
                <w:b/>
              </w:rPr>
            </w:pPr>
            <w:r w:rsidRPr="001F28F0">
              <w:rPr>
                <w:rFonts w:ascii="Lato" w:hAnsi="Lato"/>
                <w:b/>
              </w:rPr>
              <w:t>Please use additional pages for any additional sites</w:t>
            </w:r>
          </w:p>
          <w:p w14:paraId="2447E780" w14:textId="77777777" w:rsidR="00440BE7" w:rsidRPr="001F28F0" w:rsidRDefault="00440BE7" w:rsidP="00A5624B">
            <w:pPr>
              <w:rPr>
                <w:rFonts w:ascii="Lato" w:hAnsi="Lato" w:cs="Arial"/>
                <w:sz w:val="12"/>
                <w:szCs w:val="16"/>
                <w:lang w:val="en-GB"/>
              </w:rPr>
            </w:pPr>
          </w:p>
        </w:tc>
      </w:tr>
    </w:tbl>
    <w:p w14:paraId="274C07C8" w14:textId="799FA95D" w:rsidR="00C054DB" w:rsidRPr="001F28F0" w:rsidRDefault="00735823" w:rsidP="00C054DB">
      <w:pPr>
        <w:ind w:left="426"/>
        <w:rPr>
          <w:rFonts w:ascii="Lato" w:hAnsi="Lato"/>
          <w:b/>
          <w:sz w:val="18"/>
        </w:rPr>
      </w:pPr>
      <w:r w:rsidRPr="001F28F0">
        <w:rPr>
          <w:rFonts w:ascii="Lato" w:hAnsi="Lato"/>
          <w:b/>
          <w:sz w:val="18"/>
          <w:vertAlign w:val="superscript"/>
        </w:rPr>
        <w:lastRenderedPageBreak/>
        <w:t>#</w:t>
      </w:r>
      <w:r w:rsidR="00FC2EF7" w:rsidRPr="001F28F0">
        <w:rPr>
          <w:rFonts w:ascii="Lato" w:hAnsi="Lato"/>
          <w:b/>
          <w:sz w:val="18"/>
        </w:rPr>
        <w:t xml:space="preserve"> The effective number of personnel consists of all personnel (permanent, temporary, and part-time) involved within the scope of certification including those working on each shift. When included within the scope of certification, it shall also include contractors/subcontractors’ personnel performing work or work-related activities that are under the control or influence of the organization, that can impact on the organization’s Management System performance. </w:t>
      </w:r>
      <w:r w:rsidR="007244D9" w:rsidRPr="001F28F0">
        <w:rPr>
          <w:rFonts w:ascii="Lato" w:hAnsi="Lato"/>
          <w:b/>
          <w:sz w:val="18"/>
        </w:rPr>
        <w:t>For</w:t>
      </w:r>
      <w:r w:rsidR="00FC2EF7" w:rsidRPr="001F28F0">
        <w:rPr>
          <w:rFonts w:ascii="Lato" w:hAnsi="Lato"/>
          <w:b/>
          <w:sz w:val="18"/>
        </w:rPr>
        <w:t xml:space="preserve"> Advanced Certification to provide the best possible </w:t>
      </w:r>
      <w:r w:rsidR="00A25CA1" w:rsidRPr="001F28F0">
        <w:rPr>
          <w:rFonts w:ascii="Lato" w:hAnsi="Lato"/>
          <w:b/>
          <w:sz w:val="18"/>
        </w:rPr>
        <w:t xml:space="preserve">service we request that you </w:t>
      </w:r>
      <w:r w:rsidR="00C054DB" w:rsidRPr="001F28F0">
        <w:rPr>
          <w:rFonts w:ascii="Lato" w:hAnsi="Lato"/>
          <w:b/>
          <w:sz w:val="18"/>
        </w:rPr>
        <w:t>give a breakdown of the worker types within your organisation in the table below:</w:t>
      </w:r>
    </w:p>
    <w:p w14:paraId="356A42CA" w14:textId="48911134" w:rsidR="00C054DB" w:rsidRPr="001F28F0" w:rsidRDefault="00C054DB" w:rsidP="00C054DB">
      <w:pPr>
        <w:ind w:left="426"/>
        <w:rPr>
          <w:rFonts w:ascii="Lato" w:hAnsi="Lato"/>
          <w:b/>
          <w:sz w:val="18"/>
        </w:rPr>
      </w:pPr>
    </w:p>
    <w:tbl>
      <w:tblPr>
        <w:tblW w:w="97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1098"/>
        <w:gridCol w:w="1099"/>
        <w:gridCol w:w="1098"/>
        <w:gridCol w:w="1099"/>
        <w:gridCol w:w="3395"/>
      </w:tblGrid>
      <w:tr w:rsidR="005721DB" w:rsidRPr="001F28F0" w14:paraId="7437F391" w14:textId="77777777" w:rsidTr="007244D9">
        <w:trPr>
          <w:trHeight w:val="841"/>
          <w:jc w:val="center"/>
        </w:trPr>
        <w:tc>
          <w:tcPr>
            <w:tcW w:w="1985" w:type="dxa"/>
            <w:shd w:val="clear" w:color="auto" w:fill="auto"/>
            <w:vAlign w:val="center"/>
          </w:tcPr>
          <w:p w14:paraId="703CE94A" w14:textId="4C626FCE" w:rsidR="005721DB" w:rsidRPr="001F28F0" w:rsidRDefault="005721DB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Worker Classification</w:t>
            </w:r>
          </w:p>
        </w:tc>
        <w:tc>
          <w:tcPr>
            <w:tcW w:w="1098" w:type="dxa"/>
            <w:vAlign w:val="center"/>
          </w:tcPr>
          <w:p w14:paraId="6CF1BD43" w14:textId="4FBAC8B3" w:rsidR="005721DB" w:rsidRPr="001F28F0" w:rsidRDefault="005721DB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Total number</w:t>
            </w:r>
          </w:p>
        </w:tc>
        <w:tc>
          <w:tcPr>
            <w:tcW w:w="1099" w:type="dxa"/>
            <w:vAlign w:val="center"/>
          </w:tcPr>
          <w:p w14:paraId="10F6B605" w14:textId="07C79276" w:rsidR="005721DB" w:rsidRPr="001F28F0" w:rsidRDefault="005721DB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Shifts worked (if applicable)</w:t>
            </w:r>
          </w:p>
        </w:tc>
        <w:tc>
          <w:tcPr>
            <w:tcW w:w="1098" w:type="dxa"/>
            <w:vAlign w:val="center"/>
          </w:tcPr>
          <w:p w14:paraId="4D5A290A" w14:textId="75B6E12D" w:rsidR="005721DB" w:rsidRPr="001F28F0" w:rsidRDefault="005721DB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Office based</w:t>
            </w:r>
          </w:p>
        </w:tc>
        <w:tc>
          <w:tcPr>
            <w:tcW w:w="1099" w:type="dxa"/>
            <w:vAlign w:val="center"/>
          </w:tcPr>
          <w:p w14:paraId="0962229C" w14:textId="55664868" w:rsidR="005721DB" w:rsidRPr="001F28F0" w:rsidRDefault="005721DB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Site based</w:t>
            </w:r>
          </w:p>
        </w:tc>
        <w:tc>
          <w:tcPr>
            <w:tcW w:w="3395" w:type="dxa"/>
            <w:vAlign w:val="center"/>
          </w:tcPr>
          <w:p w14:paraId="6BCEB663" w14:textId="25CAB1F0" w:rsidR="005721DB" w:rsidRPr="001F28F0" w:rsidRDefault="00197811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Other comments that you feel may assist us in calculating the audit time.</w:t>
            </w:r>
          </w:p>
        </w:tc>
      </w:tr>
      <w:tr w:rsidR="005721DB" w:rsidRPr="001F28F0" w14:paraId="140E5C5B" w14:textId="77777777" w:rsidTr="007244D9">
        <w:trPr>
          <w:trHeight w:val="647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6026F59E" w14:textId="6C190B98" w:rsidR="005721DB" w:rsidRPr="001F28F0" w:rsidRDefault="00425A87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Office Administration</w:t>
            </w:r>
            <w:r w:rsidR="009633AF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 xml:space="preserve"> (sales, procurement, </w:t>
            </w:r>
            <w:r w:rsidR="00580831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HR,</w:t>
            </w:r>
            <w:r w:rsidR="00EE09D5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 xml:space="preserve"> etc…)</w:t>
            </w:r>
            <w:r w:rsidR="00197811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:</w:t>
            </w:r>
          </w:p>
        </w:tc>
        <w:tc>
          <w:tcPr>
            <w:tcW w:w="1098" w:type="dxa"/>
            <w:vAlign w:val="center"/>
          </w:tcPr>
          <w:p w14:paraId="51A9A59C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74432B22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8" w:type="dxa"/>
            <w:vAlign w:val="center"/>
          </w:tcPr>
          <w:p w14:paraId="797ECD9A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374EC177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395" w:type="dxa"/>
            <w:vAlign w:val="center"/>
          </w:tcPr>
          <w:p w14:paraId="4FDAB2E8" w14:textId="627B829E" w:rsidR="005721DB" w:rsidRPr="001F28F0" w:rsidRDefault="005721DB" w:rsidP="0019781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  <w:tr w:rsidR="005721DB" w:rsidRPr="001F28F0" w14:paraId="088E05F7" w14:textId="77777777" w:rsidTr="007244D9">
        <w:trPr>
          <w:trHeight w:val="841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6FEDD528" w14:textId="17DEA408" w:rsidR="005721DB" w:rsidRPr="001F28F0" w:rsidRDefault="00425A87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Top Management</w:t>
            </w:r>
            <w:r w:rsidR="00197811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:</w:t>
            </w:r>
          </w:p>
        </w:tc>
        <w:tc>
          <w:tcPr>
            <w:tcW w:w="1098" w:type="dxa"/>
            <w:vAlign w:val="center"/>
          </w:tcPr>
          <w:p w14:paraId="121762A9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26309C14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8" w:type="dxa"/>
            <w:vAlign w:val="center"/>
          </w:tcPr>
          <w:p w14:paraId="25BBF125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35BC771F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395" w:type="dxa"/>
            <w:vAlign w:val="center"/>
          </w:tcPr>
          <w:p w14:paraId="31E064F6" w14:textId="460E82CB" w:rsidR="005721DB" w:rsidRPr="001F28F0" w:rsidRDefault="005721DB" w:rsidP="0019781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  <w:tr w:rsidR="005721DB" w:rsidRPr="001F28F0" w14:paraId="6416622F" w14:textId="77777777" w:rsidTr="007244D9">
        <w:trPr>
          <w:trHeight w:val="841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2FD248CC" w14:textId="53478A44" w:rsidR="005721DB" w:rsidRPr="001F28F0" w:rsidRDefault="00372BF2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Manufacturing Staff</w:t>
            </w:r>
            <w:r w:rsidR="00197811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:</w:t>
            </w:r>
          </w:p>
        </w:tc>
        <w:tc>
          <w:tcPr>
            <w:tcW w:w="1098" w:type="dxa"/>
            <w:vAlign w:val="center"/>
          </w:tcPr>
          <w:p w14:paraId="313F747B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6A645944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8" w:type="dxa"/>
            <w:vAlign w:val="center"/>
          </w:tcPr>
          <w:p w14:paraId="27B88441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0DB89B1B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395" w:type="dxa"/>
            <w:vAlign w:val="center"/>
          </w:tcPr>
          <w:p w14:paraId="26C16397" w14:textId="5D9DE720" w:rsidR="005721DB" w:rsidRPr="001F28F0" w:rsidRDefault="005721DB" w:rsidP="0019781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  <w:tr w:rsidR="005721DB" w:rsidRPr="001F28F0" w14:paraId="144C7431" w14:textId="77777777" w:rsidTr="007244D9">
        <w:trPr>
          <w:trHeight w:val="841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776B7445" w14:textId="7A9037DA" w:rsidR="005721DB" w:rsidRPr="001F28F0" w:rsidRDefault="00425A87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 xml:space="preserve">Service </w:t>
            </w:r>
            <w:r w:rsidR="00372BF2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Staff</w:t>
            </w:r>
            <w:r w:rsidR="00197811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;</w:t>
            </w:r>
          </w:p>
        </w:tc>
        <w:tc>
          <w:tcPr>
            <w:tcW w:w="1098" w:type="dxa"/>
            <w:vAlign w:val="center"/>
          </w:tcPr>
          <w:p w14:paraId="70586550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0A339DC9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8" w:type="dxa"/>
            <w:vAlign w:val="center"/>
          </w:tcPr>
          <w:p w14:paraId="26FEB70E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0325B15C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395" w:type="dxa"/>
            <w:vAlign w:val="center"/>
          </w:tcPr>
          <w:p w14:paraId="7938D4E6" w14:textId="4E2BD8B7" w:rsidR="005721DB" w:rsidRPr="001F28F0" w:rsidRDefault="005721DB" w:rsidP="0019781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  <w:tr w:rsidR="005721DB" w:rsidRPr="001F28F0" w14:paraId="5CE7988B" w14:textId="77777777" w:rsidTr="007244D9">
        <w:trPr>
          <w:trHeight w:val="841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33A87BA2" w14:textId="09BBAEA5" w:rsidR="005721DB" w:rsidRPr="001F28F0" w:rsidRDefault="00372BF2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Construction Workers</w:t>
            </w:r>
            <w:r w:rsidR="00197811"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;</w:t>
            </w:r>
          </w:p>
        </w:tc>
        <w:tc>
          <w:tcPr>
            <w:tcW w:w="1098" w:type="dxa"/>
            <w:vAlign w:val="center"/>
          </w:tcPr>
          <w:p w14:paraId="619BD216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31D786D6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8" w:type="dxa"/>
            <w:vAlign w:val="center"/>
          </w:tcPr>
          <w:p w14:paraId="1C953D49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387EF17D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395" w:type="dxa"/>
            <w:vAlign w:val="center"/>
          </w:tcPr>
          <w:p w14:paraId="345C8859" w14:textId="30FEC2AB" w:rsidR="005721DB" w:rsidRPr="001F28F0" w:rsidRDefault="005721DB" w:rsidP="0019781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  <w:tr w:rsidR="005721DB" w:rsidRPr="001F28F0" w14:paraId="087322EA" w14:textId="77777777" w:rsidTr="007244D9">
        <w:trPr>
          <w:trHeight w:val="841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266EDBB2" w14:textId="00279A94" w:rsidR="005721DB" w:rsidRPr="001F28F0" w:rsidRDefault="00EE09D5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Cs/>
                <w:sz w:val="16"/>
                <w:szCs w:val="16"/>
                <w:lang w:val="en-GB"/>
              </w:rPr>
              <w:t>Other (specify)</w:t>
            </w:r>
          </w:p>
          <w:p w14:paraId="3D418841" w14:textId="77777777" w:rsidR="00197811" w:rsidRPr="001F28F0" w:rsidRDefault="00197811" w:rsidP="00197811">
            <w:pPr>
              <w:rPr>
                <w:rFonts w:ascii="Lato" w:hAnsi="Lato" w:cs="Arial"/>
                <w:bCs/>
                <w:sz w:val="16"/>
                <w:szCs w:val="16"/>
                <w:lang w:val="en-GB"/>
              </w:rPr>
            </w:pPr>
          </w:p>
          <w:p w14:paraId="151A1746" w14:textId="05EF028D" w:rsidR="00197811" w:rsidRPr="001F28F0" w:rsidRDefault="00197811" w:rsidP="00197811">
            <w:pPr>
              <w:rPr>
                <w:rFonts w:ascii="Lato" w:hAnsi="Lato" w:cs="Arial"/>
                <w:bCs/>
                <w:sz w:val="16"/>
                <w:szCs w:val="16"/>
                <w:u w:val="single"/>
                <w:lang w:val="en-GB"/>
              </w:rPr>
            </w:pPr>
          </w:p>
        </w:tc>
        <w:tc>
          <w:tcPr>
            <w:tcW w:w="1098" w:type="dxa"/>
            <w:vAlign w:val="center"/>
          </w:tcPr>
          <w:p w14:paraId="24FB962C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62BCE33C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8" w:type="dxa"/>
            <w:vAlign w:val="center"/>
          </w:tcPr>
          <w:p w14:paraId="2ADD9C51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099" w:type="dxa"/>
            <w:vAlign w:val="center"/>
          </w:tcPr>
          <w:p w14:paraId="4BB115B1" w14:textId="77777777" w:rsidR="005721DB" w:rsidRPr="001F28F0" w:rsidRDefault="005721DB" w:rsidP="0019781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3395" w:type="dxa"/>
            <w:vAlign w:val="center"/>
          </w:tcPr>
          <w:p w14:paraId="0366590E" w14:textId="5F86A692" w:rsidR="005721DB" w:rsidRPr="001F28F0" w:rsidRDefault="005721DB" w:rsidP="0019781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</w:tbl>
    <w:p w14:paraId="004DDF39" w14:textId="77777777" w:rsidR="00C054DB" w:rsidRPr="001F28F0" w:rsidRDefault="00C054DB" w:rsidP="00C054DB">
      <w:pPr>
        <w:ind w:left="426"/>
        <w:rPr>
          <w:rFonts w:ascii="Lato" w:hAnsi="Lato"/>
          <w:b/>
          <w:sz w:val="18"/>
        </w:rPr>
      </w:pPr>
    </w:p>
    <w:tbl>
      <w:tblPr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1"/>
        <w:gridCol w:w="7648"/>
      </w:tblGrid>
      <w:tr w:rsidR="00F849B9" w:rsidRPr="001F28F0" w14:paraId="7FB0A0C4" w14:textId="77777777" w:rsidTr="00641A52">
        <w:trPr>
          <w:trHeight w:val="841"/>
          <w:jc w:val="center"/>
        </w:trPr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ACF6AC" w14:textId="4BEF5103" w:rsidR="00F849B9" w:rsidRPr="001F28F0" w:rsidRDefault="00F849B9" w:rsidP="00A562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For Site based workers </w:t>
            </w:r>
            <w:r w:rsidR="000E66DF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what is the typical number of active sites</w:t>
            </w:r>
          </w:p>
        </w:tc>
        <w:tc>
          <w:tcPr>
            <w:tcW w:w="7648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4F8014F3" w14:textId="77777777" w:rsidR="00F849B9" w:rsidRPr="001F28F0" w:rsidRDefault="00F849B9" w:rsidP="00A5624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115A2862" w14:textId="77777777" w:rsidR="00C5144B" w:rsidRPr="001F28F0" w:rsidRDefault="00C5144B" w:rsidP="00DD75F7">
      <w:pPr>
        <w:jc w:val="center"/>
        <w:rPr>
          <w:rFonts w:ascii="Lato" w:hAnsi="Lato"/>
          <w:b/>
          <w:sz w:val="8"/>
          <w:szCs w:val="8"/>
        </w:rPr>
      </w:pPr>
    </w:p>
    <w:tbl>
      <w:tblPr>
        <w:tblW w:w="9756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14"/>
        <w:gridCol w:w="7642"/>
      </w:tblGrid>
      <w:tr w:rsidR="00131A38" w:rsidRPr="001F28F0" w14:paraId="2AD3C797" w14:textId="77777777" w:rsidTr="00131A38">
        <w:trPr>
          <w:trHeight w:val="669"/>
          <w:jc w:val="center"/>
        </w:trPr>
        <w:tc>
          <w:tcPr>
            <w:tcW w:w="2114" w:type="dxa"/>
            <w:tcBorders>
              <w:bottom w:val="nil"/>
            </w:tcBorders>
            <w:shd w:val="clear" w:color="auto" w:fill="auto"/>
            <w:vAlign w:val="center"/>
          </w:tcPr>
          <w:p w14:paraId="4ACBFE42" w14:textId="6B986FCC" w:rsidR="00131A38" w:rsidRPr="001F28F0" w:rsidRDefault="00131A38" w:rsidP="005F1AC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rovide details of any part of your company’s overall activity that is outsourced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2" w:type="dxa"/>
            <w:tcBorders>
              <w:bottom w:val="dotted" w:sz="4" w:space="0" w:color="auto"/>
            </w:tcBorders>
            <w:vAlign w:val="center"/>
          </w:tcPr>
          <w:p w14:paraId="0EE60ED5" w14:textId="77777777" w:rsidR="00131A38" w:rsidRPr="001F28F0" w:rsidRDefault="00131A38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131A38" w:rsidRPr="001F28F0" w14:paraId="1EA22E92" w14:textId="77777777" w:rsidTr="00131A38">
        <w:trPr>
          <w:trHeight w:val="698"/>
          <w:jc w:val="center"/>
        </w:trPr>
        <w:tc>
          <w:tcPr>
            <w:tcW w:w="2114" w:type="dxa"/>
            <w:tcBorders>
              <w:bottom w:val="nil"/>
            </w:tcBorders>
            <w:shd w:val="clear" w:color="auto" w:fill="auto"/>
            <w:vAlign w:val="center"/>
          </w:tcPr>
          <w:p w14:paraId="199CA6E7" w14:textId="5205DC78" w:rsidR="00131A38" w:rsidRPr="001F28F0" w:rsidRDefault="00501687" w:rsidP="00501687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rovide details of the work carried out by your company away from your company site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6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9BBA47E" w14:textId="77777777" w:rsidR="00131A38" w:rsidRPr="001F28F0" w:rsidRDefault="00131A38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4EE164BD" w14:textId="77777777" w:rsidR="00517AD8" w:rsidRPr="001F28F0" w:rsidRDefault="00517AD8" w:rsidP="00DD75F7">
      <w:pPr>
        <w:jc w:val="center"/>
        <w:rPr>
          <w:rFonts w:ascii="Lato" w:hAnsi="Lato"/>
        </w:rPr>
      </w:pPr>
    </w:p>
    <w:tbl>
      <w:tblPr>
        <w:tblW w:w="9756" w:type="dxa"/>
        <w:jc w:val="center"/>
        <w:tblLayout w:type="fixed"/>
        <w:tblLook w:val="01E0" w:firstRow="1" w:lastRow="1" w:firstColumn="1" w:lastColumn="1" w:noHBand="0" w:noVBand="0"/>
      </w:tblPr>
      <w:tblGrid>
        <w:gridCol w:w="8776"/>
        <w:gridCol w:w="980"/>
      </w:tblGrid>
      <w:tr w:rsidR="008459A3" w:rsidRPr="001F28F0" w14:paraId="7FEC7725" w14:textId="77777777" w:rsidTr="00937511">
        <w:trPr>
          <w:trHeight w:val="454"/>
          <w:jc w:val="center"/>
        </w:trPr>
        <w:tc>
          <w:tcPr>
            <w:tcW w:w="8776" w:type="dxa"/>
            <w:shd w:val="clear" w:color="auto" w:fill="auto"/>
            <w:vAlign w:val="center"/>
          </w:tcPr>
          <w:p w14:paraId="37E28E5D" w14:textId="77777777" w:rsidR="008459A3" w:rsidRPr="001F28F0" w:rsidRDefault="00D804EA" w:rsidP="0082136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Do all sites shall have a legal or contractual link with the head office </w:t>
            </w:r>
          </w:p>
        </w:tc>
        <w:tc>
          <w:tcPr>
            <w:tcW w:w="980" w:type="dxa"/>
            <w:vAlign w:val="center"/>
          </w:tcPr>
          <w:p w14:paraId="097C4840" w14:textId="77777777" w:rsidR="008459A3" w:rsidRPr="001F28F0" w:rsidRDefault="001C66B4" w:rsidP="00937511">
            <w:pPr>
              <w:jc w:val="center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</w:t>
            </w:r>
            <w:r w:rsidR="00147796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/No</w:t>
            </w:r>
          </w:p>
        </w:tc>
      </w:tr>
      <w:tr w:rsidR="00147796" w:rsidRPr="001F28F0" w14:paraId="19542512" w14:textId="77777777" w:rsidTr="00937511">
        <w:trPr>
          <w:trHeight w:val="454"/>
          <w:jc w:val="center"/>
        </w:trPr>
        <w:tc>
          <w:tcPr>
            <w:tcW w:w="8776" w:type="dxa"/>
            <w:shd w:val="clear" w:color="auto" w:fill="auto"/>
            <w:vAlign w:val="center"/>
          </w:tcPr>
          <w:p w14:paraId="2DA3B39D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Is the management system centrally controlled, administered and subject to central management review</w:t>
            </w:r>
          </w:p>
        </w:tc>
        <w:tc>
          <w:tcPr>
            <w:tcW w:w="980" w:type="dxa"/>
            <w:vAlign w:val="center"/>
          </w:tcPr>
          <w:p w14:paraId="7C2E5A89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  <w:tr w:rsidR="00147796" w:rsidRPr="001F28F0" w14:paraId="7E2C7CE3" w14:textId="77777777" w:rsidTr="00937511">
        <w:trPr>
          <w:trHeight w:val="454"/>
          <w:jc w:val="center"/>
        </w:trPr>
        <w:tc>
          <w:tcPr>
            <w:tcW w:w="8776" w:type="dxa"/>
            <w:shd w:val="clear" w:color="auto" w:fill="auto"/>
            <w:vAlign w:val="center"/>
          </w:tcPr>
          <w:p w14:paraId="4C1EDB36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Are all sites subject to the organization’s internal audit program</w:t>
            </w:r>
          </w:p>
        </w:tc>
        <w:tc>
          <w:tcPr>
            <w:tcW w:w="980" w:type="dxa"/>
            <w:vAlign w:val="center"/>
          </w:tcPr>
          <w:p w14:paraId="56CC7EE2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</w:tbl>
    <w:p w14:paraId="0BC01A09" w14:textId="51C7B4CF" w:rsidR="007244D9" w:rsidRPr="001F28F0" w:rsidRDefault="007244D9">
      <w:pPr>
        <w:rPr>
          <w:rFonts w:ascii="Lato" w:hAnsi="Lato"/>
          <w:sz w:val="8"/>
        </w:rPr>
      </w:pPr>
    </w:p>
    <w:p w14:paraId="75703DF1" w14:textId="77777777" w:rsidR="007244D9" w:rsidRPr="001F28F0" w:rsidRDefault="007244D9">
      <w:pPr>
        <w:rPr>
          <w:rFonts w:ascii="Lato" w:hAnsi="Lato"/>
          <w:sz w:val="8"/>
        </w:rPr>
      </w:pPr>
      <w:r w:rsidRPr="001F28F0">
        <w:rPr>
          <w:rFonts w:ascii="Lato" w:hAnsi="Lato"/>
          <w:sz w:val="8"/>
        </w:rPr>
        <w:br w:type="page"/>
      </w:r>
    </w:p>
    <w:p w14:paraId="2D8B3D9E" w14:textId="77777777" w:rsidR="008B1C70" w:rsidRPr="001F28F0" w:rsidRDefault="008B1C70">
      <w:pPr>
        <w:rPr>
          <w:rFonts w:ascii="Lato" w:hAnsi="Lato"/>
          <w:sz w:val="8"/>
        </w:rPr>
      </w:pPr>
    </w:p>
    <w:tbl>
      <w:tblPr>
        <w:tblW w:w="9756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17"/>
        <w:gridCol w:w="1559"/>
        <w:gridCol w:w="980"/>
      </w:tblGrid>
      <w:tr w:rsidR="00517AD8" w:rsidRPr="001F28F0" w14:paraId="7AE69677" w14:textId="77777777" w:rsidTr="005F1AC1">
        <w:trPr>
          <w:trHeight w:val="454"/>
          <w:jc w:val="center"/>
        </w:trPr>
        <w:tc>
          <w:tcPr>
            <w:tcW w:w="9756" w:type="dxa"/>
            <w:gridSpan w:val="3"/>
            <w:shd w:val="clear" w:color="auto" w:fill="auto"/>
            <w:vAlign w:val="center"/>
          </w:tcPr>
          <w:p w14:paraId="63B391A0" w14:textId="77777777" w:rsidR="00517AD8" w:rsidRPr="001F28F0" w:rsidRDefault="00517AD8" w:rsidP="005F1AC1">
            <w:pPr>
              <w:jc w:val="center"/>
              <w:rPr>
                <w:rFonts w:ascii="Lato" w:hAnsi="Lato" w:cs="Arial"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u w:val="single"/>
                <w:lang w:val="en-GB"/>
              </w:rPr>
              <w:t>Please complete this section for Integrated Management System Certification</w:t>
            </w:r>
          </w:p>
        </w:tc>
      </w:tr>
      <w:tr w:rsidR="00147796" w:rsidRPr="001F28F0" w14:paraId="63948290" w14:textId="77777777" w:rsidTr="00937511">
        <w:trPr>
          <w:trHeight w:val="503"/>
          <w:jc w:val="center"/>
        </w:trPr>
        <w:tc>
          <w:tcPr>
            <w:tcW w:w="8776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7B275048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Is your IMS an integrated documentation set, including work instructions to a good level of development:</w:t>
            </w:r>
          </w:p>
        </w:tc>
        <w:tc>
          <w:tcPr>
            <w:tcW w:w="980" w:type="dxa"/>
            <w:tcBorders>
              <w:bottom w:val="nil"/>
            </w:tcBorders>
            <w:vAlign w:val="center"/>
          </w:tcPr>
          <w:p w14:paraId="2E3FE081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  <w:tr w:rsidR="00147796" w:rsidRPr="001F28F0" w14:paraId="4FA1E444" w14:textId="77777777" w:rsidTr="00937511">
        <w:trPr>
          <w:trHeight w:val="503"/>
          <w:jc w:val="center"/>
        </w:trPr>
        <w:tc>
          <w:tcPr>
            <w:tcW w:w="8776" w:type="dxa"/>
            <w:gridSpan w:val="2"/>
            <w:shd w:val="clear" w:color="auto" w:fill="auto"/>
            <w:vAlign w:val="center"/>
          </w:tcPr>
          <w:p w14:paraId="5361B603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Do your Management Reviews consider the overall business strategy and plan across all standards:</w:t>
            </w:r>
          </w:p>
        </w:tc>
        <w:tc>
          <w:tcPr>
            <w:tcW w:w="980" w:type="dxa"/>
            <w:tcBorders>
              <w:top w:val="nil"/>
              <w:bottom w:val="nil"/>
            </w:tcBorders>
            <w:vAlign w:val="center"/>
          </w:tcPr>
          <w:p w14:paraId="669079EA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  <w:tr w:rsidR="00147796" w:rsidRPr="001F28F0" w14:paraId="49A99ECD" w14:textId="77777777" w:rsidTr="00937511">
        <w:trPr>
          <w:trHeight w:val="503"/>
          <w:jc w:val="center"/>
        </w:trPr>
        <w:tc>
          <w:tcPr>
            <w:tcW w:w="8776" w:type="dxa"/>
            <w:gridSpan w:val="2"/>
            <w:shd w:val="clear" w:color="auto" w:fill="auto"/>
            <w:vAlign w:val="center"/>
          </w:tcPr>
          <w:p w14:paraId="10BEF1E0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Do you have an integrated approach to internal audits</w:t>
            </w:r>
          </w:p>
        </w:tc>
        <w:tc>
          <w:tcPr>
            <w:tcW w:w="980" w:type="dxa"/>
            <w:tcBorders>
              <w:top w:val="nil"/>
              <w:bottom w:val="nil"/>
            </w:tcBorders>
            <w:vAlign w:val="center"/>
          </w:tcPr>
          <w:p w14:paraId="0851EACE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  <w:tr w:rsidR="00147796" w:rsidRPr="001F28F0" w14:paraId="0E077D8E" w14:textId="77777777" w:rsidTr="00937511">
        <w:trPr>
          <w:trHeight w:val="503"/>
          <w:jc w:val="center"/>
        </w:trPr>
        <w:tc>
          <w:tcPr>
            <w:tcW w:w="8776" w:type="dxa"/>
            <w:gridSpan w:val="2"/>
            <w:shd w:val="clear" w:color="auto" w:fill="auto"/>
            <w:vAlign w:val="center"/>
          </w:tcPr>
          <w:p w14:paraId="0B3E00A2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Do you have an integrated approach to policy and objectives</w:t>
            </w:r>
          </w:p>
        </w:tc>
        <w:tc>
          <w:tcPr>
            <w:tcW w:w="980" w:type="dxa"/>
            <w:tcBorders>
              <w:top w:val="nil"/>
              <w:bottom w:val="nil"/>
            </w:tcBorders>
            <w:vAlign w:val="center"/>
          </w:tcPr>
          <w:p w14:paraId="64AAF861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  <w:tr w:rsidR="00147796" w:rsidRPr="001F28F0" w14:paraId="42CC99AF" w14:textId="77777777" w:rsidTr="00937511">
        <w:trPr>
          <w:trHeight w:val="503"/>
          <w:jc w:val="center"/>
        </w:trPr>
        <w:tc>
          <w:tcPr>
            <w:tcW w:w="8776" w:type="dxa"/>
            <w:gridSpan w:val="2"/>
            <w:shd w:val="clear" w:color="auto" w:fill="auto"/>
            <w:vAlign w:val="center"/>
          </w:tcPr>
          <w:p w14:paraId="50685BAB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Do you have an integrated approach to systems processes</w:t>
            </w:r>
          </w:p>
        </w:tc>
        <w:tc>
          <w:tcPr>
            <w:tcW w:w="980" w:type="dxa"/>
            <w:tcBorders>
              <w:top w:val="nil"/>
              <w:bottom w:val="nil"/>
            </w:tcBorders>
            <w:vAlign w:val="center"/>
          </w:tcPr>
          <w:p w14:paraId="4E9199F8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  <w:tr w:rsidR="00147796" w:rsidRPr="001F28F0" w14:paraId="3A8DBC82" w14:textId="77777777" w:rsidTr="00937511">
        <w:trPr>
          <w:trHeight w:val="503"/>
          <w:jc w:val="center"/>
        </w:trPr>
        <w:tc>
          <w:tcPr>
            <w:tcW w:w="8776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3E309934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Do you have an integrated approach to improvement mechanisms </w:t>
            </w:r>
          </w:p>
          <w:p w14:paraId="6972366E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(corrective and preventive action; measurement and continual Improvement)</w:t>
            </w:r>
          </w:p>
        </w:tc>
        <w:tc>
          <w:tcPr>
            <w:tcW w:w="980" w:type="dxa"/>
            <w:tcBorders>
              <w:top w:val="nil"/>
              <w:bottom w:val="nil"/>
            </w:tcBorders>
            <w:vAlign w:val="center"/>
          </w:tcPr>
          <w:p w14:paraId="5D9F124B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  <w:tr w:rsidR="00147796" w:rsidRPr="001F28F0" w14:paraId="25073B3F" w14:textId="77777777" w:rsidTr="00937511">
        <w:trPr>
          <w:trHeight w:val="503"/>
          <w:jc w:val="center"/>
        </w:trPr>
        <w:tc>
          <w:tcPr>
            <w:tcW w:w="8776" w:type="dxa"/>
            <w:gridSpan w:val="2"/>
            <w:shd w:val="clear" w:color="auto" w:fill="auto"/>
            <w:vAlign w:val="center"/>
          </w:tcPr>
          <w:p w14:paraId="6A85AB54" w14:textId="77777777" w:rsidR="00147796" w:rsidRPr="001F28F0" w:rsidRDefault="00147796" w:rsidP="0014779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Do you have Integrated management support and responsibilities</w:t>
            </w:r>
          </w:p>
        </w:tc>
        <w:tc>
          <w:tcPr>
            <w:tcW w:w="980" w:type="dxa"/>
            <w:tcBorders>
              <w:top w:val="nil"/>
              <w:bottom w:val="nil"/>
            </w:tcBorders>
            <w:vAlign w:val="center"/>
          </w:tcPr>
          <w:p w14:paraId="250AA922" w14:textId="77777777" w:rsidR="00147796" w:rsidRPr="001F28F0" w:rsidRDefault="00147796" w:rsidP="00937511">
            <w:pPr>
              <w:jc w:val="center"/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Yes/No</w:t>
            </w:r>
          </w:p>
        </w:tc>
      </w:tr>
      <w:tr w:rsidR="00CF6420" w:rsidRPr="001F28F0" w14:paraId="26A25BED" w14:textId="77777777" w:rsidTr="00CF6420">
        <w:trPr>
          <w:trHeight w:val="80"/>
          <w:jc w:val="center"/>
        </w:trPr>
        <w:tc>
          <w:tcPr>
            <w:tcW w:w="8776" w:type="dxa"/>
            <w:gridSpan w:val="2"/>
            <w:shd w:val="clear" w:color="auto" w:fill="auto"/>
            <w:vAlign w:val="center"/>
          </w:tcPr>
          <w:p w14:paraId="217894B7" w14:textId="77777777" w:rsidR="00CF6420" w:rsidRPr="001F28F0" w:rsidRDefault="00CF6420" w:rsidP="005F1AC1">
            <w:pPr>
              <w:jc w:val="right"/>
              <w:rPr>
                <w:rFonts w:ascii="Lato" w:hAnsi="Lato" w:cs="Arial"/>
                <w:b/>
                <w:sz w:val="8"/>
                <w:szCs w:val="8"/>
                <w:lang w:val="en-GB"/>
              </w:rPr>
            </w:pPr>
          </w:p>
        </w:tc>
        <w:tc>
          <w:tcPr>
            <w:tcW w:w="980" w:type="dxa"/>
            <w:tcBorders>
              <w:top w:val="nil"/>
              <w:bottom w:val="nil"/>
            </w:tcBorders>
            <w:vAlign w:val="center"/>
          </w:tcPr>
          <w:p w14:paraId="29EDE621" w14:textId="77777777" w:rsidR="00CF6420" w:rsidRPr="001F28F0" w:rsidRDefault="00CF6420" w:rsidP="005F1AC1">
            <w:pPr>
              <w:rPr>
                <w:rFonts w:ascii="Lato" w:hAnsi="Lato" w:cs="Arial"/>
                <w:b/>
                <w:sz w:val="8"/>
                <w:szCs w:val="8"/>
                <w:lang w:val="en-GB"/>
              </w:rPr>
            </w:pPr>
          </w:p>
        </w:tc>
      </w:tr>
      <w:tr w:rsidR="00CF6420" w:rsidRPr="001F28F0" w14:paraId="439B626B" w14:textId="77777777" w:rsidTr="00CF6420">
        <w:trPr>
          <w:trHeight w:val="503"/>
          <w:jc w:val="center"/>
        </w:trPr>
        <w:tc>
          <w:tcPr>
            <w:tcW w:w="7217" w:type="dxa"/>
            <w:tcBorders>
              <w:bottom w:val="nil"/>
            </w:tcBorders>
            <w:shd w:val="clear" w:color="auto" w:fill="auto"/>
            <w:vAlign w:val="center"/>
          </w:tcPr>
          <w:p w14:paraId="3DAD6811" w14:textId="45E7CF12" w:rsidR="00CF6420" w:rsidRPr="001F28F0" w:rsidRDefault="00CF6420" w:rsidP="005F1AC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confirm the preferred language for the conduct of the audit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2539" w:type="dxa"/>
            <w:gridSpan w:val="2"/>
            <w:tcBorders>
              <w:top w:val="nil"/>
              <w:bottom w:val="dotted" w:sz="4" w:space="0" w:color="auto"/>
            </w:tcBorders>
            <w:vAlign w:val="center"/>
          </w:tcPr>
          <w:p w14:paraId="407E2D44" w14:textId="77777777" w:rsidR="00CF6420" w:rsidRPr="001F28F0" w:rsidRDefault="00CF6420" w:rsidP="005F1AC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</w:tbl>
    <w:p w14:paraId="6C131245" w14:textId="77777777" w:rsidR="00CF6420" w:rsidRPr="001F28F0" w:rsidRDefault="00CF6420">
      <w:pPr>
        <w:rPr>
          <w:rFonts w:ascii="Lato" w:hAnsi="Lato"/>
          <w:sz w:val="14"/>
        </w:rPr>
      </w:pPr>
    </w:p>
    <w:p w14:paraId="32B0E1A5" w14:textId="77777777" w:rsidR="00CF6420" w:rsidRPr="001F28F0" w:rsidRDefault="00CF6420">
      <w:pPr>
        <w:rPr>
          <w:rFonts w:ascii="Lato" w:hAnsi="Lato"/>
          <w:sz w:val="14"/>
        </w:rPr>
      </w:pPr>
    </w:p>
    <w:tbl>
      <w:tblPr>
        <w:tblW w:w="9756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22"/>
        <w:gridCol w:w="576"/>
        <w:gridCol w:w="217"/>
        <w:gridCol w:w="793"/>
        <w:gridCol w:w="794"/>
        <w:gridCol w:w="793"/>
        <w:gridCol w:w="794"/>
        <w:gridCol w:w="793"/>
        <w:gridCol w:w="793"/>
        <w:gridCol w:w="794"/>
        <w:gridCol w:w="793"/>
        <w:gridCol w:w="794"/>
      </w:tblGrid>
      <w:tr w:rsidR="009315FA" w:rsidRPr="001F28F0" w14:paraId="4BE06E81" w14:textId="77777777" w:rsidTr="009D737A">
        <w:trPr>
          <w:trHeight w:val="454"/>
          <w:jc w:val="center"/>
        </w:trPr>
        <w:tc>
          <w:tcPr>
            <w:tcW w:w="9756" w:type="dxa"/>
            <w:gridSpan w:val="12"/>
            <w:shd w:val="clear" w:color="auto" w:fill="auto"/>
            <w:vAlign w:val="center"/>
          </w:tcPr>
          <w:p w14:paraId="46CD4517" w14:textId="30114E8F" w:rsidR="009315FA" w:rsidRPr="001F28F0" w:rsidRDefault="009315FA" w:rsidP="009315FA">
            <w:pPr>
              <w:jc w:val="center"/>
              <w:rPr>
                <w:rFonts w:ascii="Lato" w:hAnsi="Lato" w:cs="Arial"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u w:val="single"/>
                <w:lang w:val="en-GB"/>
              </w:rPr>
              <w:t>Please complete this section for ISO 9001 Applications</w:t>
            </w:r>
            <w:r w:rsidR="00FA7705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="00FA7705" w:rsidRPr="00FA7705">
              <w:rPr>
                <w:rFonts w:ascii="Lato" w:hAnsi="Lato" w:cs="Arial"/>
                <w:b/>
                <w:i/>
                <w:iCs/>
                <w:u w:val="single"/>
                <w:lang w:val="en-GB"/>
              </w:rPr>
              <w:t>only</w:t>
            </w:r>
          </w:p>
        </w:tc>
      </w:tr>
      <w:tr w:rsidR="007244D9" w:rsidRPr="001F28F0" w14:paraId="3C707C6B" w14:textId="77777777" w:rsidTr="007244D9">
        <w:trPr>
          <w:cantSplit/>
          <w:trHeight w:val="502"/>
          <w:jc w:val="center"/>
        </w:trPr>
        <w:tc>
          <w:tcPr>
            <w:tcW w:w="2398" w:type="dxa"/>
            <w:gridSpan w:val="2"/>
            <w:vMerge w:val="restart"/>
            <w:shd w:val="clear" w:color="auto" w:fill="auto"/>
            <w:vAlign w:val="center"/>
          </w:tcPr>
          <w:p w14:paraId="7BFC1AF5" w14:textId="357AA821" w:rsidR="007244D9" w:rsidRPr="001F28F0" w:rsidRDefault="007244D9" w:rsidP="002C125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detail any legal requirements related to your products or services covered by the scope of your company activity: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 xml:space="preserve"> *</w:t>
            </w:r>
          </w:p>
        </w:tc>
        <w:tc>
          <w:tcPr>
            <w:tcW w:w="7358" w:type="dxa"/>
            <w:gridSpan w:val="10"/>
            <w:tcBorders>
              <w:bottom w:val="dotted" w:sz="4" w:space="0" w:color="auto"/>
            </w:tcBorders>
            <w:vAlign w:val="center"/>
          </w:tcPr>
          <w:p w14:paraId="11A32FE1" w14:textId="77777777" w:rsidR="007244D9" w:rsidRPr="001F28F0" w:rsidRDefault="007244D9" w:rsidP="0045092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7244D9" w:rsidRPr="001F28F0" w14:paraId="39816427" w14:textId="77777777" w:rsidTr="007244D9">
        <w:trPr>
          <w:cantSplit/>
          <w:trHeight w:val="502"/>
          <w:jc w:val="center"/>
        </w:trPr>
        <w:tc>
          <w:tcPr>
            <w:tcW w:w="2398" w:type="dxa"/>
            <w:gridSpan w:val="2"/>
            <w:vMerge/>
            <w:shd w:val="clear" w:color="auto" w:fill="auto"/>
            <w:vAlign w:val="center"/>
          </w:tcPr>
          <w:p w14:paraId="3E40C8DD" w14:textId="77777777" w:rsidR="007244D9" w:rsidRPr="001F28F0" w:rsidRDefault="007244D9" w:rsidP="002C125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358" w:type="dxa"/>
            <w:gridSpan w:val="10"/>
            <w:tcBorders>
              <w:bottom w:val="dotted" w:sz="4" w:space="0" w:color="auto"/>
            </w:tcBorders>
            <w:vAlign w:val="center"/>
          </w:tcPr>
          <w:p w14:paraId="56669C27" w14:textId="77777777" w:rsidR="007244D9" w:rsidRPr="001F28F0" w:rsidRDefault="007244D9" w:rsidP="0045092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7244D9" w:rsidRPr="001F28F0" w14:paraId="332825CF" w14:textId="77777777" w:rsidTr="007244D9">
        <w:trPr>
          <w:cantSplit/>
          <w:trHeight w:val="502"/>
          <w:jc w:val="center"/>
        </w:trPr>
        <w:tc>
          <w:tcPr>
            <w:tcW w:w="2398" w:type="dxa"/>
            <w:gridSpan w:val="2"/>
            <w:vMerge/>
            <w:shd w:val="clear" w:color="auto" w:fill="auto"/>
            <w:vAlign w:val="center"/>
          </w:tcPr>
          <w:p w14:paraId="4261D8C2" w14:textId="77777777" w:rsidR="007244D9" w:rsidRPr="001F28F0" w:rsidRDefault="007244D9" w:rsidP="005F1AC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358" w:type="dxa"/>
            <w:gridSpan w:val="10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EC553AF" w14:textId="77777777" w:rsidR="007244D9" w:rsidRPr="001F28F0" w:rsidRDefault="007244D9" w:rsidP="0045092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F7B26" w:rsidRPr="001F28F0" w14:paraId="55FD07E9" w14:textId="77777777" w:rsidTr="00BA3475">
        <w:trPr>
          <w:cantSplit/>
          <w:trHeight w:val="488"/>
          <w:jc w:val="center"/>
        </w:trPr>
        <w:tc>
          <w:tcPr>
            <w:tcW w:w="2398" w:type="dxa"/>
            <w:gridSpan w:val="2"/>
            <w:vMerge w:val="restart"/>
            <w:shd w:val="clear" w:color="auto" w:fill="auto"/>
            <w:vAlign w:val="center"/>
          </w:tcPr>
          <w:p w14:paraId="263F49BF" w14:textId="75160079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rovide details of any</w:t>
            </w:r>
            <w:r w:rsidR="00076EFD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Product Certification or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Licenses </w:t>
            </w:r>
            <w:r w:rsidR="00076EFD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(such as CE marking or equivalent)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 xml:space="preserve"> *</w:t>
            </w:r>
          </w:p>
        </w:tc>
        <w:tc>
          <w:tcPr>
            <w:tcW w:w="7358" w:type="dxa"/>
            <w:gridSpan w:val="10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4FCEC2B" w14:textId="77777777" w:rsidR="008F7B26" w:rsidRPr="001F28F0" w:rsidRDefault="008F7B26" w:rsidP="008F7B26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F7B26" w:rsidRPr="001F28F0" w14:paraId="6D641566" w14:textId="77777777" w:rsidTr="00BA3475">
        <w:trPr>
          <w:cantSplit/>
          <w:trHeight w:val="488"/>
          <w:jc w:val="center"/>
        </w:trPr>
        <w:tc>
          <w:tcPr>
            <w:tcW w:w="2398" w:type="dxa"/>
            <w:gridSpan w:val="2"/>
            <w:vMerge/>
            <w:shd w:val="clear" w:color="auto" w:fill="auto"/>
            <w:vAlign w:val="center"/>
          </w:tcPr>
          <w:p w14:paraId="546A76FC" w14:textId="77777777" w:rsidR="008F7B26" w:rsidRPr="001F28F0" w:rsidRDefault="008F7B26" w:rsidP="008F7B26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358" w:type="dxa"/>
            <w:gridSpan w:val="10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3638EA5" w14:textId="77777777" w:rsidR="008F7B26" w:rsidRPr="001F28F0" w:rsidRDefault="008F7B26" w:rsidP="008F7B26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F7B26" w:rsidRPr="001F28F0" w14:paraId="713A0165" w14:textId="77777777" w:rsidTr="009E4A94">
        <w:trPr>
          <w:trHeight w:val="70"/>
          <w:jc w:val="center"/>
        </w:trPr>
        <w:tc>
          <w:tcPr>
            <w:tcW w:w="1822" w:type="dxa"/>
            <w:tcBorders>
              <w:bottom w:val="nil"/>
            </w:tcBorders>
            <w:shd w:val="clear" w:color="auto" w:fill="auto"/>
            <w:vAlign w:val="center"/>
          </w:tcPr>
          <w:p w14:paraId="622D913D" w14:textId="77777777" w:rsidR="008F7B26" w:rsidRPr="001F28F0" w:rsidRDefault="008F7B26" w:rsidP="008F7B26">
            <w:pPr>
              <w:rPr>
                <w:rFonts w:ascii="Lato" w:hAnsi="Lato" w:cs="Arial"/>
                <w:sz w:val="2"/>
                <w:szCs w:val="16"/>
                <w:lang w:val="en-GB"/>
              </w:rPr>
            </w:pPr>
          </w:p>
        </w:tc>
        <w:tc>
          <w:tcPr>
            <w:tcW w:w="793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929C7A0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22DBFF45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4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6CDCD21B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6E75400E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4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232748CE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3520DA15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485B29E6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4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6C634753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37B43523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  <w:tc>
          <w:tcPr>
            <w:tcW w:w="794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17674E78" w14:textId="77777777" w:rsidR="008F7B26" w:rsidRPr="001F28F0" w:rsidRDefault="008F7B26" w:rsidP="008F7B26">
            <w:pPr>
              <w:jc w:val="right"/>
              <w:rPr>
                <w:rFonts w:ascii="Lato" w:hAnsi="Lato" w:cs="Arial"/>
                <w:b/>
                <w:sz w:val="2"/>
                <w:szCs w:val="16"/>
                <w:lang w:val="en-GB"/>
              </w:rPr>
            </w:pPr>
          </w:p>
        </w:tc>
      </w:tr>
    </w:tbl>
    <w:p w14:paraId="690650A8" w14:textId="77777777" w:rsidR="00144546" w:rsidRPr="001F28F0" w:rsidRDefault="00144546">
      <w:pPr>
        <w:rPr>
          <w:rFonts w:ascii="Lato" w:hAnsi="Lato"/>
          <w:sz w:val="8"/>
        </w:rPr>
      </w:pPr>
    </w:p>
    <w:tbl>
      <w:tblPr>
        <w:tblW w:w="9756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8"/>
        <w:gridCol w:w="7358"/>
      </w:tblGrid>
      <w:tr w:rsidR="00B83444" w:rsidRPr="001F28F0" w14:paraId="7B2ADA77" w14:textId="77777777" w:rsidTr="000377B5">
        <w:trPr>
          <w:trHeight w:val="269"/>
          <w:jc w:val="center"/>
        </w:trPr>
        <w:tc>
          <w:tcPr>
            <w:tcW w:w="9756" w:type="dxa"/>
            <w:gridSpan w:val="2"/>
            <w:shd w:val="clear" w:color="auto" w:fill="auto"/>
            <w:vAlign w:val="center"/>
          </w:tcPr>
          <w:p w14:paraId="6CFB2E44" w14:textId="389EEF36" w:rsidR="00B83444" w:rsidRPr="001F28F0" w:rsidRDefault="00144546" w:rsidP="00B83444">
            <w:pPr>
              <w:jc w:val="center"/>
              <w:rPr>
                <w:rFonts w:ascii="Lato" w:hAnsi="Lato" w:cs="Arial"/>
                <w:u w:val="single"/>
                <w:lang w:val="en-GB"/>
              </w:rPr>
            </w:pPr>
            <w:r w:rsidRPr="001F28F0">
              <w:rPr>
                <w:rFonts w:ascii="Lato" w:hAnsi="Lato"/>
                <w:sz w:val="8"/>
              </w:rPr>
              <w:br w:type="page"/>
            </w:r>
            <w:r w:rsidR="00B83444" w:rsidRPr="001F28F0">
              <w:rPr>
                <w:rFonts w:ascii="Lato" w:hAnsi="Lato" w:cs="Arial"/>
                <w:b/>
                <w:u w:val="single"/>
                <w:lang w:val="en-GB"/>
              </w:rPr>
              <w:t>Please complete this section for ISO 14001</w:t>
            </w:r>
            <w:r w:rsidR="00C5144B" w:rsidRPr="001F28F0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="00B83444" w:rsidRPr="001F28F0">
              <w:rPr>
                <w:rFonts w:ascii="Lato" w:hAnsi="Lato" w:cs="Arial"/>
                <w:b/>
                <w:u w:val="single"/>
                <w:lang w:val="en-GB"/>
              </w:rPr>
              <w:t>Applications</w:t>
            </w:r>
            <w:r w:rsidR="00C51C1F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="00C51C1F" w:rsidRPr="00FA7705">
              <w:rPr>
                <w:rFonts w:ascii="Lato" w:hAnsi="Lato" w:cs="Arial"/>
                <w:b/>
                <w:i/>
                <w:iCs/>
                <w:u w:val="single"/>
                <w:lang w:val="en-GB"/>
              </w:rPr>
              <w:t>only</w:t>
            </w:r>
          </w:p>
        </w:tc>
      </w:tr>
      <w:tr w:rsidR="00B83444" w:rsidRPr="001F28F0" w14:paraId="3E6E463C" w14:textId="77777777" w:rsidTr="005F1AC1">
        <w:trPr>
          <w:cantSplit/>
          <w:trHeight w:val="454"/>
          <w:jc w:val="center"/>
        </w:trPr>
        <w:tc>
          <w:tcPr>
            <w:tcW w:w="2398" w:type="dxa"/>
            <w:vMerge w:val="restart"/>
            <w:shd w:val="clear" w:color="auto" w:fill="auto"/>
            <w:vAlign w:val="center"/>
          </w:tcPr>
          <w:p w14:paraId="360BF97F" w14:textId="036A0E7B" w:rsidR="00B83444" w:rsidRPr="001F28F0" w:rsidRDefault="00B83444" w:rsidP="00B83444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ummarise the significant Environmental Aspects that you have identified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7358" w:type="dxa"/>
            <w:tcBorders>
              <w:bottom w:val="dotted" w:sz="4" w:space="0" w:color="auto"/>
            </w:tcBorders>
            <w:vAlign w:val="center"/>
          </w:tcPr>
          <w:p w14:paraId="046F5721" w14:textId="77777777" w:rsidR="00B83444" w:rsidRPr="001F28F0" w:rsidRDefault="00B83444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B83444" w:rsidRPr="001F28F0" w14:paraId="64BA9589" w14:textId="77777777" w:rsidTr="00B83444">
        <w:trPr>
          <w:cantSplit/>
          <w:trHeight w:val="454"/>
          <w:jc w:val="center"/>
        </w:trPr>
        <w:tc>
          <w:tcPr>
            <w:tcW w:w="2398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27893CF2" w14:textId="77777777" w:rsidR="00B83444" w:rsidRPr="001F28F0" w:rsidRDefault="00B83444" w:rsidP="005F1AC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6F3DEE3" w14:textId="77777777" w:rsidR="00B83444" w:rsidRPr="001F28F0" w:rsidRDefault="00B83444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DF6077" w:rsidRPr="001F28F0" w14:paraId="3008CFC3" w14:textId="77777777" w:rsidTr="00B55430">
        <w:trPr>
          <w:cantSplit/>
          <w:trHeight w:val="454"/>
          <w:jc w:val="center"/>
        </w:trPr>
        <w:tc>
          <w:tcPr>
            <w:tcW w:w="2398" w:type="dxa"/>
            <w:vMerge w:val="restart"/>
            <w:shd w:val="clear" w:color="auto" w:fill="auto"/>
            <w:vAlign w:val="center"/>
          </w:tcPr>
          <w:p w14:paraId="65079843" w14:textId="16BA256E" w:rsidR="00DF6077" w:rsidRPr="001F28F0" w:rsidRDefault="00DF6077" w:rsidP="00DF6077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detail any Environmental legal requirements related to your company activity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7358" w:type="dxa"/>
            <w:tcBorders>
              <w:bottom w:val="dotted" w:sz="4" w:space="0" w:color="auto"/>
            </w:tcBorders>
            <w:vAlign w:val="center"/>
          </w:tcPr>
          <w:p w14:paraId="6F6926F7" w14:textId="77777777" w:rsidR="00DF6077" w:rsidRPr="001F28F0" w:rsidRDefault="00DF6077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DF6077" w:rsidRPr="001F28F0" w14:paraId="6340CB2B" w14:textId="77777777" w:rsidTr="00B55430">
        <w:trPr>
          <w:cantSplit/>
          <w:trHeight w:val="454"/>
          <w:jc w:val="center"/>
        </w:trPr>
        <w:tc>
          <w:tcPr>
            <w:tcW w:w="2398" w:type="dxa"/>
            <w:vMerge/>
            <w:shd w:val="clear" w:color="auto" w:fill="auto"/>
            <w:vAlign w:val="center"/>
          </w:tcPr>
          <w:p w14:paraId="5D173365" w14:textId="6B559A62" w:rsidR="00DF6077" w:rsidRPr="001F28F0" w:rsidRDefault="00DF6077" w:rsidP="000909A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E1B9570" w14:textId="77777777" w:rsidR="00DF6077" w:rsidRPr="001F28F0" w:rsidRDefault="00DF6077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DF6077" w:rsidRPr="001F28F0" w14:paraId="5B5EB94F" w14:textId="77777777" w:rsidTr="00B55430">
        <w:trPr>
          <w:cantSplit/>
          <w:trHeight w:val="454"/>
          <w:jc w:val="center"/>
        </w:trPr>
        <w:tc>
          <w:tcPr>
            <w:tcW w:w="2398" w:type="dxa"/>
            <w:vMerge w:val="restart"/>
            <w:shd w:val="clear" w:color="auto" w:fill="auto"/>
            <w:vAlign w:val="center"/>
          </w:tcPr>
          <w:p w14:paraId="65EE2250" w14:textId="7E3AAEE5" w:rsidR="00DF6077" w:rsidRPr="001F28F0" w:rsidRDefault="00DF6077" w:rsidP="000909A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Provide details of any Permits or Licenses held </w:t>
            </w:r>
            <w:r w:rsidR="008F7B26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for Environmental matter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BA74714" w14:textId="77777777" w:rsidR="00DF6077" w:rsidRPr="001F28F0" w:rsidRDefault="00DF6077" w:rsidP="00DF6077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  <w:tr w:rsidR="00DF6077" w:rsidRPr="001F28F0" w14:paraId="1766054B" w14:textId="77777777" w:rsidTr="00DF6077">
        <w:trPr>
          <w:cantSplit/>
          <w:trHeight w:val="454"/>
          <w:jc w:val="center"/>
        </w:trPr>
        <w:tc>
          <w:tcPr>
            <w:tcW w:w="2398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5BF7ED08" w14:textId="77777777" w:rsidR="00DF6077" w:rsidRPr="001F28F0" w:rsidRDefault="00DF6077" w:rsidP="000909A6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14D23DF" w14:textId="77777777" w:rsidR="00DF6077" w:rsidRPr="001F28F0" w:rsidRDefault="00DF6077" w:rsidP="00DF6077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</w:tr>
    </w:tbl>
    <w:p w14:paraId="47BF1686" w14:textId="19FEFE31" w:rsidR="00BA3475" w:rsidRDefault="00BA3475">
      <w:pPr>
        <w:rPr>
          <w:rFonts w:ascii="Lato" w:hAnsi="Lato"/>
          <w:sz w:val="8"/>
        </w:rPr>
      </w:pPr>
    </w:p>
    <w:p w14:paraId="666A55C5" w14:textId="77777777" w:rsidR="00BA3475" w:rsidRDefault="00BA3475">
      <w:pPr>
        <w:rPr>
          <w:rFonts w:ascii="Lato" w:hAnsi="Lato"/>
          <w:sz w:val="8"/>
        </w:rPr>
      </w:pPr>
      <w:r>
        <w:rPr>
          <w:rFonts w:ascii="Lato" w:hAnsi="Lato"/>
          <w:sz w:val="8"/>
        </w:rPr>
        <w:br w:type="page"/>
      </w:r>
    </w:p>
    <w:p w14:paraId="0B06ABF1" w14:textId="77777777" w:rsidR="00C47EAC" w:rsidRPr="001F28F0" w:rsidRDefault="00C47EAC">
      <w:pPr>
        <w:rPr>
          <w:rFonts w:ascii="Lato" w:hAnsi="Lato"/>
          <w:sz w:val="8"/>
        </w:rPr>
      </w:pPr>
    </w:p>
    <w:p w14:paraId="08CFEDB9" w14:textId="77777777" w:rsidR="00B83444" w:rsidRPr="001F28F0" w:rsidRDefault="00B83444">
      <w:pPr>
        <w:rPr>
          <w:rFonts w:ascii="Lato" w:hAnsi="Lato"/>
          <w:sz w:val="8"/>
        </w:rPr>
      </w:pPr>
    </w:p>
    <w:tbl>
      <w:tblPr>
        <w:tblW w:w="9646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66"/>
        <w:gridCol w:w="3662"/>
        <w:gridCol w:w="1206"/>
        <w:gridCol w:w="1206"/>
        <w:gridCol w:w="1206"/>
      </w:tblGrid>
      <w:tr w:rsidR="00001391" w:rsidRPr="001F28F0" w14:paraId="3755108D" w14:textId="77777777" w:rsidTr="00B96BAF">
        <w:trPr>
          <w:trHeight w:val="216"/>
          <w:jc w:val="center"/>
        </w:trPr>
        <w:tc>
          <w:tcPr>
            <w:tcW w:w="9646" w:type="dxa"/>
            <w:gridSpan w:val="5"/>
            <w:shd w:val="clear" w:color="auto" w:fill="auto"/>
            <w:vAlign w:val="center"/>
          </w:tcPr>
          <w:p w14:paraId="2BDF79EC" w14:textId="444BCA87" w:rsidR="00001391" w:rsidRPr="001F28F0" w:rsidRDefault="00001391" w:rsidP="00001391">
            <w:pPr>
              <w:jc w:val="center"/>
              <w:rPr>
                <w:rFonts w:ascii="Lato" w:hAnsi="Lato" w:cs="Arial"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u w:val="single"/>
                <w:lang w:val="en-GB"/>
              </w:rPr>
              <w:t xml:space="preserve">Please complete this section for </w:t>
            </w:r>
            <w:r w:rsidR="00C5144B" w:rsidRPr="001F28F0">
              <w:rPr>
                <w:rFonts w:ascii="Lato" w:hAnsi="Lato" w:cs="Arial"/>
                <w:b/>
                <w:u w:val="single"/>
                <w:lang w:val="en-GB"/>
              </w:rPr>
              <w:t>ISO 45001</w:t>
            </w:r>
            <w:r w:rsidRPr="001F28F0">
              <w:rPr>
                <w:rFonts w:ascii="Lato" w:hAnsi="Lato" w:cs="Arial"/>
                <w:b/>
                <w:u w:val="single"/>
                <w:lang w:val="en-GB"/>
              </w:rPr>
              <w:t xml:space="preserve"> Applications</w:t>
            </w:r>
            <w:r w:rsidR="00C51C1F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="00C51C1F" w:rsidRPr="00FA7705">
              <w:rPr>
                <w:rFonts w:ascii="Lato" w:hAnsi="Lato" w:cs="Arial"/>
                <w:b/>
                <w:i/>
                <w:iCs/>
                <w:u w:val="single"/>
                <w:lang w:val="en-GB"/>
              </w:rPr>
              <w:t>only</w:t>
            </w:r>
          </w:p>
        </w:tc>
      </w:tr>
      <w:tr w:rsidR="00001391" w:rsidRPr="001F28F0" w14:paraId="4555C6A3" w14:textId="77777777" w:rsidTr="00B96BAF">
        <w:trPr>
          <w:cantSplit/>
          <w:trHeight w:val="454"/>
          <w:jc w:val="center"/>
        </w:trPr>
        <w:tc>
          <w:tcPr>
            <w:tcW w:w="2366" w:type="dxa"/>
            <w:vMerge w:val="restart"/>
            <w:shd w:val="clear" w:color="auto" w:fill="auto"/>
            <w:vAlign w:val="center"/>
          </w:tcPr>
          <w:p w14:paraId="5568C571" w14:textId="2C548167" w:rsidR="00001391" w:rsidRPr="001F28F0" w:rsidRDefault="00001391" w:rsidP="0000139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ummarise the significant Hazards that you have identified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7280" w:type="dxa"/>
            <w:gridSpan w:val="4"/>
            <w:tcBorders>
              <w:bottom w:val="dotted" w:sz="4" w:space="0" w:color="auto"/>
            </w:tcBorders>
            <w:vAlign w:val="center"/>
          </w:tcPr>
          <w:p w14:paraId="2F6B602F" w14:textId="77777777" w:rsidR="00001391" w:rsidRPr="001F28F0" w:rsidRDefault="00001391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001391" w:rsidRPr="001F28F0" w14:paraId="436A18D6" w14:textId="77777777" w:rsidTr="00B96BAF">
        <w:trPr>
          <w:cantSplit/>
          <w:trHeight w:val="454"/>
          <w:jc w:val="center"/>
        </w:trPr>
        <w:tc>
          <w:tcPr>
            <w:tcW w:w="2366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06B233B5" w14:textId="77777777" w:rsidR="00001391" w:rsidRPr="001F28F0" w:rsidRDefault="00001391" w:rsidP="005F1AC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80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D766E15" w14:textId="77777777" w:rsidR="00001391" w:rsidRPr="001F28F0" w:rsidRDefault="00001391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001391" w:rsidRPr="001F28F0" w14:paraId="63E7108A" w14:textId="77777777" w:rsidTr="00B96BAF">
        <w:trPr>
          <w:cantSplit/>
          <w:trHeight w:val="454"/>
          <w:jc w:val="center"/>
        </w:trPr>
        <w:tc>
          <w:tcPr>
            <w:tcW w:w="2366" w:type="dxa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5847914C" w14:textId="138534CC" w:rsidR="00001391" w:rsidRPr="001F28F0" w:rsidRDefault="00001391" w:rsidP="0000139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Please detail any </w:t>
            </w:r>
            <w:r w:rsidR="00C5144B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hazardous materials that you typically use or come into contact with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</w:t>
            </w:r>
            <w:r w:rsidR="00B51C8D"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(give site specific details where appropriate)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 xml:space="preserve"> *</w:t>
            </w:r>
          </w:p>
        </w:tc>
        <w:tc>
          <w:tcPr>
            <w:tcW w:w="7280" w:type="dxa"/>
            <w:gridSpan w:val="4"/>
            <w:tcBorders>
              <w:bottom w:val="dotted" w:sz="4" w:space="0" w:color="auto"/>
            </w:tcBorders>
            <w:vAlign w:val="center"/>
          </w:tcPr>
          <w:p w14:paraId="4C9DFC5B" w14:textId="77777777" w:rsidR="00001391" w:rsidRPr="001F28F0" w:rsidRDefault="00001391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001391" w:rsidRPr="001F28F0" w14:paraId="369E0CC7" w14:textId="77777777" w:rsidTr="00B96BAF">
        <w:trPr>
          <w:cantSplit/>
          <w:trHeight w:val="454"/>
          <w:jc w:val="center"/>
        </w:trPr>
        <w:tc>
          <w:tcPr>
            <w:tcW w:w="2366" w:type="dxa"/>
            <w:vMerge/>
            <w:shd w:val="clear" w:color="auto" w:fill="auto"/>
            <w:vAlign w:val="center"/>
          </w:tcPr>
          <w:p w14:paraId="32726409" w14:textId="77777777" w:rsidR="00001391" w:rsidRPr="001F28F0" w:rsidRDefault="00001391" w:rsidP="005F1AC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80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974884E" w14:textId="77777777" w:rsidR="00001391" w:rsidRPr="001F28F0" w:rsidRDefault="00001391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5144B" w:rsidRPr="001F28F0" w14:paraId="16605677" w14:textId="77777777" w:rsidTr="00B96BAF">
        <w:trPr>
          <w:cantSplit/>
          <w:trHeight w:val="454"/>
          <w:jc w:val="center"/>
        </w:trPr>
        <w:tc>
          <w:tcPr>
            <w:tcW w:w="2366" w:type="dxa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685CEC1B" w14:textId="7847223D" w:rsidR="00C5144B" w:rsidRPr="001F28F0" w:rsidRDefault="00C5144B" w:rsidP="0059518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detail any OH&amp;S legal requirements related to your company activity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7280" w:type="dxa"/>
            <w:gridSpan w:val="4"/>
            <w:tcBorders>
              <w:bottom w:val="dotted" w:sz="4" w:space="0" w:color="auto"/>
            </w:tcBorders>
            <w:vAlign w:val="center"/>
          </w:tcPr>
          <w:p w14:paraId="4FDAC264" w14:textId="77777777" w:rsidR="00C5144B" w:rsidRPr="001F28F0" w:rsidRDefault="00C5144B" w:rsidP="0059518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5144B" w:rsidRPr="001F28F0" w14:paraId="312BB579" w14:textId="77777777" w:rsidTr="00B96BAF">
        <w:trPr>
          <w:cantSplit/>
          <w:trHeight w:val="454"/>
          <w:jc w:val="center"/>
        </w:trPr>
        <w:tc>
          <w:tcPr>
            <w:tcW w:w="2366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08E1C86F" w14:textId="77777777" w:rsidR="00C5144B" w:rsidRPr="001F28F0" w:rsidRDefault="00C5144B" w:rsidP="0059518B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80" w:type="dxa"/>
            <w:gridSpan w:val="4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8D2FC73" w14:textId="77777777" w:rsidR="00C5144B" w:rsidRPr="001F28F0" w:rsidRDefault="00C5144B" w:rsidP="0059518B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5144B" w:rsidRPr="001F28F0" w14:paraId="6983D991" w14:textId="77777777" w:rsidTr="00B96BAF">
        <w:trPr>
          <w:cantSplit/>
          <w:trHeight w:val="454"/>
          <w:jc w:val="center"/>
        </w:trPr>
        <w:tc>
          <w:tcPr>
            <w:tcW w:w="23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DDB9CC" w14:textId="5BF97DD6" w:rsidR="00C5144B" w:rsidRPr="001F28F0" w:rsidRDefault="00C5144B" w:rsidP="00C5144B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Do you recognise any Union(s), if so please give detail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280" w:type="dxa"/>
            <w:gridSpan w:val="4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92DB4F3" w14:textId="77777777" w:rsidR="00C5144B" w:rsidRPr="001F28F0" w:rsidRDefault="00C5144B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B96BAF" w:rsidRPr="001F28F0" w14:paraId="333F9223" w14:textId="77777777" w:rsidTr="00B96BAF">
        <w:trPr>
          <w:cantSplit/>
          <w:trHeight w:val="314"/>
          <w:jc w:val="center"/>
        </w:trPr>
        <w:tc>
          <w:tcPr>
            <w:tcW w:w="96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E834B" w14:textId="0D5D685E" w:rsidR="00B96BAF" w:rsidRPr="001F28F0" w:rsidRDefault="00B96BAF" w:rsidP="005F1AC1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Please provide accident statistics for last two years and current year to date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.</w:t>
            </w:r>
          </w:p>
        </w:tc>
      </w:tr>
      <w:tr w:rsidR="00B96BAF" w:rsidRPr="001F28F0" w14:paraId="73A0F984" w14:textId="77777777" w:rsidTr="00F21B1F">
        <w:trPr>
          <w:cantSplit/>
          <w:trHeight w:val="381"/>
          <w:jc w:val="center"/>
        </w:trPr>
        <w:tc>
          <w:tcPr>
            <w:tcW w:w="6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623E8" w14:textId="77777777" w:rsidR="00B96BAF" w:rsidRPr="001F28F0" w:rsidRDefault="00B96BAF" w:rsidP="00B96BAF">
            <w:pPr>
              <w:jc w:val="right"/>
              <w:rPr>
                <w:rFonts w:ascii="Lato" w:hAnsi="Lato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Type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C47EF" w14:textId="77777777" w:rsidR="00B96BAF" w:rsidRPr="001F28F0" w:rsidRDefault="00B96BAF" w:rsidP="005F1AC1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Current year</w:t>
            </w:r>
            <w:r w:rsidR="00F21B1F"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: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06EB2" w14:textId="07BE3DD9" w:rsidR="00B96BAF" w:rsidRPr="001F28F0" w:rsidRDefault="006210A8" w:rsidP="005F1AC1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Last year</w:t>
            </w:r>
            <w:r w:rsidR="00F21B1F"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: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37876" w14:textId="77777777" w:rsidR="00B96BAF" w:rsidRPr="001F28F0" w:rsidRDefault="00B96BAF" w:rsidP="005F1AC1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2 years ago</w:t>
            </w:r>
            <w:r w:rsidR="00F21B1F"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:</w:t>
            </w:r>
          </w:p>
        </w:tc>
      </w:tr>
      <w:tr w:rsidR="00B96BAF" w:rsidRPr="001F28F0" w14:paraId="09AB94EC" w14:textId="77777777" w:rsidTr="00F21B1F">
        <w:trPr>
          <w:cantSplit/>
          <w:trHeight w:val="381"/>
          <w:jc w:val="center"/>
        </w:trPr>
        <w:tc>
          <w:tcPr>
            <w:tcW w:w="6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13511" w14:textId="77777777" w:rsidR="00B96BAF" w:rsidRPr="001F28F0" w:rsidRDefault="00B96BAF" w:rsidP="00B96BAF">
            <w:pPr>
              <w:jc w:val="right"/>
              <w:rPr>
                <w:rFonts w:ascii="Lato" w:hAnsi="Lato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Major accidents</w:t>
            </w:r>
            <w:r w:rsidR="00F21B1F"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/legal action</w:t>
            </w: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 xml:space="preserve">  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D873F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A4CF6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74CD7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</w:tr>
      <w:tr w:rsidR="00B96BAF" w:rsidRPr="001F28F0" w14:paraId="1C1A6B4C" w14:textId="77777777" w:rsidTr="00F21B1F">
        <w:trPr>
          <w:cantSplit/>
          <w:trHeight w:val="378"/>
          <w:jc w:val="center"/>
        </w:trPr>
        <w:tc>
          <w:tcPr>
            <w:tcW w:w="6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CD9C9" w14:textId="77777777" w:rsidR="00B96BAF" w:rsidRPr="001F28F0" w:rsidRDefault="00B96BAF" w:rsidP="00B96BAF">
            <w:pPr>
              <w:jc w:val="right"/>
              <w:rPr>
                <w:rFonts w:ascii="Lato" w:hAnsi="Lato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Over seven days absences</w:t>
            </w:r>
            <w:r w:rsidR="00F21B1F" w:rsidRPr="001F28F0">
              <w:rPr>
                <w:rFonts w:ascii="Lato" w:hAnsi="Lato"/>
                <w:b/>
                <w:sz w:val="16"/>
                <w:szCs w:val="16"/>
                <w:lang w:val="en-GB"/>
              </w:rPr>
              <w:t xml:space="preserve"> because of an incident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BA266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20D9B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0B206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</w:tr>
      <w:tr w:rsidR="00B96BAF" w:rsidRPr="001F28F0" w14:paraId="6ADF18E9" w14:textId="77777777" w:rsidTr="00F21B1F">
        <w:trPr>
          <w:cantSplit/>
          <w:trHeight w:val="378"/>
          <w:jc w:val="center"/>
        </w:trPr>
        <w:tc>
          <w:tcPr>
            <w:tcW w:w="6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2F14A" w14:textId="77777777" w:rsidR="00B96BAF" w:rsidRPr="001F28F0" w:rsidRDefault="00B96BAF" w:rsidP="00B96BAF">
            <w:pPr>
              <w:jc w:val="right"/>
              <w:rPr>
                <w:rFonts w:ascii="Lato" w:hAnsi="Lato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Dangerous occurrences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F83F0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58925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B2D20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</w:tr>
      <w:tr w:rsidR="00B96BAF" w:rsidRPr="001F28F0" w14:paraId="14DD7F6D" w14:textId="77777777" w:rsidTr="00F21B1F">
        <w:trPr>
          <w:cantSplit/>
          <w:trHeight w:val="378"/>
          <w:jc w:val="center"/>
        </w:trPr>
        <w:tc>
          <w:tcPr>
            <w:tcW w:w="6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B9F41" w14:textId="77777777" w:rsidR="00B96BAF" w:rsidRPr="001F28F0" w:rsidRDefault="00B96BAF" w:rsidP="00B96BAF">
            <w:pPr>
              <w:jc w:val="right"/>
              <w:rPr>
                <w:rFonts w:ascii="Lato" w:hAnsi="Lato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/>
                <w:b/>
                <w:sz w:val="16"/>
                <w:szCs w:val="16"/>
                <w:lang w:val="en-GB"/>
              </w:rPr>
              <w:t>Accidents/Incidents – minor not requiring hospital treatment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36CA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7A35E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51FF" w14:textId="77777777" w:rsidR="00B96BAF" w:rsidRPr="001F28F0" w:rsidRDefault="00B96BAF" w:rsidP="00B96BAF">
            <w:pPr>
              <w:rPr>
                <w:rFonts w:ascii="Lato" w:hAnsi="Lato"/>
                <w:b/>
                <w:sz w:val="16"/>
                <w:szCs w:val="16"/>
                <w:lang w:val="en-GB"/>
              </w:rPr>
            </w:pPr>
          </w:p>
        </w:tc>
      </w:tr>
    </w:tbl>
    <w:p w14:paraId="106E3FA2" w14:textId="77777777" w:rsidR="00517AD8" w:rsidRPr="001F28F0" w:rsidRDefault="00517AD8">
      <w:pPr>
        <w:rPr>
          <w:rFonts w:ascii="Lato" w:hAnsi="Lato"/>
          <w:sz w:val="8"/>
        </w:rPr>
      </w:pPr>
    </w:p>
    <w:tbl>
      <w:tblPr>
        <w:tblW w:w="9756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8"/>
        <w:gridCol w:w="7358"/>
      </w:tblGrid>
      <w:tr w:rsidR="00B83444" w:rsidRPr="001F28F0" w14:paraId="41D62441" w14:textId="77777777" w:rsidTr="000377B5">
        <w:trPr>
          <w:trHeight w:val="106"/>
          <w:jc w:val="center"/>
        </w:trPr>
        <w:tc>
          <w:tcPr>
            <w:tcW w:w="9756" w:type="dxa"/>
            <w:gridSpan w:val="2"/>
            <w:shd w:val="clear" w:color="auto" w:fill="auto"/>
            <w:vAlign w:val="center"/>
          </w:tcPr>
          <w:p w14:paraId="708BE4D1" w14:textId="25EEAEE2" w:rsidR="00B83444" w:rsidRPr="001F28F0" w:rsidRDefault="00B83444" w:rsidP="00583EC9">
            <w:pPr>
              <w:jc w:val="center"/>
              <w:rPr>
                <w:rFonts w:ascii="Lato" w:hAnsi="Lato" w:cs="Arial"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u w:val="single"/>
                <w:lang w:val="en-GB"/>
              </w:rPr>
              <w:t xml:space="preserve">Please complete this section for ISO </w:t>
            </w:r>
            <w:r w:rsidR="00583EC9" w:rsidRPr="001F28F0">
              <w:rPr>
                <w:rFonts w:ascii="Lato" w:hAnsi="Lato" w:cs="Arial"/>
                <w:b/>
                <w:u w:val="single"/>
                <w:lang w:val="en-GB"/>
              </w:rPr>
              <w:t>22000</w:t>
            </w:r>
            <w:r w:rsidR="00836B77" w:rsidRPr="001F28F0">
              <w:rPr>
                <w:rFonts w:ascii="Lato" w:hAnsi="Lato" w:cs="Arial"/>
                <w:b/>
                <w:u w:val="single"/>
                <w:lang w:val="en-GB"/>
              </w:rPr>
              <w:t xml:space="preserve">/HACCP </w:t>
            </w:r>
            <w:r w:rsidRPr="001F28F0">
              <w:rPr>
                <w:rFonts w:ascii="Lato" w:hAnsi="Lato" w:cs="Arial"/>
                <w:b/>
                <w:u w:val="single"/>
                <w:lang w:val="en-GB"/>
              </w:rPr>
              <w:t>Applications</w:t>
            </w:r>
            <w:r w:rsidR="00C51C1F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="00C51C1F" w:rsidRPr="00FA7705">
              <w:rPr>
                <w:rFonts w:ascii="Lato" w:hAnsi="Lato" w:cs="Arial"/>
                <w:b/>
                <w:i/>
                <w:iCs/>
                <w:u w:val="single"/>
                <w:lang w:val="en-GB"/>
              </w:rPr>
              <w:t>only</w:t>
            </w:r>
          </w:p>
        </w:tc>
      </w:tr>
      <w:tr w:rsidR="00583EC9" w:rsidRPr="001F28F0" w14:paraId="7071C0F4" w14:textId="77777777" w:rsidTr="008279AC">
        <w:trPr>
          <w:trHeight w:val="669"/>
          <w:jc w:val="center"/>
        </w:trPr>
        <w:tc>
          <w:tcPr>
            <w:tcW w:w="2398" w:type="dxa"/>
            <w:tcBorders>
              <w:bottom w:val="nil"/>
            </w:tcBorders>
            <w:shd w:val="clear" w:color="auto" w:fill="auto"/>
            <w:vAlign w:val="center"/>
          </w:tcPr>
          <w:p w14:paraId="4F39B50B" w14:textId="785629FE" w:rsidR="00583EC9" w:rsidRPr="001F28F0" w:rsidRDefault="0027400F" w:rsidP="0027400F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Detail Any Critical Food Safety Risks You Have Identified: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 xml:space="preserve"> *</w:t>
            </w:r>
          </w:p>
        </w:tc>
        <w:tc>
          <w:tcPr>
            <w:tcW w:w="7358" w:type="dxa"/>
            <w:tcBorders>
              <w:bottom w:val="dotted" w:sz="4" w:space="0" w:color="auto"/>
            </w:tcBorders>
            <w:vAlign w:val="center"/>
          </w:tcPr>
          <w:p w14:paraId="73E34242" w14:textId="77777777" w:rsidR="00583EC9" w:rsidRPr="001F28F0" w:rsidRDefault="00583EC9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583EC9" w:rsidRPr="001F28F0" w14:paraId="2DEB9D2F" w14:textId="77777777" w:rsidTr="008279AC">
        <w:trPr>
          <w:trHeight w:val="698"/>
          <w:jc w:val="center"/>
        </w:trPr>
        <w:tc>
          <w:tcPr>
            <w:tcW w:w="2398" w:type="dxa"/>
            <w:tcBorders>
              <w:bottom w:val="nil"/>
            </w:tcBorders>
            <w:shd w:val="clear" w:color="auto" w:fill="auto"/>
            <w:vAlign w:val="center"/>
          </w:tcPr>
          <w:p w14:paraId="57044EE5" w14:textId="418C68C2" w:rsidR="00583EC9" w:rsidRPr="001F28F0" w:rsidRDefault="0027400F" w:rsidP="0027400F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How many HACCP Studies have been conducted: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 xml:space="preserve"> *</w:t>
            </w: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B538394" w14:textId="77777777" w:rsidR="00583EC9" w:rsidRPr="001F28F0" w:rsidRDefault="00583EC9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42F9D470" w14:textId="77777777" w:rsidR="00B83444" w:rsidRPr="001F28F0" w:rsidRDefault="00B83444">
      <w:pPr>
        <w:rPr>
          <w:rFonts w:ascii="Lato" w:hAnsi="Lato"/>
          <w:sz w:val="8"/>
        </w:rPr>
      </w:pPr>
    </w:p>
    <w:tbl>
      <w:tblPr>
        <w:tblW w:w="9756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8"/>
        <w:gridCol w:w="7358"/>
      </w:tblGrid>
      <w:tr w:rsidR="000377B5" w:rsidRPr="001F28F0" w14:paraId="0EC778C7" w14:textId="77777777" w:rsidTr="000377B5">
        <w:trPr>
          <w:trHeight w:val="188"/>
          <w:jc w:val="center"/>
        </w:trPr>
        <w:tc>
          <w:tcPr>
            <w:tcW w:w="9756" w:type="dxa"/>
            <w:gridSpan w:val="2"/>
            <w:shd w:val="clear" w:color="auto" w:fill="auto"/>
            <w:vAlign w:val="center"/>
          </w:tcPr>
          <w:p w14:paraId="0557A7A8" w14:textId="383EEA1B" w:rsidR="000377B5" w:rsidRPr="001F28F0" w:rsidRDefault="000377B5" w:rsidP="004427E8">
            <w:pPr>
              <w:jc w:val="center"/>
              <w:rPr>
                <w:rFonts w:ascii="Lato" w:hAnsi="Lato" w:cs="Arial"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u w:val="single"/>
                <w:lang w:val="en-GB"/>
              </w:rPr>
              <w:t>Please complete this section for ISO 20121</w:t>
            </w:r>
            <w:r w:rsidR="00654A74" w:rsidRPr="001F28F0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Pr="001F28F0">
              <w:rPr>
                <w:rFonts w:ascii="Lato" w:hAnsi="Lato" w:cs="Arial"/>
                <w:b/>
                <w:u w:val="single"/>
                <w:lang w:val="en-GB"/>
              </w:rPr>
              <w:t>Applications</w:t>
            </w:r>
            <w:r w:rsidR="00C51C1F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="00C51C1F" w:rsidRPr="00FA7705">
              <w:rPr>
                <w:rFonts w:ascii="Lato" w:hAnsi="Lato" w:cs="Arial"/>
                <w:b/>
                <w:i/>
                <w:iCs/>
                <w:u w:val="single"/>
                <w:lang w:val="en-GB"/>
              </w:rPr>
              <w:t>only</w:t>
            </w:r>
          </w:p>
        </w:tc>
      </w:tr>
      <w:tr w:rsidR="000377B5" w:rsidRPr="001F28F0" w14:paraId="60B03272" w14:textId="77777777" w:rsidTr="004427E8">
        <w:trPr>
          <w:cantSplit/>
          <w:trHeight w:val="454"/>
          <w:jc w:val="center"/>
        </w:trPr>
        <w:tc>
          <w:tcPr>
            <w:tcW w:w="2398" w:type="dxa"/>
            <w:vMerge w:val="restart"/>
            <w:shd w:val="clear" w:color="auto" w:fill="auto"/>
            <w:vAlign w:val="center"/>
          </w:tcPr>
          <w:p w14:paraId="15712C3C" w14:textId="429BAE3F" w:rsidR="000377B5" w:rsidRPr="001F28F0" w:rsidRDefault="000377B5" w:rsidP="004427E8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ummarise the significant Sustainability Issues that you have identified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7358" w:type="dxa"/>
            <w:tcBorders>
              <w:bottom w:val="dotted" w:sz="4" w:space="0" w:color="auto"/>
            </w:tcBorders>
            <w:vAlign w:val="center"/>
          </w:tcPr>
          <w:p w14:paraId="31BAA748" w14:textId="77777777" w:rsidR="000377B5" w:rsidRPr="001F28F0" w:rsidRDefault="000377B5" w:rsidP="004427E8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0377B5" w:rsidRPr="001F28F0" w14:paraId="1EEFA154" w14:textId="77777777" w:rsidTr="004427E8">
        <w:trPr>
          <w:cantSplit/>
          <w:trHeight w:val="454"/>
          <w:jc w:val="center"/>
        </w:trPr>
        <w:tc>
          <w:tcPr>
            <w:tcW w:w="2398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628C2F94" w14:textId="77777777" w:rsidR="000377B5" w:rsidRPr="001F28F0" w:rsidRDefault="000377B5" w:rsidP="004427E8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70A3DBF" w14:textId="77777777" w:rsidR="000377B5" w:rsidRPr="001F28F0" w:rsidRDefault="000377B5" w:rsidP="004427E8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0377B5" w:rsidRPr="001F28F0" w14:paraId="6DD2F44C" w14:textId="77777777" w:rsidTr="004427E8">
        <w:trPr>
          <w:cantSplit/>
          <w:trHeight w:val="454"/>
          <w:jc w:val="center"/>
        </w:trPr>
        <w:tc>
          <w:tcPr>
            <w:tcW w:w="2398" w:type="dxa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6A0CDE4B" w14:textId="69788392" w:rsidR="000377B5" w:rsidRPr="001F28F0" w:rsidRDefault="000377B5" w:rsidP="004427E8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detail any legal requirements related to your company activity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7358" w:type="dxa"/>
            <w:tcBorders>
              <w:bottom w:val="dotted" w:sz="4" w:space="0" w:color="auto"/>
            </w:tcBorders>
            <w:vAlign w:val="center"/>
          </w:tcPr>
          <w:p w14:paraId="0AB8C7BA" w14:textId="77777777" w:rsidR="000377B5" w:rsidRPr="001F28F0" w:rsidRDefault="000377B5" w:rsidP="004427E8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0377B5" w:rsidRPr="001F28F0" w14:paraId="2034DDEE" w14:textId="77777777" w:rsidTr="004427E8">
        <w:trPr>
          <w:cantSplit/>
          <w:trHeight w:val="454"/>
          <w:jc w:val="center"/>
        </w:trPr>
        <w:tc>
          <w:tcPr>
            <w:tcW w:w="2398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50F2FD9F" w14:textId="77777777" w:rsidR="000377B5" w:rsidRPr="001F28F0" w:rsidRDefault="000377B5" w:rsidP="004427E8">
            <w:pPr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4F899E7" w14:textId="77777777" w:rsidR="000377B5" w:rsidRPr="001F28F0" w:rsidRDefault="000377B5" w:rsidP="004427E8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2732B0FB" w14:textId="77777777" w:rsidR="000377B5" w:rsidRPr="001F28F0" w:rsidRDefault="000377B5">
      <w:pPr>
        <w:rPr>
          <w:rFonts w:ascii="Lato" w:hAnsi="Lato"/>
          <w:sz w:val="8"/>
        </w:rPr>
      </w:pPr>
    </w:p>
    <w:p w14:paraId="5EBC4587" w14:textId="77777777" w:rsidR="008C20B2" w:rsidRPr="001F28F0" w:rsidRDefault="00F21B1F">
      <w:pPr>
        <w:rPr>
          <w:rFonts w:ascii="Lato" w:hAnsi="Lato"/>
          <w:sz w:val="8"/>
          <w:szCs w:val="4"/>
        </w:rPr>
      </w:pPr>
      <w:r w:rsidRPr="001F28F0">
        <w:rPr>
          <w:rFonts w:ascii="Lato" w:hAnsi="Lato"/>
          <w:sz w:val="8"/>
          <w:szCs w:val="4"/>
        </w:rPr>
        <w:br w:type="page"/>
      </w:r>
    </w:p>
    <w:tbl>
      <w:tblPr>
        <w:tblW w:w="10065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4"/>
        <w:gridCol w:w="6804"/>
        <w:gridCol w:w="554"/>
        <w:gridCol w:w="13"/>
      </w:tblGrid>
      <w:tr w:rsidR="008C20B2" w:rsidRPr="001F28F0" w14:paraId="3E57F975" w14:textId="77777777" w:rsidTr="00C51C1F">
        <w:trPr>
          <w:trHeight w:val="278"/>
          <w:jc w:val="center"/>
        </w:trPr>
        <w:tc>
          <w:tcPr>
            <w:tcW w:w="10065" w:type="dxa"/>
            <w:gridSpan w:val="4"/>
            <w:shd w:val="clear" w:color="auto" w:fill="auto"/>
            <w:vAlign w:val="center"/>
          </w:tcPr>
          <w:p w14:paraId="77C43CA8" w14:textId="60A7ECBE" w:rsidR="008C20B2" w:rsidRPr="001F28F0" w:rsidRDefault="008C20B2" w:rsidP="005F1AC1">
            <w:pPr>
              <w:jc w:val="center"/>
              <w:rPr>
                <w:rFonts w:ascii="Lato" w:hAnsi="Lato" w:cs="Arial"/>
                <w:b/>
                <w:sz w:val="16"/>
                <w:szCs w:val="16"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szCs w:val="16"/>
                <w:u w:val="single"/>
                <w:lang w:val="en-GB"/>
              </w:rPr>
              <w:lastRenderedPageBreak/>
              <w:t>Please complete this section for ISO 27001</w:t>
            </w:r>
            <w:r w:rsidR="00654A74" w:rsidRPr="001F28F0">
              <w:rPr>
                <w:rFonts w:ascii="Lato" w:hAnsi="Lato" w:cs="Arial"/>
                <w:b/>
                <w:szCs w:val="16"/>
                <w:u w:val="single"/>
                <w:lang w:val="en-GB"/>
              </w:rPr>
              <w:t xml:space="preserve"> </w:t>
            </w:r>
            <w:r w:rsidRPr="001F28F0">
              <w:rPr>
                <w:rFonts w:ascii="Lato" w:hAnsi="Lato" w:cs="Arial"/>
                <w:b/>
                <w:szCs w:val="16"/>
                <w:u w:val="single"/>
                <w:lang w:val="en-GB"/>
              </w:rPr>
              <w:t>Applications</w:t>
            </w:r>
            <w:r w:rsidR="00C51C1F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="00C51C1F" w:rsidRPr="00FA7705">
              <w:rPr>
                <w:rFonts w:ascii="Lato" w:hAnsi="Lato" w:cs="Arial"/>
                <w:b/>
                <w:i/>
                <w:iCs/>
                <w:u w:val="single"/>
                <w:lang w:val="en-GB"/>
              </w:rPr>
              <w:t>only</w:t>
            </w:r>
          </w:p>
        </w:tc>
      </w:tr>
      <w:tr w:rsidR="008C20B2" w:rsidRPr="001F28F0" w14:paraId="6B81BE29" w14:textId="77777777" w:rsidTr="00C51C1F">
        <w:trPr>
          <w:gridAfter w:val="1"/>
          <w:wAfter w:w="13" w:type="dxa"/>
          <w:trHeight w:val="901"/>
          <w:jc w:val="center"/>
        </w:trPr>
        <w:tc>
          <w:tcPr>
            <w:tcW w:w="2694" w:type="dxa"/>
            <w:tcBorders>
              <w:bottom w:val="nil"/>
            </w:tcBorders>
            <w:shd w:val="clear" w:color="auto" w:fill="auto"/>
            <w:vAlign w:val="center"/>
          </w:tcPr>
          <w:p w14:paraId="5009E43B" w14:textId="4F5C6C54" w:rsidR="008C20B2" w:rsidRPr="001F28F0" w:rsidRDefault="008C20B2" w:rsidP="005F1AC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list the ISO 27001 Annex A control objectives and controls that are justified as exclusion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bottom w:val="dotted" w:sz="4" w:space="0" w:color="auto"/>
            </w:tcBorders>
            <w:vAlign w:val="center"/>
          </w:tcPr>
          <w:p w14:paraId="26858666" w14:textId="77777777" w:rsidR="008C20B2" w:rsidRPr="001F28F0" w:rsidRDefault="008C20B2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C20B2" w:rsidRPr="001F28F0" w14:paraId="0B21E576" w14:textId="77777777" w:rsidTr="00C51C1F">
        <w:trPr>
          <w:gridAfter w:val="1"/>
          <w:wAfter w:w="13" w:type="dxa"/>
          <w:trHeight w:val="326"/>
          <w:jc w:val="center"/>
        </w:trPr>
        <w:tc>
          <w:tcPr>
            <w:tcW w:w="2694" w:type="dxa"/>
            <w:shd w:val="clear" w:color="auto" w:fill="auto"/>
            <w:vAlign w:val="center"/>
          </w:tcPr>
          <w:p w14:paraId="6B691331" w14:textId="27B4A8C3" w:rsidR="008C20B2" w:rsidRPr="001F28F0" w:rsidRDefault="008C20B2" w:rsidP="005F1AC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Number of system user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9123902" w14:textId="77777777" w:rsidR="008C20B2" w:rsidRPr="001F28F0" w:rsidRDefault="008C20B2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C20B2" w:rsidRPr="001F28F0" w14:paraId="793C2832" w14:textId="77777777" w:rsidTr="00C51C1F">
        <w:trPr>
          <w:gridAfter w:val="1"/>
          <w:wAfter w:w="13" w:type="dxa"/>
          <w:trHeight w:val="262"/>
          <w:jc w:val="center"/>
        </w:trPr>
        <w:tc>
          <w:tcPr>
            <w:tcW w:w="2694" w:type="dxa"/>
            <w:shd w:val="clear" w:color="auto" w:fill="auto"/>
            <w:vAlign w:val="center"/>
          </w:tcPr>
          <w:p w14:paraId="2E6C8A47" w14:textId="58BAF6F0" w:rsidR="008C20B2" w:rsidRPr="001F28F0" w:rsidRDefault="008C20B2" w:rsidP="005F1AC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Number of server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501984B" w14:textId="77777777" w:rsidR="008C20B2" w:rsidRPr="001F28F0" w:rsidRDefault="008C20B2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C20B2" w:rsidRPr="001F28F0" w14:paraId="59923DAA" w14:textId="77777777" w:rsidTr="00C51C1F">
        <w:trPr>
          <w:gridAfter w:val="1"/>
          <w:wAfter w:w="13" w:type="dxa"/>
          <w:trHeight w:val="454"/>
          <w:jc w:val="center"/>
        </w:trPr>
        <w:tc>
          <w:tcPr>
            <w:tcW w:w="2694" w:type="dxa"/>
            <w:shd w:val="clear" w:color="auto" w:fill="auto"/>
            <w:vAlign w:val="center"/>
          </w:tcPr>
          <w:p w14:paraId="13DEF3CA" w14:textId="17A03493" w:rsidR="008C20B2" w:rsidRPr="001F28F0" w:rsidRDefault="008C20B2" w:rsidP="005F1AC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Number of workstation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B3B35F7" w14:textId="77777777" w:rsidR="008C20B2" w:rsidRPr="001F28F0" w:rsidRDefault="008C20B2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C20B2" w:rsidRPr="001F28F0" w14:paraId="7D82BC61" w14:textId="77777777" w:rsidTr="00C51C1F">
        <w:trPr>
          <w:gridAfter w:val="1"/>
          <w:wAfter w:w="13" w:type="dxa"/>
          <w:trHeight w:val="454"/>
          <w:jc w:val="center"/>
        </w:trPr>
        <w:tc>
          <w:tcPr>
            <w:tcW w:w="2694" w:type="dxa"/>
            <w:shd w:val="clear" w:color="auto" w:fill="auto"/>
            <w:vAlign w:val="center"/>
          </w:tcPr>
          <w:p w14:paraId="5A548330" w14:textId="780DA7A4" w:rsidR="008C20B2" w:rsidRPr="001F28F0" w:rsidRDefault="008C20B2" w:rsidP="005F1AC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Number of application development and maintenance staff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739BFDF" w14:textId="77777777" w:rsidR="008C20B2" w:rsidRPr="001F28F0" w:rsidRDefault="008C20B2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C20B2" w:rsidRPr="001F28F0" w14:paraId="6381F42D" w14:textId="77777777" w:rsidTr="00C51C1F">
        <w:trPr>
          <w:gridAfter w:val="1"/>
          <w:wAfter w:w="13" w:type="dxa"/>
          <w:trHeight w:val="454"/>
          <w:jc w:val="center"/>
        </w:trPr>
        <w:tc>
          <w:tcPr>
            <w:tcW w:w="2694" w:type="dxa"/>
            <w:shd w:val="clear" w:color="auto" w:fill="auto"/>
            <w:vAlign w:val="center"/>
          </w:tcPr>
          <w:p w14:paraId="1B81C482" w14:textId="3EE54048" w:rsidR="008C20B2" w:rsidRPr="001F28F0" w:rsidRDefault="008C20B2" w:rsidP="005F1AC1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rovide details of Network and encryption technology in use as part of the ISM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C5C7F06" w14:textId="77777777" w:rsidR="008C20B2" w:rsidRPr="001F28F0" w:rsidRDefault="008C20B2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8C20B2" w:rsidRPr="001F28F0" w14:paraId="0D755122" w14:textId="77777777" w:rsidTr="00C51C1F">
        <w:trPr>
          <w:gridAfter w:val="1"/>
          <w:wAfter w:w="13" w:type="dxa"/>
          <w:trHeight w:val="454"/>
          <w:jc w:val="center"/>
        </w:trPr>
        <w:tc>
          <w:tcPr>
            <w:tcW w:w="2694" w:type="dxa"/>
            <w:tcBorders>
              <w:bottom w:val="nil"/>
            </w:tcBorders>
            <w:shd w:val="clear" w:color="auto" w:fill="auto"/>
            <w:vAlign w:val="center"/>
          </w:tcPr>
          <w:p w14:paraId="0B814AE0" w14:textId="7BDFCDD0" w:rsidR="008C20B2" w:rsidRPr="001F28F0" w:rsidRDefault="008C20B2" w:rsidP="008C20B2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detail any Information security legal requirements related to your company activity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A2235C2" w14:textId="77777777" w:rsidR="008C20B2" w:rsidRPr="001F28F0" w:rsidRDefault="008C20B2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696C3B" w:rsidRPr="001F28F0" w14:paraId="48A6AAC8" w14:textId="77777777" w:rsidTr="00C51C1F">
        <w:trPr>
          <w:gridAfter w:val="1"/>
          <w:wAfter w:w="13" w:type="dxa"/>
          <w:trHeight w:val="454"/>
          <w:jc w:val="center"/>
        </w:trPr>
        <w:tc>
          <w:tcPr>
            <w:tcW w:w="2694" w:type="dxa"/>
            <w:tcBorders>
              <w:bottom w:val="nil"/>
            </w:tcBorders>
            <w:shd w:val="clear" w:color="auto" w:fill="auto"/>
            <w:vAlign w:val="center"/>
          </w:tcPr>
          <w:p w14:paraId="6CE7B9A6" w14:textId="06907F0F" w:rsidR="00D60A0E" w:rsidRPr="00D60A0E" w:rsidRDefault="007341BD" w:rsidP="00D60A0E">
            <w:pPr>
              <w:jc w:val="right"/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</w:pPr>
            <w:r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  <w:t xml:space="preserve">Please advise </w:t>
            </w:r>
            <w:r w:rsidR="003F1E61"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  <w:t>I</w:t>
            </w:r>
            <w:r w:rsidR="00D60A0E"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  <w:t xml:space="preserve">f </w:t>
            </w:r>
            <w:r w:rsidR="00D60A0E" w:rsidRPr="00D60A0E"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  <w:t>any ISMS related</w:t>
            </w:r>
          </w:p>
          <w:p w14:paraId="10C9FF42" w14:textId="77777777" w:rsidR="00D60A0E" w:rsidRPr="00D60A0E" w:rsidRDefault="00D60A0E" w:rsidP="00D60A0E">
            <w:pPr>
              <w:jc w:val="right"/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</w:pPr>
            <w:r w:rsidRPr="00D60A0E"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  <w:t>information (such as ISMS records or information about design and effectiveness of controls) cannot be</w:t>
            </w:r>
          </w:p>
          <w:p w14:paraId="2CFEFDB7" w14:textId="7EC68C59" w:rsidR="00696C3B" w:rsidRPr="00696C3B" w:rsidRDefault="00D60A0E" w:rsidP="00D60A0E">
            <w:pPr>
              <w:jc w:val="right"/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</w:pPr>
            <w:r w:rsidRPr="00D60A0E"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  <w:t>made available for review by the audit team because it contains confidential or sensitive information</w:t>
            </w:r>
            <w:r w:rsidR="007341BD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D581EE9" w14:textId="77777777" w:rsidR="00696C3B" w:rsidRPr="001F28F0" w:rsidRDefault="00696C3B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696C3B" w:rsidRPr="001F28F0" w14:paraId="141DA9CF" w14:textId="77777777" w:rsidTr="00C51C1F">
        <w:trPr>
          <w:gridAfter w:val="1"/>
          <w:wAfter w:w="13" w:type="dxa"/>
          <w:trHeight w:val="454"/>
          <w:jc w:val="center"/>
        </w:trPr>
        <w:tc>
          <w:tcPr>
            <w:tcW w:w="2694" w:type="dxa"/>
            <w:tcBorders>
              <w:bottom w:val="nil"/>
            </w:tcBorders>
            <w:shd w:val="clear" w:color="auto" w:fill="auto"/>
            <w:vAlign w:val="center"/>
          </w:tcPr>
          <w:p w14:paraId="5856D3C1" w14:textId="288D863C" w:rsidR="00696C3B" w:rsidRPr="001F28F0" w:rsidRDefault="00F46696" w:rsidP="008C20B2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F46696">
              <w:rPr>
                <w:rFonts w:ascii="Lato" w:hAnsi="Lato" w:cs="Arial"/>
                <w:b/>
                <w:i/>
                <w:iCs/>
                <w:sz w:val="16"/>
                <w:szCs w:val="16"/>
                <w:lang w:val="en-GB"/>
              </w:rPr>
              <w:t>What is the current version of your Statement of Applicability</w:t>
            </w:r>
            <w:r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6068B60" w14:textId="77777777" w:rsidR="00696C3B" w:rsidRPr="001F28F0" w:rsidRDefault="00696C3B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74877591" w14:textId="77777777" w:rsidTr="00C51C1F">
        <w:trPr>
          <w:gridAfter w:val="1"/>
          <w:wAfter w:w="13" w:type="dxa"/>
          <w:trHeight w:val="340"/>
          <w:jc w:val="center"/>
        </w:trPr>
        <w:tc>
          <w:tcPr>
            <w:tcW w:w="10052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2DD8E2F4" w14:textId="53E7A597" w:rsidR="00C33FA3" w:rsidRPr="001F28F0" w:rsidRDefault="00C33FA3" w:rsidP="00063356">
            <w:pPr>
              <w:jc w:val="center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elect which of the following statements best describes your customer base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</w:tr>
      <w:tr w:rsidR="00C33FA3" w:rsidRPr="001F28F0" w14:paraId="74DAE949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A77BF11" w14:textId="49016767" w:rsidR="00C33FA3" w:rsidRPr="001F28F0" w:rsidRDefault="00C33FA3" w:rsidP="008C20B2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 xml:space="preserve"> The Organization works in non-critical business sectors and non-regulated sector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9A7E5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78F0DFCA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406819B" w14:textId="2D7098FF" w:rsidR="00C33FA3" w:rsidRPr="001F28F0" w:rsidRDefault="00C33FA3" w:rsidP="008C20B2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The Organization has customers in critical business sector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FAD0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52B58B26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959551" w14:textId="33B4781C" w:rsidR="00C33FA3" w:rsidRPr="001F28F0" w:rsidRDefault="00C33FA3" w:rsidP="008C20B2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The Organization works in critical business sector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2F32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71589DFD" w14:textId="77777777" w:rsidTr="00C51C1F">
        <w:trPr>
          <w:gridAfter w:val="1"/>
          <w:wAfter w:w="13" w:type="dxa"/>
          <w:trHeight w:val="340"/>
          <w:jc w:val="center"/>
        </w:trPr>
        <w:tc>
          <w:tcPr>
            <w:tcW w:w="10052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62CD1983" w14:textId="78C86399" w:rsidR="00C33FA3" w:rsidRPr="001F28F0" w:rsidRDefault="00C33FA3" w:rsidP="00063356">
            <w:pPr>
              <w:jc w:val="center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elect which of the following statements best describes your business processe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</w:tr>
      <w:tr w:rsidR="00C33FA3" w:rsidRPr="001F28F0" w14:paraId="1279C106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74C21D8" w14:textId="59542CB1" w:rsidR="00C33FA3" w:rsidRPr="001F28F0" w:rsidRDefault="002B4899" w:rsidP="002B4899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 xml:space="preserve">Many </w:t>
            </w:r>
            <w:r w:rsidR="00C33FA3"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persons doing work under the organization’s control carrying out the same tasks; few products or service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B4CB0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2EC5FC4D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CF647D7" w14:textId="1EE05F59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Standard but non-repetitive processes, with high number of products or service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EBAEE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4A6C559A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2D2D89" w14:textId="7EB30631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ISMS cover</w:t>
            </w:r>
            <w:r w:rsidR="00BA3475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s</w:t>
            </w: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 xml:space="preserve"> highly complex processes or relatively high number or unique activitie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8D5BC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6D9E6A8A" w14:textId="77777777" w:rsidTr="00C51C1F">
        <w:trPr>
          <w:gridAfter w:val="1"/>
          <w:wAfter w:w="13" w:type="dxa"/>
          <w:trHeight w:val="340"/>
          <w:jc w:val="center"/>
        </w:trPr>
        <w:tc>
          <w:tcPr>
            <w:tcW w:w="10052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60D88620" w14:textId="3AA1EB4E" w:rsidR="00C33FA3" w:rsidRPr="001F28F0" w:rsidRDefault="00C33FA3" w:rsidP="00063356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elect which of the following statements best describes how integrated your ISMS with other standard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</w:tr>
      <w:tr w:rsidR="00C33FA3" w:rsidRPr="001F28F0" w14:paraId="4BD45260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925E8C" w14:textId="0D4369B5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ISMS is already well established and/or other management systems are in place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1EAAB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1500ECCC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9846CD" w14:textId="6E3B0258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Some elements of other management systems are implemented, others not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10170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39AE89E8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C8D8C31" w14:textId="34B653AD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No other management system implemented at all, the ISMS is new and not established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7E1CF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1F4E233D" w14:textId="77777777" w:rsidTr="00C51C1F">
        <w:trPr>
          <w:gridAfter w:val="1"/>
          <w:wAfter w:w="13" w:type="dxa"/>
          <w:trHeight w:val="340"/>
          <w:jc w:val="center"/>
        </w:trPr>
        <w:tc>
          <w:tcPr>
            <w:tcW w:w="10052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787799A4" w14:textId="70CCD996" w:rsidR="00C33FA3" w:rsidRPr="001F28F0" w:rsidRDefault="00C33FA3" w:rsidP="00063356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elect which of the following statements best describes how complex your IT Infrastructure i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</w:tr>
      <w:tr w:rsidR="00C33FA3" w:rsidRPr="001F28F0" w14:paraId="6806226B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0FB9D2" w14:textId="1C4D4BEE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 xml:space="preserve">Few or highly standardized IT platforms, servers, operating systems, databases, networks, </w:t>
            </w:r>
            <w:proofErr w:type="spellStart"/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etc</w:t>
            </w:r>
            <w:proofErr w:type="spellEnd"/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87179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1646F986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C328A33" w14:textId="6D8BD983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Several different IT platforms, servers, operating systems, databases, network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CA371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29497F0B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2B8E35" w14:textId="427E6261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Many different IT platforms, servers, operating systems, databases, network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7878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776EC7F5" w14:textId="77777777" w:rsidTr="00C51C1F">
        <w:trPr>
          <w:gridAfter w:val="1"/>
          <w:wAfter w:w="13" w:type="dxa"/>
          <w:trHeight w:val="340"/>
          <w:jc w:val="center"/>
        </w:trPr>
        <w:tc>
          <w:tcPr>
            <w:tcW w:w="10052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1800F2C9" w14:textId="7DC44FEA" w:rsidR="00C33FA3" w:rsidRPr="001F28F0" w:rsidRDefault="00C33FA3" w:rsidP="00063356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elect which of the following statements best describes outsourcing arrangement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</w:tr>
      <w:tr w:rsidR="00C33FA3" w:rsidRPr="001F28F0" w14:paraId="4AE03D9E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05BB3D" w14:textId="1C92B033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Little or no dependency on outsourcing or supplier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CD625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77ED8AB9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15520C" w14:textId="7250B091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Some dependency on outsourcing or suppliers, related to some but not all-important business activitie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96D94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0E4CE89A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210B531" w14:textId="29245800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High dependency on outsourcing or suppliers, large impact on important business activitie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3E3F3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169DF97A" w14:textId="77777777" w:rsidTr="00C51C1F">
        <w:trPr>
          <w:gridAfter w:val="1"/>
          <w:wAfter w:w="13" w:type="dxa"/>
          <w:trHeight w:val="340"/>
          <w:jc w:val="center"/>
        </w:trPr>
        <w:tc>
          <w:tcPr>
            <w:tcW w:w="10052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225E4C33" w14:textId="6F3AD118" w:rsidR="00C33FA3" w:rsidRPr="001F28F0" w:rsidRDefault="00C33FA3" w:rsidP="00063356">
            <w:pPr>
              <w:jc w:val="center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select which of the following statements best describes development activity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</w:tr>
      <w:tr w:rsidR="00C33FA3" w:rsidRPr="001F28F0" w14:paraId="60303F56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F57381" w14:textId="24B46C2D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None or a very limited in-house system/application development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D0FB3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0AA83E33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C592620" w14:textId="0590F284" w:rsidR="00C33FA3" w:rsidRPr="001F28F0" w:rsidRDefault="00436295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S</w:t>
            </w:r>
            <w:r w:rsidR="00C33FA3"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ome in-house or outsourced system/application development for some important business purposes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86A05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C33FA3" w:rsidRPr="001F28F0" w14:paraId="546B5C22" w14:textId="77777777" w:rsidTr="00C51C1F">
        <w:trPr>
          <w:gridAfter w:val="1"/>
          <w:wAfter w:w="13" w:type="dxa"/>
          <w:trHeight w:val="255"/>
          <w:jc w:val="center"/>
        </w:trPr>
        <w:tc>
          <w:tcPr>
            <w:tcW w:w="949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0B6A58" w14:textId="5ECB4FBB" w:rsidR="00C33FA3" w:rsidRPr="001F28F0" w:rsidRDefault="00C33FA3" w:rsidP="008C20B2">
            <w:pPr>
              <w:jc w:val="right"/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</w:pPr>
            <w:r w:rsidRPr="001F28F0">
              <w:rPr>
                <w:rFonts w:ascii="Lato" w:hAnsi="Lato" w:cs="Calibri"/>
                <w:color w:val="000000"/>
                <w:sz w:val="16"/>
                <w:szCs w:val="16"/>
                <w:shd w:val="clear" w:color="auto" w:fill="FFFFFF"/>
              </w:rPr>
              <w:t>Extensive in-house or outsourced system/application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B9AB8" w14:textId="77777777" w:rsidR="00C33FA3" w:rsidRPr="001F28F0" w:rsidRDefault="00C33FA3" w:rsidP="005F1AC1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3C1C7CB8" w14:textId="759ADA52" w:rsidR="003926FD" w:rsidRPr="001F28F0" w:rsidRDefault="003926FD"/>
    <w:p w14:paraId="50B674A6" w14:textId="77777777" w:rsidR="003926FD" w:rsidRPr="001F28F0" w:rsidRDefault="003926FD">
      <w:r w:rsidRPr="001F28F0">
        <w:br w:type="page"/>
      </w:r>
    </w:p>
    <w:p w14:paraId="641ADCF0" w14:textId="77777777" w:rsidR="00C33FA3" w:rsidRPr="001F28F0" w:rsidRDefault="00C33FA3"/>
    <w:tbl>
      <w:tblPr>
        <w:tblW w:w="9756" w:type="dxa"/>
        <w:jc w:val="center"/>
        <w:tblBorders>
          <w:bottom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8"/>
        <w:gridCol w:w="7358"/>
      </w:tblGrid>
      <w:tr w:rsidR="00420D5B" w:rsidRPr="001F28F0" w14:paraId="35358615" w14:textId="77777777" w:rsidTr="00063356">
        <w:trPr>
          <w:trHeight w:val="161"/>
          <w:jc w:val="center"/>
        </w:trPr>
        <w:tc>
          <w:tcPr>
            <w:tcW w:w="9756" w:type="dxa"/>
            <w:gridSpan w:val="2"/>
            <w:shd w:val="clear" w:color="auto" w:fill="auto"/>
            <w:vAlign w:val="center"/>
          </w:tcPr>
          <w:p w14:paraId="5D4DC065" w14:textId="5841E850" w:rsidR="00420D5B" w:rsidRPr="001F28F0" w:rsidRDefault="00420D5B" w:rsidP="00155E9E">
            <w:pPr>
              <w:jc w:val="center"/>
              <w:rPr>
                <w:rFonts w:ascii="Lato" w:hAnsi="Lato" w:cs="Arial"/>
                <w:b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u w:val="single"/>
                <w:lang w:val="en-GB"/>
              </w:rPr>
              <w:t>Please complete this section for ISO 50001</w:t>
            </w:r>
            <w:r w:rsidR="00654A74" w:rsidRPr="001F28F0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Pr="001F28F0">
              <w:rPr>
                <w:rFonts w:ascii="Lato" w:hAnsi="Lato" w:cs="Arial"/>
                <w:b/>
                <w:u w:val="single"/>
                <w:lang w:val="en-GB"/>
              </w:rPr>
              <w:t>Applications</w:t>
            </w:r>
            <w:r w:rsidR="00C51C1F">
              <w:rPr>
                <w:rFonts w:ascii="Lato" w:hAnsi="Lato" w:cs="Arial"/>
                <w:b/>
                <w:u w:val="single"/>
                <w:lang w:val="en-GB"/>
              </w:rPr>
              <w:t xml:space="preserve"> </w:t>
            </w:r>
            <w:r w:rsidR="00C51C1F" w:rsidRPr="00FA7705">
              <w:rPr>
                <w:rFonts w:ascii="Lato" w:hAnsi="Lato" w:cs="Arial"/>
                <w:b/>
                <w:i/>
                <w:iCs/>
                <w:u w:val="single"/>
                <w:lang w:val="en-GB"/>
              </w:rPr>
              <w:t>only</w:t>
            </w:r>
          </w:p>
          <w:p w14:paraId="68B6505A" w14:textId="47853BA3" w:rsidR="00654A74" w:rsidRPr="001F28F0" w:rsidRDefault="00654A74" w:rsidP="00155E9E">
            <w:pPr>
              <w:jc w:val="center"/>
              <w:rPr>
                <w:rFonts w:ascii="Lato" w:hAnsi="Lato" w:cs="Arial"/>
                <w:b/>
                <w:u w:val="single"/>
                <w:lang w:val="en-GB"/>
              </w:rPr>
            </w:pPr>
          </w:p>
        </w:tc>
      </w:tr>
      <w:tr w:rsidR="00420D5B" w:rsidRPr="001F28F0" w14:paraId="615051E4" w14:textId="77777777" w:rsidTr="00063356">
        <w:trPr>
          <w:trHeight w:val="454"/>
          <w:jc w:val="center"/>
        </w:trPr>
        <w:tc>
          <w:tcPr>
            <w:tcW w:w="2398" w:type="dxa"/>
            <w:shd w:val="clear" w:color="auto" w:fill="auto"/>
            <w:vAlign w:val="center"/>
          </w:tcPr>
          <w:p w14:paraId="616590FE" w14:textId="46C63923" w:rsidR="00420D5B" w:rsidRPr="001F28F0" w:rsidRDefault="00420D5B" w:rsidP="00155E9E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provide details of the types of energy used by your company</w:t>
            </w:r>
          </w:p>
          <w:p w14:paraId="1078576A" w14:textId="17707E6A" w:rsidR="00420D5B" w:rsidRPr="001F28F0" w:rsidRDefault="00420D5B" w:rsidP="00155E9E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 xml:space="preserve"> (EG: mains electricity, on-site generated electricity, steam, gas, LPG, fuel oil, water, solar, wind)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 xml:space="preserve"> *</w:t>
            </w:r>
          </w:p>
        </w:tc>
        <w:tc>
          <w:tcPr>
            <w:tcW w:w="7358" w:type="dxa"/>
            <w:tcBorders>
              <w:bottom w:val="dotted" w:sz="4" w:space="0" w:color="auto"/>
            </w:tcBorders>
            <w:vAlign w:val="center"/>
          </w:tcPr>
          <w:p w14:paraId="73BE29A3" w14:textId="77777777" w:rsidR="00420D5B" w:rsidRPr="001F28F0" w:rsidRDefault="00420D5B" w:rsidP="00155E9E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420D5B" w:rsidRPr="001F28F0" w14:paraId="583D3E45" w14:textId="77777777" w:rsidTr="00063356">
        <w:trPr>
          <w:trHeight w:val="454"/>
          <w:jc w:val="center"/>
        </w:trPr>
        <w:tc>
          <w:tcPr>
            <w:tcW w:w="2398" w:type="dxa"/>
            <w:shd w:val="clear" w:color="auto" w:fill="auto"/>
            <w:vAlign w:val="center"/>
          </w:tcPr>
          <w:p w14:paraId="61628572" w14:textId="51AE6D4B" w:rsidR="00420D5B" w:rsidRPr="001F28F0" w:rsidRDefault="00420D5B" w:rsidP="00155E9E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What was the total annual energy consumption of the organisation in kWh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BA65CA7" w14:textId="77777777" w:rsidR="00420D5B" w:rsidRPr="001F28F0" w:rsidRDefault="00420D5B" w:rsidP="00155E9E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3926FD" w:rsidRPr="001F28F0" w14:paraId="39A754C6" w14:textId="77777777" w:rsidTr="00C33FA3">
        <w:trPr>
          <w:trHeight w:val="454"/>
          <w:jc w:val="center"/>
        </w:trPr>
        <w:tc>
          <w:tcPr>
            <w:tcW w:w="2398" w:type="dxa"/>
            <w:tcBorders>
              <w:bottom w:val="nil"/>
            </w:tcBorders>
            <w:shd w:val="clear" w:color="auto" w:fill="auto"/>
            <w:vAlign w:val="center"/>
          </w:tcPr>
          <w:p w14:paraId="789311DC" w14:textId="2BA3A659" w:rsidR="003926FD" w:rsidRPr="001F28F0" w:rsidRDefault="003926FD" w:rsidP="00155E9E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lease give details of the number of staff that are actively involved in the EnMS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3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D211820" w14:textId="77777777" w:rsidR="003926FD" w:rsidRPr="001F28F0" w:rsidRDefault="003926FD" w:rsidP="00155E9E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408AC178" w14:textId="77777777" w:rsidR="00420D5B" w:rsidRPr="001F28F0" w:rsidRDefault="00420D5B">
      <w:pPr>
        <w:rPr>
          <w:rFonts w:ascii="Lato" w:hAnsi="Lato"/>
          <w:sz w:val="8"/>
        </w:rPr>
      </w:pPr>
    </w:p>
    <w:p w14:paraId="262D01B8" w14:textId="77777777" w:rsidR="00413CD1" w:rsidRPr="001F28F0" w:rsidRDefault="00413CD1">
      <w:pPr>
        <w:rPr>
          <w:rFonts w:ascii="Lato" w:hAnsi="Lato"/>
          <w:sz w:val="8"/>
        </w:rPr>
      </w:pPr>
    </w:p>
    <w:p w14:paraId="27A7C39E" w14:textId="77777777" w:rsidR="00413CD1" w:rsidRPr="001F28F0" w:rsidRDefault="00413CD1">
      <w:pPr>
        <w:rPr>
          <w:rFonts w:ascii="Lato" w:hAnsi="Lato"/>
          <w:sz w:val="8"/>
        </w:rPr>
      </w:pPr>
    </w:p>
    <w:tbl>
      <w:tblPr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5"/>
        <w:gridCol w:w="7364"/>
      </w:tblGrid>
      <w:tr w:rsidR="00483AF0" w:rsidRPr="001F28F0" w14:paraId="7F797F6D" w14:textId="77777777" w:rsidTr="00483AF0">
        <w:trPr>
          <w:trHeight w:val="57"/>
          <w:jc w:val="center"/>
        </w:trPr>
        <w:tc>
          <w:tcPr>
            <w:tcW w:w="9769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942B72A" w14:textId="77777777" w:rsidR="00483AF0" w:rsidRPr="001F28F0" w:rsidRDefault="00483AF0" w:rsidP="00155E9E">
            <w:pPr>
              <w:rPr>
                <w:rFonts w:ascii="Lato" w:hAnsi="Lato" w:cs="Arial"/>
                <w:sz w:val="6"/>
                <w:szCs w:val="6"/>
                <w:lang w:val="en-GB"/>
              </w:rPr>
            </w:pPr>
          </w:p>
        </w:tc>
      </w:tr>
      <w:tr w:rsidR="00420D5B" w:rsidRPr="001F28F0" w14:paraId="161C8399" w14:textId="77777777" w:rsidTr="00C51C1F">
        <w:trPr>
          <w:trHeight w:val="679"/>
          <w:jc w:val="center"/>
        </w:trPr>
        <w:tc>
          <w:tcPr>
            <w:tcW w:w="240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083AB8" w14:textId="7B4DE66A" w:rsidR="00420D5B" w:rsidRPr="001F28F0" w:rsidRDefault="00FC6B0F" w:rsidP="00155E9E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How did you hear about Advanced Certification Ltd</w:t>
            </w:r>
          </w:p>
        </w:tc>
        <w:tc>
          <w:tcPr>
            <w:tcW w:w="736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8C19922" w14:textId="77777777" w:rsidR="00420D5B" w:rsidRPr="001F28F0" w:rsidRDefault="00420D5B" w:rsidP="00155E9E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6210A8" w:rsidRPr="001F28F0" w14:paraId="64E1FBD5" w14:textId="77777777" w:rsidTr="00C51C1F">
        <w:trPr>
          <w:trHeight w:val="704"/>
          <w:jc w:val="center"/>
        </w:trPr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12568B" w14:textId="0BB4A802" w:rsidR="006210A8" w:rsidRPr="001F28F0" w:rsidRDefault="006210A8" w:rsidP="00155E9E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When would you like your next audit to be scheduled for</w:t>
            </w:r>
          </w:p>
        </w:tc>
        <w:tc>
          <w:tcPr>
            <w:tcW w:w="736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8EF88D" w14:textId="77777777" w:rsidR="006210A8" w:rsidRPr="001F28F0" w:rsidRDefault="006210A8" w:rsidP="00155E9E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5EF13AAE" w14:textId="77777777" w:rsidR="00420D5B" w:rsidRPr="001F28F0" w:rsidRDefault="00420D5B">
      <w:pPr>
        <w:rPr>
          <w:rFonts w:ascii="Lato" w:hAnsi="Lato"/>
          <w:sz w:val="12"/>
        </w:rPr>
      </w:pP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14"/>
        <w:gridCol w:w="3260"/>
        <w:gridCol w:w="1134"/>
        <w:gridCol w:w="3248"/>
      </w:tblGrid>
      <w:tr w:rsidR="00E25498" w:rsidRPr="001F28F0" w14:paraId="296E1DD3" w14:textId="77777777" w:rsidTr="005F1AC1">
        <w:trPr>
          <w:trHeight w:val="454"/>
          <w:jc w:val="center"/>
        </w:trPr>
        <w:tc>
          <w:tcPr>
            <w:tcW w:w="97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650498" w14:textId="41D73A19" w:rsidR="00E25498" w:rsidRPr="001F28F0" w:rsidRDefault="006623E3" w:rsidP="005F1AC1">
            <w:pPr>
              <w:jc w:val="center"/>
              <w:rPr>
                <w:rFonts w:ascii="Lato" w:hAnsi="Lato" w:cs="Arial"/>
                <w:szCs w:val="16"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szCs w:val="16"/>
                <w:u w:val="single"/>
                <w:lang w:val="en-GB"/>
              </w:rPr>
              <w:t>A</w:t>
            </w:r>
            <w:r w:rsidR="00E25498" w:rsidRPr="001F28F0">
              <w:rPr>
                <w:rFonts w:ascii="Lato" w:hAnsi="Lato" w:cs="Arial"/>
                <w:b/>
                <w:szCs w:val="16"/>
                <w:u w:val="single"/>
                <w:lang w:val="en-GB"/>
              </w:rPr>
              <w:t>pplication completed by</w:t>
            </w:r>
          </w:p>
        </w:tc>
      </w:tr>
      <w:tr w:rsidR="00E25498" w:rsidRPr="001F28F0" w14:paraId="4764480E" w14:textId="77777777" w:rsidTr="006A5338">
        <w:trPr>
          <w:trHeight w:val="454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7B02FE" w14:textId="40315E7A" w:rsidR="00E25498" w:rsidRPr="001F28F0" w:rsidRDefault="00E25498" w:rsidP="00337099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Name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3260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0A2E8DDD" w14:textId="77777777" w:rsidR="00E25498" w:rsidRPr="001F28F0" w:rsidRDefault="00E25498" w:rsidP="006A5338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5049E" w14:textId="5CE28CB0" w:rsidR="00E25498" w:rsidRPr="001F28F0" w:rsidRDefault="00E25498" w:rsidP="00337099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osition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3248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568F029E" w14:textId="77777777" w:rsidR="00E25498" w:rsidRPr="001F28F0" w:rsidRDefault="00E25498" w:rsidP="006A5338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E25498" w:rsidRPr="001F28F0" w14:paraId="25E7CED6" w14:textId="77777777" w:rsidTr="006A5338">
        <w:trPr>
          <w:trHeight w:val="454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2D2710" w14:textId="4102465C" w:rsidR="00E25498" w:rsidRPr="001F28F0" w:rsidRDefault="00E25498" w:rsidP="00337099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Signature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326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84072D1" w14:textId="746728C8" w:rsidR="00E25498" w:rsidRPr="001F28F0" w:rsidRDefault="00E25498" w:rsidP="006A5338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1AC3E" w14:textId="0F5221AC" w:rsidR="00E25498" w:rsidRPr="001F28F0" w:rsidRDefault="00E25498" w:rsidP="00337099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Date</w:t>
            </w:r>
            <w:r w:rsidR="003D68C7" w:rsidRPr="001F28F0">
              <w:rPr>
                <w:rFonts w:ascii="Lato" w:hAnsi="Lato" w:cs="Arial"/>
                <w:b/>
                <w:color w:val="FF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324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8B9AB28" w14:textId="77777777" w:rsidR="00E25498" w:rsidRPr="001F28F0" w:rsidRDefault="00E25498" w:rsidP="006A5338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5D21A6BA" w14:textId="35E639E0" w:rsidR="00EC3789" w:rsidRPr="001F28F0" w:rsidRDefault="005B0B9D" w:rsidP="00EC3789">
      <w:pPr>
        <w:jc w:val="center"/>
        <w:rPr>
          <w:rFonts w:ascii="Lato" w:hAnsi="Lato" w:cs="Arial"/>
          <w:b/>
          <w:sz w:val="14"/>
          <w:lang w:val="en-GB"/>
        </w:rPr>
      </w:pPr>
      <w:r w:rsidRPr="001F28F0">
        <w:rPr>
          <w:rFonts w:ascii="Lato" w:hAnsi="Lato" w:cs="Arial"/>
          <w:b/>
          <w:sz w:val="14"/>
          <w:lang w:val="en-GB"/>
        </w:rPr>
        <w:t xml:space="preserve">I understand </w:t>
      </w:r>
      <w:r w:rsidR="006210A8" w:rsidRPr="001F28F0">
        <w:rPr>
          <w:rFonts w:ascii="Lato" w:hAnsi="Lato" w:cs="Arial"/>
          <w:b/>
          <w:sz w:val="14"/>
          <w:lang w:val="en-GB"/>
        </w:rPr>
        <w:t>th</w:t>
      </w:r>
      <w:r w:rsidR="001C4FCE" w:rsidRPr="001F28F0">
        <w:rPr>
          <w:rFonts w:ascii="Lato" w:hAnsi="Lato" w:cs="Arial"/>
          <w:b/>
          <w:sz w:val="14"/>
          <w:lang w:val="en-GB"/>
        </w:rPr>
        <w:t>at</w:t>
      </w:r>
      <w:r w:rsidR="006210A8" w:rsidRPr="001F28F0">
        <w:rPr>
          <w:rFonts w:ascii="Lato" w:hAnsi="Lato" w:cs="Arial"/>
          <w:b/>
          <w:sz w:val="14"/>
          <w:lang w:val="en-GB"/>
        </w:rPr>
        <w:t xml:space="preserve"> </w:t>
      </w:r>
      <w:r w:rsidRPr="001F28F0">
        <w:rPr>
          <w:rFonts w:ascii="Lato" w:hAnsi="Lato" w:cs="Arial"/>
          <w:b/>
          <w:sz w:val="14"/>
          <w:lang w:val="en-GB"/>
        </w:rPr>
        <w:t xml:space="preserve">Advanced Certification Limited </w:t>
      </w:r>
      <w:r w:rsidR="00EC3789" w:rsidRPr="001F28F0">
        <w:rPr>
          <w:rFonts w:ascii="Lato" w:hAnsi="Lato" w:cs="Arial"/>
          <w:b/>
          <w:sz w:val="14"/>
          <w:lang w:val="en-GB"/>
        </w:rPr>
        <w:t>undertake</w:t>
      </w:r>
      <w:r w:rsidRPr="001F28F0">
        <w:rPr>
          <w:rFonts w:ascii="Lato" w:hAnsi="Lato" w:cs="Arial"/>
          <w:b/>
          <w:sz w:val="14"/>
          <w:lang w:val="en-GB"/>
        </w:rPr>
        <w:t xml:space="preserve"> reasonable processing of any information</w:t>
      </w:r>
      <w:r w:rsidR="001C4FCE" w:rsidRPr="001F28F0">
        <w:rPr>
          <w:rFonts w:ascii="Lato" w:hAnsi="Lato" w:cs="Arial"/>
          <w:b/>
          <w:sz w:val="14"/>
          <w:lang w:val="en-GB"/>
        </w:rPr>
        <w:t xml:space="preserve"> provided on the application</w:t>
      </w:r>
      <w:r w:rsidRPr="001F28F0">
        <w:rPr>
          <w:rFonts w:ascii="Lato" w:hAnsi="Lato" w:cs="Arial"/>
          <w:b/>
          <w:sz w:val="14"/>
          <w:lang w:val="en-GB"/>
        </w:rPr>
        <w:t xml:space="preserve">, as per Data Protection Act 2018, </w:t>
      </w:r>
    </w:p>
    <w:p w14:paraId="4F9F620C" w14:textId="00D3EC6C" w:rsidR="004377E9" w:rsidRPr="001F28F0" w:rsidRDefault="005B0B9D" w:rsidP="00EC3789">
      <w:pPr>
        <w:jc w:val="center"/>
        <w:rPr>
          <w:rFonts w:ascii="Lato" w:hAnsi="Lato" w:cs="Arial"/>
          <w:b/>
          <w:sz w:val="14"/>
          <w:lang w:val="en-GB"/>
        </w:rPr>
      </w:pPr>
      <w:r w:rsidRPr="001F28F0">
        <w:rPr>
          <w:rFonts w:ascii="Lato" w:hAnsi="Lato" w:cs="Arial"/>
          <w:b/>
          <w:sz w:val="14"/>
          <w:lang w:val="en-GB"/>
        </w:rPr>
        <w:t>for the purpose of establish</w:t>
      </w:r>
      <w:r w:rsidR="00CF25DC" w:rsidRPr="001F28F0">
        <w:rPr>
          <w:rFonts w:ascii="Lato" w:hAnsi="Lato" w:cs="Arial"/>
          <w:b/>
          <w:sz w:val="14"/>
          <w:lang w:val="en-GB"/>
        </w:rPr>
        <w:t xml:space="preserve"> </w:t>
      </w:r>
      <w:r w:rsidRPr="001F28F0">
        <w:rPr>
          <w:rFonts w:ascii="Lato" w:hAnsi="Lato" w:cs="Arial"/>
          <w:b/>
          <w:sz w:val="14"/>
          <w:lang w:val="en-GB"/>
        </w:rPr>
        <w:t xml:space="preserve">organization’s </w:t>
      </w:r>
      <w:r w:rsidR="00CF25DC" w:rsidRPr="001F28F0">
        <w:rPr>
          <w:rFonts w:ascii="Lato" w:hAnsi="Lato" w:cs="Arial"/>
          <w:b/>
          <w:sz w:val="14"/>
          <w:lang w:val="en-GB"/>
        </w:rPr>
        <w:t>r</w:t>
      </w:r>
      <w:r w:rsidRPr="001F28F0">
        <w:rPr>
          <w:rFonts w:ascii="Lato" w:hAnsi="Lato" w:cs="Arial"/>
          <w:b/>
          <w:sz w:val="14"/>
          <w:lang w:val="en-GB"/>
        </w:rPr>
        <w:t xml:space="preserve">isk </w:t>
      </w:r>
      <w:r w:rsidR="00CF25DC" w:rsidRPr="001F28F0">
        <w:rPr>
          <w:rFonts w:ascii="Lato" w:hAnsi="Lato" w:cs="Arial"/>
          <w:b/>
          <w:sz w:val="14"/>
          <w:lang w:val="en-GB"/>
        </w:rPr>
        <w:t>p</w:t>
      </w:r>
      <w:r w:rsidRPr="001F28F0">
        <w:rPr>
          <w:rFonts w:ascii="Lato" w:hAnsi="Lato" w:cs="Arial"/>
          <w:b/>
          <w:sz w:val="14"/>
          <w:lang w:val="en-GB"/>
        </w:rPr>
        <w:t>rofile.</w:t>
      </w:r>
    </w:p>
    <w:p w14:paraId="095AEF4F" w14:textId="767A88FD" w:rsidR="00CD4650" w:rsidRPr="001F28F0" w:rsidRDefault="00CD4650" w:rsidP="00063356">
      <w:pPr>
        <w:ind w:left="567"/>
        <w:rPr>
          <w:rFonts w:ascii="Lato" w:hAnsi="Lato" w:cs="Arial"/>
          <w:sz w:val="18"/>
          <w:lang w:val="en-GB"/>
        </w:rPr>
      </w:pPr>
    </w:p>
    <w:p w14:paraId="3AAA229E" w14:textId="6CE33402" w:rsidR="007E253E" w:rsidRPr="001F28F0" w:rsidRDefault="00923672" w:rsidP="00FC6B0F">
      <w:pPr>
        <w:jc w:val="center"/>
        <w:rPr>
          <w:rFonts w:ascii="Arial" w:hAnsi="Arial" w:cs="Arial"/>
          <w:b/>
          <w:lang w:val="en-GB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08EC998" wp14:editId="688D3ACE">
            <wp:simplePos x="0" y="0"/>
            <wp:positionH relativeFrom="column">
              <wp:posOffset>1425949</wp:posOffset>
            </wp:positionH>
            <wp:positionV relativeFrom="paragraph">
              <wp:posOffset>116598</wp:posOffset>
            </wp:positionV>
            <wp:extent cx="704297" cy="1051824"/>
            <wp:effectExtent l="0" t="0" r="635" b="0"/>
            <wp:wrapNone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297" cy="1051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3789" w:rsidRPr="001F28F0">
        <w:rPr>
          <w:rFonts w:ascii="Lato" w:hAnsi="Lato" w:cs="Arial"/>
          <w:b/>
          <w:noProof/>
          <w:sz w:val="20"/>
          <w:lang w:val="en-GB"/>
        </w:rPr>
        <w:drawing>
          <wp:anchor distT="0" distB="0" distL="114300" distR="114300" simplePos="0" relativeHeight="251659264" behindDoc="0" locked="0" layoutInCell="1" allowOverlap="1" wp14:anchorId="7C3E3F98" wp14:editId="3668A997">
            <wp:simplePos x="0" y="0"/>
            <wp:positionH relativeFrom="column">
              <wp:posOffset>3525271</wp:posOffset>
            </wp:positionH>
            <wp:positionV relativeFrom="paragraph">
              <wp:posOffset>19232</wp:posOffset>
            </wp:positionV>
            <wp:extent cx="603877" cy="1105231"/>
            <wp:effectExtent l="0" t="0" r="6350" b="0"/>
            <wp:wrapNone/>
            <wp:docPr id="1" name="Picture 1" descr="A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AS_Mgt_Sys_Cert_1 (WITH OUR NUMBER) copy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877" cy="1105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3789" w:rsidRPr="001F28F0">
        <w:rPr>
          <w:noProof/>
        </w:rPr>
        <w:drawing>
          <wp:anchor distT="0" distB="0" distL="114300" distR="114300" simplePos="0" relativeHeight="251657216" behindDoc="0" locked="0" layoutInCell="1" allowOverlap="1" wp14:anchorId="065CB0D7" wp14:editId="1D97F8B4">
            <wp:simplePos x="0" y="0"/>
            <wp:positionH relativeFrom="column">
              <wp:posOffset>321062</wp:posOffset>
            </wp:positionH>
            <wp:positionV relativeFrom="paragraph">
              <wp:posOffset>114825</wp:posOffset>
            </wp:positionV>
            <wp:extent cx="858220" cy="993913"/>
            <wp:effectExtent l="0" t="0" r="0" b="0"/>
            <wp:wrapNone/>
            <wp:docPr id="2" name="Picture 2" descr="AC-LOGO-HI-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C-LOGO-HI-R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9" cy="995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FECAC3" w14:textId="194FFA43" w:rsidR="007E253E" w:rsidRPr="001F28F0" w:rsidRDefault="00234D3D" w:rsidP="00FC6B0F">
      <w:pPr>
        <w:jc w:val="center"/>
        <w:rPr>
          <w:rFonts w:ascii="Arial" w:hAnsi="Arial" w:cs="Arial"/>
          <w:b/>
          <w:lang w:val="en-GB"/>
        </w:rPr>
      </w:pPr>
      <w:r w:rsidRPr="001F28F0">
        <w:rPr>
          <w:rFonts w:ascii="Lato" w:hAnsi="Lato" w:cs="Arial"/>
          <w:b/>
          <w:noProof/>
          <w:lang w:val="en-GB"/>
        </w:rPr>
        <w:drawing>
          <wp:anchor distT="0" distB="0" distL="114300" distR="114300" simplePos="0" relativeHeight="251660288" behindDoc="0" locked="0" layoutInCell="1" allowOverlap="1" wp14:anchorId="25908263" wp14:editId="33DBB433">
            <wp:simplePos x="0" y="0"/>
            <wp:positionH relativeFrom="column">
              <wp:posOffset>2274460</wp:posOffset>
            </wp:positionH>
            <wp:positionV relativeFrom="paragraph">
              <wp:posOffset>66426</wp:posOffset>
            </wp:positionV>
            <wp:extent cx="1074158" cy="671775"/>
            <wp:effectExtent l="0" t="0" r="0" b="0"/>
            <wp:wrapNone/>
            <wp:docPr id="4" name="Picture 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RA logo Co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4158" cy="67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559A1" w14:textId="7A76E2AB" w:rsidR="00FC6B0F" w:rsidRPr="001F28F0" w:rsidRDefault="00FC6B0F" w:rsidP="00F21B1F">
      <w:pPr>
        <w:ind w:left="720"/>
        <w:jc w:val="right"/>
        <w:rPr>
          <w:rFonts w:ascii="Lato" w:hAnsi="Lato" w:cs="Arial"/>
          <w:b/>
          <w:lang w:val="en-GB"/>
        </w:rPr>
      </w:pPr>
      <w:r w:rsidRPr="001F28F0">
        <w:rPr>
          <w:rFonts w:ascii="Lato" w:hAnsi="Lato" w:cs="Arial"/>
          <w:b/>
          <w:lang w:val="en-GB"/>
        </w:rPr>
        <w:t>Please return this application to:</w:t>
      </w:r>
    </w:p>
    <w:p w14:paraId="103C5793" w14:textId="4AB3C040" w:rsidR="00FC6B0F" w:rsidRPr="001F28F0" w:rsidRDefault="00FC6B0F" w:rsidP="00F21B1F">
      <w:pPr>
        <w:ind w:left="720"/>
        <w:jc w:val="right"/>
        <w:rPr>
          <w:rFonts w:ascii="Lato" w:hAnsi="Lato" w:cs="Arial"/>
          <w:b/>
          <w:lang w:val="en-GB"/>
        </w:rPr>
      </w:pPr>
      <w:r w:rsidRPr="001F28F0">
        <w:rPr>
          <w:rFonts w:ascii="Lato" w:hAnsi="Lato" w:cs="Arial"/>
          <w:b/>
          <w:lang w:val="en-GB"/>
        </w:rPr>
        <w:t>Advanced Certification Limited</w:t>
      </w:r>
    </w:p>
    <w:p w14:paraId="75F84CF5" w14:textId="7E7DE66F" w:rsidR="00F21B1F" w:rsidRPr="001F28F0" w:rsidRDefault="007E253E" w:rsidP="00F21B1F">
      <w:pPr>
        <w:ind w:left="720"/>
        <w:jc w:val="right"/>
        <w:rPr>
          <w:rFonts w:ascii="Lato" w:hAnsi="Lato" w:cs="Arial"/>
          <w:b/>
        </w:rPr>
      </w:pPr>
      <w:r w:rsidRPr="001F28F0">
        <w:rPr>
          <w:rFonts w:ascii="Lato" w:hAnsi="Lato" w:cs="Arial"/>
          <w:b/>
        </w:rPr>
        <w:t>Kestrel Court, Harbour Road,</w:t>
      </w:r>
    </w:p>
    <w:p w14:paraId="51AD59CD" w14:textId="4A7D2243" w:rsidR="00FC6B0F" w:rsidRPr="001F28F0" w:rsidRDefault="007E253E" w:rsidP="00F21B1F">
      <w:pPr>
        <w:ind w:left="720"/>
        <w:jc w:val="right"/>
        <w:rPr>
          <w:rFonts w:ascii="Lato" w:hAnsi="Lato" w:cs="Arial"/>
          <w:b/>
          <w:lang w:val="en-GB"/>
        </w:rPr>
      </w:pPr>
      <w:r w:rsidRPr="001F28F0">
        <w:rPr>
          <w:rFonts w:ascii="Lato" w:hAnsi="Lato" w:cs="Arial"/>
          <w:b/>
        </w:rPr>
        <w:t>Portishead, Bristol, BS20 7AN</w:t>
      </w:r>
    </w:p>
    <w:p w14:paraId="025ADEA0" w14:textId="19B339A2" w:rsidR="00FC6B0F" w:rsidRPr="001F28F0" w:rsidRDefault="00FC6B0F" w:rsidP="00F21B1F">
      <w:pPr>
        <w:ind w:left="720"/>
        <w:jc w:val="right"/>
        <w:rPr>
          <w:rFonts w:ascii="Lato" w:hAnsi="Lato" w:cs="Arial"/>
          <w:b/>
          <w:lang w:val="en-GB"/>
        </w:rPr>
      </w:pPr>
      <w:r w:rsidRPr="001F28F0">
        <w:rPr>
          <w:rFonts w:ascii="Lato" w:hAnsi="Lato" w:cs="Arial"/>
          <w:b/>
          <w:lang w:val="en-GB"/>
        </w:rPr>
        <w:t xml:space="preserve">Tel: </w:t>
      </w:r>
      <w:r w:rsidR="007E253E" w:rsidRPr="001F28F0">
        <w:rPr>
          <w:rFonts w:ascii="Lato" w:hAnsi="Lato" w:cs="Arial"/>
          <w:b/>
          <w:lang w:val="en-GB"/>
        </w:rPr>
        <w:t>01275 390568</w:t>
      </w:r>
    </w:p>
    <w:p w14:paraId="731B48BC" w14:textId="0129B426" w:rsidR="00FC6B0F" w:rsidRPr="001F28F0" w:rsidRDefault="00C51C1F" w:rsidP="00F21B1F">
      <w:pPr>
        <w:ind w:left="720"/>
        <w:jc w:val="right"/>
        <w:rPr>
          <w:rFonts w:ascii="Lato" w:hAnsi="Lato" w:cs="Arial"/>
          <w:b/>
          <w:lang w:val="en-GB"/>
        </w:rPr>
      </w:pPr>
      <w:hyperlink r:id="rId12" w:history="1">
        <w:r w:rsidR="00FC6B0F" w:rsidRPr="001F28F0">
          <w:rPr>
            <w:rStyle w:val="Hyperlink"/>
            <w:rFonts w:ascii="Lato" w:hAnsi="Lato" w:cs="Arial"/>
            <w:b/>
            <w:lang w:val="en-GB"/>
          </w:rPr>
          <w:t>www.advancedcertification.co.uk</w:t>
        </w:r>
      </w:hyperlink>
    </w:p>
    <w:p w14:paraId="78C23F5E" w14:textId="197A50E5" w:rsidR="00FC6B0F" w:rsidRPr="001F28F0" w:rsidRDefault="00C51C1F" w:rsidP="00F21B1F">
      <w:pPr>
        <w:ind w:left="720"/>
        <w:jc w:val="right"/>
        <w:rPr>
          <w:rFonts w:ascii="Lato" w:hAnsi="Lato" w:cs="Arial"/>
          <w:b/>
          <w:lang w:val="en-GB"/>
        </w:rPr>
      </w:pPr>
      <w:hyperlink r:id="rId13" w:history="1">
        <w:r w:rsidR="00FC6B0F" w:rsidRPr="001F28F0">
          <w:rPr>
            <w:rStyle w:val="Hyperlink"/>
            <w:rFonts w:ascii="Lato" w:hAnsi="Lato" w:cs="Arial"/>
            <w:b/>
            <w:lang w:val="en-GB"/>
          </w:rPr>
          <w:t>sales@advancedcertification.co.uk</w:t>
        </w:r>
      </w:hyperlink>
    </w:p>
    <w:p w14:paraId="4F05FFA5" w14:textId="46BB44EC" w:rsidR="00F21B1F" w:rsidRPr="001F28F0" w:rsidRDefault="00F21B1F" w:rsidP="00FC6B0F">
      <w:pPr>
        <w:jc w:val="center"/>
        <w:rPr>
          <w:rFonts w:ascii="Arial" w:hAnsi="Arial" w:cs="Arial"/>
          <w:lang w:val="en-GB"/>
        </w:rPr>
      </w:pPr>
    </w:p>
    <w:p w14:paraId="342D3894" w14:textId="77777777" w:rsidR="00F21B1F" w:rsidRPr="001F28F0" w:rsidRDefault="00F21B1F" w:rsidP="00F21B1F">
      <w:pPr>
        <w:rPr>
          <w:rFonts w:ascii="Arial" w:hAnsi="Arial" w:cs="Arial"/>
          <w:lang w:val="en-GB"/>
        </w:rPr>
      </w:pPr>
    </w:p>
    <w:p w14:paraId="45E06539" w14:textId="77777777" w:rsidR="00F21B1F" w:rsidRPr="001F28F0" w:rsidRDefault="00F21B1F" w:rsidP="00F21B1F">
      <w:pPr>
        <w:rPr>
          <w:rFonts w:ascii="Arial" w:hAnsi="Arial" w:cs="Arial"/>
          <w:lang w:val="en-GB"/>
        </w:rPr>
      </w:pPr>
    </w:p>
    <w:p w14:paraId="08B51237" w14:textId="111E8F88" w:rsidR="000E7291" w:rsidRPr="001F28F0" w:rsidRDefault="000E7291" w:rsidP="00FE0B03">
      <w:pPr>
        <w:rPr>
          <w:rFonts w:ascii="Lato" w:hAnsi="Lato" w:cs="Arial"/>
          <w:b/>
          <w:sz w:val="20"/>
          <w:lang w:val="en-GB"/>
        </w:rPr>
      </w:pPr>
    </w:p>
    <w:p w14:paraId="01313AF4" w14:textId="58AF5CB5" w:rsidR="000E7291" w:rsidRPr="001F28F0" w:rsidRDefault="000E7291">
      <w:pPr>
        <w:rPr>
          <w:rFonts w:ascii="Lato" w:hAnsi="Lato" w:cs="Arial"/>
          <w:b/>
          <w:sz w:val="20"/>
          <w:lang w:val="en-GB"/>
        </w:rPr>
      </w:pPr>
      <w:r w:rsidRPr="001F28F0">
        <w:rPr>
          <w:rFonts w:ascii="Lato" w:hAnsi="Lato" w:cs="Arial"/>
          <w:b/>
          <w:sz w:val="20"/>
          <w:lang w:val="en-GB"/>
        </w:rPr>
        <w:br w:type="page"/>
      </w:r>
    </w:p>
    <w:p w14:paraId="12BF53CA" w14:textId="77777777" w:rsidR="00234D43" w:rsidRPr="001F28F0" w:rsidRDefault="00234D43" w:rsidP="00234D43">
      <w:pPr>
        <w:ind w:left="709" w:firstLine="11"/>
        <w:jc w:val="center"/>
        <w:rPr>
          <w:rFonts w:ascii="Lato" w:hAnsi="Lato" w:cs="Arial"/>
          <w:b/>
          <w:szCs w:val="32"/>
          <w:lang w:val="en-GB"/>
        </w:rPr>
      </w:pPr>
    </w:p>
    <w:p w14:paraId="398E94A7" w14:textId="77777777" w:rsidR="0004595C" w:rsidRPr="001F28F0" w:rsidRDefault="00234D43" w:rsidP="00234D43">
      <w:pPr>
        <w:ind w:left="709" w:firstLine="11"/>
        <w:jc w:val="center"/>
        <w:rPr>
          <w:rFonts w:ascii="Lato" w:hAnsi="Lato" w:cs="Arial"/>
          <w:b/>
          <w:sz w:val="32"/>
          <w:szCs w:val="40"/>
          <w:lang w:val="en-GB"/>
        </w:rPr>
      </w:pPr>
      <w:r w:rsidRPr="001F28F0">
        <w:rPr>
          <w:rFonts w:ascii="Lato" w:hAnsi="Lato" w:cs="Arial"/>
          <w:b/>
          <w:sz w:val="32"/>
          <w:szCs w:val="40"/>
          <w:lang w:val="en-GB"/>
        </w:rPr>
        <w:t>CONSENT TO OBTAIN</w:t>
      </w:r>
      <w:r w:rsidR="000E7291" w:rsidRPr="001F28F0">
        <w:rPr>
          <w:rFonts w:ascii="Lato" w:hAnsi="Lato" w:cs="Arial"/>
          <w:b/>
          <w:sz w:val="32"/>
          <w:szCs w:val="40"/>
          <w:lang w:val="en-GB"/>
        </w:rPr>
        <w:t xml:space="preserve"> CERTIFICATION INFORMATION</w:t>
      </w:r>
      <w:r w:rsidR="00B502E2" w:rsidRPr="001F28F0">
        <w:rPr>
          <w:rFonts w:ascii="Lato" w:hAnsi="Lato" w:cs="Arial"/>
          <w:b/>
          <w:sz w:val="32"/>
          <w:szCs w:val="40"/>
          <w:lang w:val="en-GB"/>
        </w:rPr>
        <w:t xml:space="preserve"> </w:t>
      </w:r>
    </w:p>
    <w:p w14:paraId="5A848331" w14:textId="7A30B4A2" w:rsidR="000E7291" w:rsidRPr="001F28F0" w:rsidRDefault="00B502E2" w:rsidP="00234D43">
      <w:pPr>
        <w:ind w:left="709" w:firstLine="11"/>
        <w:jc w:val="center"/>
        <w:rPr>
          <w:rFonts w:ascii="Lato" w:hAnsi="Lato" w:cs="Arial"/>
          <w:b/>
          <w:szCs w:val="32"/>
          <w:lang w:val="en-GB"/>
        </w:rPr>
      </w:pPr>
      <w:r w:rsidRPr="001F28F0">
        <w:rPr>
          <w:rFonts w:ascii="Lato" w:hAnsi="Lato" w:cs="Arial"/>
          <w:b/>
          <w:sz w:val="32"/>
          <w:szCs w:val="40"/>
          <w:lang w:val="en-GB"/>
        </w:rPr>
        <w:t>(Transfers only)</w:t>
      </w:r>
    </w:p>
    <w:p w14:paraId="5271B19C" w14:textId="5E1EEBBA" w:rsidR="00234D43" w:rsidRPr="001F28F0" w:rsidRDefault="00234D43" w:rsidP="00234D43">
      <w:pPr>
        <w:ind w:left="709" w:firstLine="11"/>
        <w:jc w:val="center"/>
        <w:rPr>
          <w:rFonts w:ascii="Lato" w:hAnsi="Lato" w:cs="Arial"/>
          <w:b/>
          <w:szCs w:val="32"/>
          <w:lang w:val="en-GB"/>
        </w:rPr>
      </w:pPr>
    </w:p>
    <w:p w14:paraId="63463481" w14:textId="1AD2E98D" w:rsidR="00AB168A" w:rsidRPr="001F28F0" w:rsidRDefault="00F120D9" w:rsidP="00790CE4">
      <w:pPr>
        <w:ind w:left="371" w:firstLine="11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 xml:space="preserve">In order for Advanced Certification to </w:t>
      </w:r>
      <w:r w:rsidR="004F2124" w:rsidRPr="001F28F0">
        <w:rPr>
          <w:rFonts w:ascii="Lato" w:hAnsi="Lato" w:cs="Arial"/>
          <w:bCs/>
          <w:sz w:val="20"/>
          <w:lang w:val="en-GB"/>
        </w:rPr>
        <w:t>complete a Pre-Transfer Review as defined within the document IAF MD2:2017 section</w:t>
      </w:r>
      <w:r w:rsidR="001C22F7" w:rsidRPr="001F28F0">
        <w:rPr>
          <w:rFonts w:ascii="Lato" w:hAnsi="Lato" w:cs="Arial"/>
          <w:bCs/>
          <w:sz w:val="20"/>
          <w:lang w:val="en-GB"/>
        </w:rPr>
        <w:t xml:space="preserve"> 2.2</w:t>
      </w:r>
      <w:r w:rsidR="00AF760C" w:rsidRPr="001F28F0">
        <w:rPr>
          <w:rFonts w:ascii="Lato" w:hAnsi="Lato" w:cs="Arial"/>
          <w:bCs/>
          <w:sz w:val="20"/>
          <w:lang w:val="en-GB"/>
        </w:rPr>
        <w:t xml:space="preserve"> </w:t>
      </w:r>
      <w:r w:rsidR="004F765A" w:rsidRPr="001F28F0">
        <w:rPr>
          <w:rFonts w:ascii="Lato" w:hAnsi="Lato" w:cs="Arial"/>
          <w:bCs/>
          <w:sz w:val="20"/>
          <w:lang w:val="en-GB"/>
        </w:rPr>
        <w:t>specific</w:t>
      </w:r>
      <w:r w:rsidR="00ED241B" w:rsidRPr="001F28F0">
        <w:rPr>
          <w:rFonts w:ascii="Lato" w:hAnsi="Lato" w:cs="Arial"/>
          <w:bCs/>
          <w:sz w:val="20"/>
          <w:lang w:val="en-GB"/>
        </w:rPr>
        <w:t xml:space="preserve"> information is required to be provided by the current Certification Bod</w:t>
      </w:r>
      <w:r w:rsidR="004F765A" w:rsidRPr="001F28F0">
        <w:rPr>
          <w:rFonts w:ascii="Lato" w:hAnsi="Lato" w:cs="Arial"/>
          <w:bCs/>
          <w:sz w:val="20"/>
          <w:lang w:val="en-GB"/>
        </w:rPr>
        <w:t>y</w:t>
      </w:r>
      <w:r w:rsidR="0099463B" w:rsidRPr="001F28F0">
        <w:rPr>
          <w:rFonts w:ascii="Lato" w:hAnsi="Lato" w:cs="Arial"/>
          <w:bCs/>
          <w:sz w:val="20"/>
          <w:lang w:val="en-GB"/>
        </w:rPr>
        <w:t xml:space="preserve"> to Advanced Certification</w:t>
      </w:r>
      <w:r w:rsidR="004F765A" w:rsidRPr="001F28F0">
        <w:rPr>
          <w:rFonts w:ascii="Lato" w:hAnsi="Lato" w:cs="Arial"/>
          <w:bCs/>
          <w:sz w:val="20"/>
          <w:lang w:val="en-GB"/>
        </w:rPr>
        <w:t>.</w:t>
      </w:r>
    </w:p>
    <w:p w14:paraId="15526708" w14:textId="5BA9993A" w:rsidR="00790CE4" w:rsidRPr="001F28F0" w:rsidRDefault="00790CE4" w:rsidP="00790CE4">
      <w:pPr>
        <w:rPr>
          <w:rFonts w:ascii="Lato" w:hAnsi="Lato" w:cs="Arial"/>
          <w:bCs/>
          <w:sz w:val="20"/>
          <w:lang w:val="en-GB"/>
        </w:rPr>
      </w:pPr>
    </w:p>
    <w:p w14:paraId="1468295A" w14:textId="5F5F3959" w:rsidR="00790CE4" w:rsidRPr="001F28F0" w:rsidRDefault="00B502E2" w:rsidP="00790CE4">
      <w:pPr>
        <w:ind w:left="371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Please complete the below sections and sign the document to enable Advanced Certification to seek the relevant information from your current certification provider</w:t>
      </w:r>
      <w:r w:rsidR="0065527F" w:rsidRPr="001F28F0">
        <w:rPr>
          <w:rFonts w:ascii="Lato" w:hAnsi="Lato" w:cs="Arial"/>
          <w:bCs/>
          <w:sz w:val="20"/>
          <w:lang w:val="en-GB"/>
        </w:rPr>
        <w:t>.</w:t>
      </w:r>
    </w:p>
    <w:p w14:paraId="38577E2A" w14:textId="5D2A7B17" w:rsidR="004F765A" w:rsidRPr="001F28F0" w:rsidRDefault="004F765A" w:rsidP="00790CE4">
      <w:pPr>
        <w:ind w:left="371"/>
        <w:rPr>
          <w:rFonts w:ascii="Lato" w:hAnsi="Lato" w:cs="Arial"/>
          <w:bCs/>
          <w:sz w:val="20"/>
          <w:lang w:val="en-GB"/>
        </w:rPr>
      </w:pPr>
    </w:p>
    <w:p w14:paraId="421E60A1" w14:textId="25E6BC79" w:rsidR="00B502E2" w:rsidRPr="001F28F0" w:rsidRDefault="00FE0D3D" w:rsidP="00790CE4">
      <w:pPr>
        <w:ind w:left="371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noProof/>
          <w:sz w:val="20"/>
          <w:lang w:val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5C00859" wp14:editId="1E3F2C8D">
                <wp:simplePos x="0" y="0"/>
                <wp:positionH relativeFrom="margin">
                  <wp:posOffset>3090849</wp:posOffset>
                </wp:positionH>
                <wp:positionV relativeFrom="paragraph">
                  <wp:posOffset>4639</wp:posOffset>
                </wp:positionV>
                <wp:extent cx="3426460" cy="1404620"/>
                <wp:effectExtent l="0" t="0" r="21590" b="184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64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2911D" w14:textId="732A6A2A" w:rsidR="00FE0D3D" w:rsidRPr="007139F9" w:rsidRDefault="00FE0D3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C008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3.35pt;margin-top:.35pt;width:269.8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">
                <v:textbox style="mso-fit-shape-to-text:t">
                  <w:txbxContent>
                    <w:p w14:paraId="3852911D" w14:textId="732A6A2A" w:rsidR="00FE0D3D" w:rsidRPr="007139F9" w:rsidRDefault="00FE0D3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C66F19" w14:textId="648A3A2D" w:rsidR="001E2D85" w:rsidRPr="001F28F0" w:rsidRDefault="00764CAF" w:rsidP="00790CE4">
      <w:pPr>
        <w:ind w:left="371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This is a consent for release of information about</w:t>
      </w:r>
      <w:r w:rsidR="001E2D85" w:rsidRPr="001F28F0">
        <w:rPr>
          <w:rFonts w:ascii="Lato" w:hAnsi="Lato" w:cs="Arial"/>
          <w:bCs/>
          <w:sz w:val="20"/>
          <w:u w:val="single"/>
          <w:lang w:val="en-GB"/>
        </w:rPr>
        <w:t xml:space="preserve"> </w:t>
      </w:r>
    </w:p>
    <w:p w14:paraId="6BA856D3" w14:textId="25A3CA54" w:rsidR="00B502E2" w:rsidRPr="001F28F0" w:rsidRDefault="00EB1AAC" w:rsidP="00790CE4">
      <w:pPr>
        <w:ind w:left="371"/>
        <w:rPr>
          <w:rFonts w:ascii="Lato" w:hAnsi="Lato" w:cs="Arial"/>
          <w:bCs/>
          <w:sz w:val="10"/>
          <w:szCs w:val="14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="00505016" w:rsidRPr="001F28F0">
        <w:rPr>
          <w:rFonts w:ascii="Lato" w:hAnsi="Lato" w:cs="Arial"/>
          <w:bCs/>
          <w:sz w:val="20"/>
          <w:lang w:val="en-GB"/>
        </w:rPr>
        <w:tab/>
      </w:r>
      <w:r w:rsidR="00505016" w:rsidRPr="001F28F0">
        <w:rPr>
          <w:rFonts w:ascii="Lato" w:hAnsi="Lato" w:cs="Arial"/>
          <w:bCs/>
          <w:sz w:val="20"/>
          <w:lang w:val="en-GB"/>
        </w:rPr>
        <w:tab/>
      </w:r>
      <w:r w:rsidR="00505016" w:rsidRPr="001F28F0">
        <w:rPr>
          <w:rFonts w:ascii="Lato" w:hAnsi="Lato" w:cs="Arial"/>
          <w:bCs/>
          <w:sz w:val="20"/>
          <w:lang w:val="en-GB"/>
        </w:rPr>
        <w:tab/>
      </w:r>
      <w:r w:rsidR="00505016" w:rsidRPr="001F28F0">
        <w:rPr>
          <w:rFonts w:ascii="Lato" w:hAnsi="Lato" w:cs="Arial"/>
          <w:bCs/>
          <w:sz w:val="12"/>
          <w:szCs w:val="16"/>
          <w:lang w:val="en-GB"/>
        </w:rPr>
        <w:t>Your company name</w:t>
      </w:r>
    </w:p>
    <w:p w14:paraId="206BA20C" w14:textId="5A515E5E" w:rsidR="004F765A" w:rsidRPr="001F28F0" w:rsidRDefault="004F765A" w:rsidP="00790CE4">
      <w:pPr>
        <w:ind w:left="371"/>
        <w:rPr>
          <w:rFonts w:ascii="Lato" w:hAnsi="Lato" w:cs="Arial"/>
          <w:bCs/>
          <w:sz w:val="20"/>
          <w:u w:val="single"/>
          <w:lang w:val="en-GB"/>
        </w:rPr>
      </w:pPr>
    </w:p>
    <w:p w14:paraId="1A299860" w14:textId="3346DC07" w:rsidR="00764CAF" w:rsidRPr="001F28F0" w:rsidRDefault="00474270" w:rsidP="00790CE4">
      <w:pPr>
        <w:ind w:left="371"/>
        <w:rPr>
          <w:rFonts w:ascii="Lato" w:hAnsi="Lato" w:cs="Arial"/>
          <w:bCs/>
          <w:sz w:val="20"/>
          <w:u w:val="single"/>
          <w:lang w:val="en-GB"/>
        </w:rPr>
      </w:pPr>
      <w:r w:rsidRPr="001F28F0">
        <w:rPr>
          <w:rFonts w:ascii="Lato" w:hAnsi="Lato" w:cs="Arial"/>
          <w:bCs/>
          <w:noProof/>
          <w:sz w:val="20"/>
          <w:lang w:val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C9F5C48" wp14:editId="169FF229">
                <wp:simplePos x="0" y="0"/>
                <wp:positionH relativeFrom="margin">
                  <wp:posOffset>924560</wp:posOffset>
                </wp:positionH>
                <wp:positionV relativeFrom="paragraph">
                  <wp:posOffset>4997</wp:posOffset>
                </wp:positionV>
                <wp:extent cx="5525604" cy="1404620"/>
                <wp:effectExtent l="0" t="0" r="18415" b="1841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5604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782EE" w14:textId="77777777" w:rsidR="00137E91" w:rsidRDefault="00137E91" w:rsidP="00137E9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9F5C48" id="_x0000_s1027" type="#_x0000_t202" style="position:absolute;left:0;text-align:left;margin-left:72.8pt;margin-top:.4pt;width:435.1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">
                <v:textbox style="mso-fit-shape-to-text:t">
                  <w:txbxContent>
                    <w:p w14:paraId="70A782EE" w14:textId="77777777" w:rsidR="00137E91" w:rsidRDefault="00137E91" w:rsidP="00137E91"/>
                  </w:txbxContent>
                </v:textbox>
                <w10:wrap anchorx="margin"/>
              </v:shape>
            </w:pict>
          </mc:Fallback>
        </mc:AlternateContent>
      </w:r>
    </w:p>
    <w:p w14:paraId="64447D52" w14:textId="17019892" w:rsidR="00505016" w:rsidRPr="001F28F0" w:rsidRDefault="00CF185F" w:rsidP="00790CE4">
      <w:pPr>
        <w:ind w:left="371"/>
        <w:rPr>
          <w:rFonts w:ascii="Lato" w:hAnsi="Lato" w:cs="Arial"/>
          <w:bCs/>
          <w:sz w:val="20"/>
          <w:u w:val="single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I authorise</w:t>
      </w:r>
      <w:r w:rsidR="0073631C" w:rsidRPr="001F28F0">
        <w:rPr>
          <w:rFonts w:ascii="Lato" w:hAnsi="Lato" w:cs="Arial"/>
          <w:bCs/>
          <w:sz w:val="20"/>
          <w:lang w:val="en-GB"/>
        </w:rPr>
        <w:t xml:space="preserve"> </w:t>
      </w:r>
    </w:p>
    <w:p w14:paraId="412ACD3D" w14:textId="0BA35D4D" w:rsidR="00505016" w:rsidRPr="001F28F0" w:rsidRDefault="00474270" w:rsidP="00FF0D40">
      <w:pPr>
        <w:spacing w:after="240"/>
        <w:ind w:left="371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Pr="001F28F0">
        <w:rPr>
          <w:rFonts w:ascii="Lato" w:hAnsi="Lato" w:cs="Arial"/>
          <w:bCs/>
          <w:sz w:val="20"/>
          <w:lang w:val="en-GB"/>
        </w:rPr>
        <w:tab/>
      </w:r>
      <w:r w:rsidR="00A22B41" w:rsidRPr="001F28F0">
        <w:rPr>
          <w:rFonts w:ascii="Lato" w:hAnsi="Lato" w:cs="Arial"/>
          <w:bCs/>
          <w:sz w:val="20"/>
          <w:lang w:val="en-GB"/>
        </w:rPr>
        <w:tab/>
      </w:r>
      <w:r w:rsidR="00FF0D40" w:rsidRPr="001F28F0">
        <w:rPr>
          <w:rFonts w:ascii="Lato" w:hAnsi="Lato" w:cs="Arial"/>
          <w:bCs/>
          <w:sz w:val="12"/>
          <w:szCs w:val="16"/>
          <w:lang w:val="en-GB"/>
        </w:rPr>
        <w:t>Current Certification Body Name</w:t>
      </w:r>
    </w:p>
    <w:p w14:paraId="24C479F3" w14:textId="6F383022" w:rsidR="00764CAF" w:rsidRPr="001F28F0" w:rsidRDefault="0073631C" w:rsidP="00790CE4">
      <w:pPr>
        <w:ind w:left="371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 xml:space="preserve">to </w:t>
      </w:r>
      <w:r w:rsidR="00B03AD5" w:rsidRPr="001F28F0">
        <w:rPr>
          <w:rFonts w:ascii="Lato" w:hAnsi="Lato" w:cs="Arial"/>
          <w:bCs/>
          <w:sz w:val="20"/>
          <w:lang w:val="en-GB"/>
        </w:rPr>
        <w:t>release to Advanced Certification</w:t>
      </w:r>
      <w:r w:rsidRPr="001F28F0">
        <w:rPr>
          <w:rFonts w:ascii="Lato" w:hAnsi="Lato" w:cs="Arial"/>
          <w:bCs/>
          <w:sz w:val="20"/>
          <w:lang w:val="en-GB"/>
        </w:rPr>
        <w:t xml:space="preserve"> </w:t>
      </w:r>
      <w:r w:rsidR="00467170" w:rsidRPr="001F28F0">
        <w:rPr>
          <w:rFonts w:ascii="Lato" w:hAnsi="Lato" w:cs="Arial"/>
          <w:bCs/>
          <w:sz w:val="20"/>
          <w:lang w:val="en-GB"/>
        </w:rPr>
        <w:t>the following specific information</w:t>
      </w:r>
      <w:r w:rsidR="00364414" w:rsidRPr="001F28F0">
        <w:rPr>
          <w:rFonts w:ascii="Lato" w:hAnsi="Lato" w:cs="Arial"/>
          <w:bCs/>
          <w:sz w:val="20"/>
          <w:lang w:val="en-GB"/>
        </w:rPr>
        <w:t xml:space="preserve"> about this company</w:t>
      </w:r>
      <w:r w:rsidR="00467170" w:rsidRPr="001F28F0">
        <w:rPr>
          <w:rFonts w:ascii="Lato" w:hAnsi="Lato" w:cs="Arial"/>
          <w:bCs/>
          <w:sz w:val="20"/>
          <w:lang w:val="en-GB"/>
        </w:rPr>
        <w:t>:</w:t>
      </w:r>
    </w:p>
    <w:p w14:paraId="19D599F1" w14:textId="77777777" w:rsidR="00467170" w:rsidRPr="001F28F0" w:rsidRDefault="00467170" w:rsidP="00790CE4">
      <w:pPr>
        <w:ind w:left="371"/>
        <w:rPr>
          <w:rFonts w:ascii="Lato" w:hAnsi="Lato" w:cs="Arial"/>
          <w:bCs/>
          <w:sz w:val="20"/>
          <w:lang w:val="en-GB"/>
        </w:rPr>
      </w:pPr>
    </w:p>
    <w:p w14:paraId="1CFF5D56" w14:textId="535C713F" w:rsidR="00467170" w:rsidRPr="001F28F0" w:rsidRDefault="00075824" w:rsidP="00467170">
      <w:pPr>
        <w:pStyle w:val="ListParagraph"/>
        <w:numPr>
          <w:ilvl w:val="0"/>
          <w:numId w:val="5"/>
        </w:numPr>
        <w:ind w:left="1102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T</w:t>
      </w:r>
      <w:r w:rsidR="00467170" w:rsidRPr="001F28F0">
        <w:rPr>
          <w:rFonts w:ascii="Lato" w:hAnsi="Lato" w:cs="Arial"/>
          <w:bCs/>
          <w:sz w:val="20"/>
          <w:lang w:val="en-GB"/>
        </w:rPr>
        <w:t>he initial certification or most recent recertification audit report</w:t>
      </w:r>
      <w:r w:rsidR="004F765A" w:rsidRPr="001F28F0">
        <w:rPr>
          <w:rFonts w:ascii="Lato" w:hAnsi="Lato" w:cs="Arial"/>
          <w:bCs/>
          <w:sz w:val="20"/>
          <w:lang w:val="en-GB"/>
        </w:rPr>
        <w:t>(</w:t>
      </w:r>
      <w:r w:rsidR="00467170" w:rsidRPr="001F28F0">
        <w:rPr>
          <w:rFonts w:ascii="Lato" w:hAnsi="Lato" w:cs="Arial"/>
          <w:bCs/>
          <w:sz w:val="20"/>
          <w:lang w:val="en-GB"/>
        </w:rPr>
        <w:t>s</w:t>
      </w:r>
      <w:r w:rsidR="004F765A" w:rsidRPr="001F28F0">
        <w:rPr>
          <w:rFonts w:ascii="Lato" w:hAnsi="Lato" w:cs="Arial"/>
          <w:bCs/>
          <w:sz w:val="20"/>
          <w:lang w:val="en-GB"/>
        </w:rPr>
        <w:t>)</w:t>
      </w:r>
      <w:r w:rsidR="00467170" w:rsidRPr="001F28F0">
        <w:rPr>
          <w:rFonts w:ascii="Lato" w:hAnsi="Lato" w:cs="Arial"/>
          <w:bCs/>
          <w:sz w:val="20"/>
          <w:lang w:val="en-GB"/>
        </w:rPr>
        <w:t xml:space="preserve">, </w:t>
      </w:r>
    </w:p>
    <w:p w14:paraId="0BAC747A" w14:textId="471C1FC1" w:rsidR="00467170" w:rsidRPr="001F28F0" w:rsidRDefault="00075824" w:rsidP="00467170">
      <w:pPr>
        <w:pStyle w:val="ListParagraph"/>
        <w:numPr>
          <w:ilvl w:val="0"/>
          <w:numId w:val="5"/>
        </w:numPr>
        <w:ind w:left="1102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T</w:t>
      </w:r>
      <w:r w:rsidR="00467170" w:rsidRPr="001F28F0">
        <w:rPr>
          <w:rFonts w:ascii="Lato" w:hAnsi="Lato" w:cs="Arial"/>
          <w:bCs/>
          <w:sz w:val="20"/>
          <w:lang w:val="en-GB"/>
        </w:rPr>
        <w:t>he latest surveillance report</w:t>
      </w:r>
      <w:r w:rsidR="004F765A" w:rsidRPr="001F28F0">
        <w:rPr>
          <w:rFonts w:ascii="Lato" w:hAnsi="Lato" w:cs="Arial"/>
          <w:bCs/>
          <w:sz w:val="20"/>
          <w:lang w:val="en-GB"/>
        </w:rPr>
        <w:t>(s)</w:t>
      </w:r>
    </w:p>
    <w:p w14:paraId="71FD23B1" w14:textId="65C707FC" w:rsidR="00467170" w:rsidRPr="001F28F0" w:rsidRDefault="00075824" w:rsidP="00467170">
      <w:pPr>
        <w:pStyle w:val="ListParagraph"/>
        <w:numPr>
          <w:ilvl w:val="0"/>
          <w:numId w:val="5"/>
        </w:numPr>
        <w:ind w:left="1102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C</w:t>
      </w:r>
      <w:r w:rsidR="00467170" w:rsidRPr="001F28F0">
        <w:rPr>
          <w:rFonts w:ascii="Lato" w:hAnsi="Lato" w:cs="Arial"/>
          <w:bCs/>
          <w:sz w:val="20"/>
          <w:lang w:val="en-GB"/>
        </w:rPr>
        <w:t>onfirmation of certification status</w:t>
      </w:r>
    </w:p>
    <w:p w14:paraId="174F200F" w14:textId="128CAC05" w:rsidR="00467170" w:rsidRPr="001F28F0" w:rsidRDefault="00075824" w:rsidP="00467170">
      <w:pPr>
        <w:pStyle w:val="ListParagraph"/>
        <w:numPr>
          <w:ilvl w:val="0"/>
          <w:numId w:val="5"/>
        </w:numPr>
        <w:ind w:left="1102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T</w:t>
      </w:r>
      <w:r w:rsidR="00467170" w:rsidRPr="001F28F0">
        <w:rPr>
          <w:rFonts w:ascii="Lato" w:hAnsi="Lato" w:cs="Arial"/>
          <w:bCs/>
          <w:sz w:val="20"/>
          <w:lang w:val="en-GB"/>
        </w:rPr>
        <w:t xml:space="preserve">he status of all outstanding nonconformities </w:t>
      </w:r>
    </w:p>
    <w:p w14:paraId="518DA282" w14:textId="2D5F2336" w:rsidR="00467170" w:rsidRPr="001F28F0" w:rsidRDefault="00075824" w:rsidP="00467170">
      <w:pPr>
        <w:pStyle w:val="ListParagraph"/>
        <w:numPr>
          <w:ilvl w:val="0"/>
          <w:numId w:val="5"/>
        </w:numPr>
        <w:ind w:left="1102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C</w:t>
      </w:r>
      <w:r w:rsidR="00467170" w:rsidRPr="001F28F0">
        <w:rPr>
          <w:rFonts w:ascii="Lato" w:hAnsi="Lato" w:cs="Arial"/>
          <w:bCs/>
          <w:sz w:val="20"/>
          <w:lang w:val="en-GB"/>
        </w:rPr>
        <w:t>omplaints received by the certification body relevant to the company is question and action taken</w:t>
      </w:r>
    </w:p>
    <w:p w14:paraId="41A044DF" w14:textId="07655E0B" w:rsidR="00467170" w:rsidRPr="001F28F0" w:rsidRDefault="00075824" w:rsidP="00467170">
      <w:pPr>
        <w:pStyle w:val="ListParagraph"/>
        <w:numPr>
          <w:ilvl w:val="0"/>
          <w:numId w:val="5"/>
        </w:numPr>
        <w:ind w:left="1102"/>
        <w:rPr>
          <w:rFonts w:ascii="Lato" w:hAnsi="Lato" w:cs="Arial"/>
          <w:bCs/>
          <w:sz w:val="20"/>
          <w:lang w:val="en-GB"/>
        </w:rPr>
      </w:pPr>
      <w:r w:rsidRPr="001F28F0">
        <w:rPr>
          <w:sz w:val="23"/>
          <w:szCs w:val="23"/>
        </w:rPr>
        <w:t>C</w:t>
      </w:r>
      <w:r w:rsidR="00467170" w:rsidRPr="001F28F0">
        <w:rPr>
          <w:sz w:val="23"/>
          <w:szCs w:val="23"/>
        </w:rPr>
        <w:t>onfirmation that the client’s certification remains valid and falls within the accredited scope of the current Certification Body</w:t>
      </w:r>
    </w:p>
    <w:p w14:paraId="3C7EEB37" w14:textId="54F2F45F" w:rsidR="00467170" w:rsidRPr="001F28F0" w:rsidRDefault="00075824" w:rsidP="00467170">
      <w:pPr>
        <w:pStyle w:val="ListParagraph"/>
        <w:numPr>
          <w:ilvl w:val="0"/>
          <w:numId w:val="5"/>
        </w:numPr>
        <w:ind w:left="1102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>A</w:t>
      </w:r>
      <w:r w:rsidR="00467170" w:rsidRPr="001F28F0">
        <w:rPr>
          <w:rFonts w:ascii="Lato" w:hAnsi="Lato" w:cs="Arial"/>
          <w:bCs/>
          <w:sz w:val="20"/>
          <w:lang w:val="en-GB"/>
        </w:rPr>
        <w:t>ny other available, relevant documentation regarding the certification process.</w:t>
      </w:r>
    </w:p>
    <w:p w14:paraId="02E9EEC0" w14:textId="6378F78A" w:rsidR="00467170" w:rsidRPr="001F28F0" w:rsidRDefault="00467170" w:rsidP="00790CE4">
      <w:pPr>
        <w:ind w:left="371"/>
        <w:rPr>
          <w:rFonts w:ascii="Lato" w:hAnsi="Lato" w:cs="Arial"/>
          <w:bCs/>
          <w:sz w:val="20"/>
          <w:lang w:val="en-GB"/>
        </w:rPr>
      </w:pPr>
    </w:p>
    <w:p w14:paraId="32BD6764" w14:textId="7143A639" w:rsidR="00467170" w:rsidRPr="001F28F0" w:rsidRDefault="00791FF8" w:rsidP="00790CE4">
      <w:pPr>
        <w:ind w:left="371"/>
        <w:rPr>
          <w:rFonts w:ascii="Lato" w:hAnsi="Lato" w:cs="Arial"/>
          <w:bCs/>
          <w:sz w:val="20"/>
          <w:lang w:val="en-GB"/>
        </w:rPr>
      </w:pPr>
      <w:r w:rsidRPr="001F28F0">
        <w:rPr>
          <w:rFonts w:ascii="Lato" w:hAnsi="Lato" w:cs="Arial"/>
          <w:bCs/>
          <w:sz w:val="20"/>
          <w:lang w:val="en-GB"/>
        </w:rPr>
        <w:t xml:space="preserve">This consent is not automatically </w:t>
      </w:r>
      <w:r w:rsidR="00B524E5" w:rsidRPr="001F28F0">
        <w:rPr>
          <w:rFonts w:ascii="Lato" w:hAnsi="Lato" w:cs="Arial"/>
          <w:bCs/>
          <w:sz w:val="20"/>
          <w:lang w:val="en-GB"/>
        </w:rPr>
        <w:t>renewable</w:t>
      </w:r>
      <w:r w:rsidR="00615EB4" w:rsidRPr="001F28F0">
        <w:rPr>
          <w:rFonts w:ascii="Lato" w:hAnsi="Lato" w:cs="Arial"/>
          <w:bCs/>
          <w:sz w:val="20"/>
          <w:lang w:val="en-GB"/>
        </w:rPr>
        <w:t xml:space="preserve"> and it expires</w:t>
      </w:r>
      <w:r w:rsidR="00BE25C3" w:rsidRPr="001F28F0">
        <w:rPr>
          <w:rFonts w:ascii="Lato" w:hAnsi="Lato" w:cs="Arial"/>
          <w:bCs/>
          <w:sz w:val="20"/>
          <w:lang w:val="en-GB"/>
        </w:rPr>
        <w:t xml:space="preserve"> </w:t>
      </w:r>
      <w:r w:rsidR="00D526B6" w:rsidRPr="001F28F0">
        <w:rPr>
          <w:rFonts w:ascii="Lato" w:hAnsi="Lato" w:cs="Arial"/>
          <w:bCs/>
          <w:sz w:val="20"/>
          <w:lang w:val="en-GB"/>
        </w:rPr>
        <w:t>automatically 90 days from the date of signature</w:t>
      </w:r>
    </w:p>
    <w:p w14:paraId="4B4CBE4F" w14:textId="5A2DC23A" w:rsidR="00E1647E" w:rsidRPr="001F28F0" w:rsidRDefault="00E1647E" w:rsidP="00790CE4">
      <w:pPr>
        <w:ind w:left="371"/>
        <w:rPr>
          <w:rFonts w:ascii="Lato" w:hAnsi="Lato" w:cs="Arial"/>
          <w:bCs/>
          <w:sz w:val="20"/>
          <w:lang w:val="en-GB"/>
        </w:rPr>
      </w:pPr>
    </w:p>
    <w:tbl>
      <w:tblPr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14"/>
        <w:gridCol w:w="3260"/>
        <w:gridCol w:w="1134"/>
        <w:gridCol w:w="3248"/>
      </w:tblGrid>
      <w:tr w:rsidR="00E1647E" w:rsidRPr="001F28F0" w14:paraId="3DEC7BED" w14:textId="77777777" w:rsidTr="000909A6">
        <w:trPr>
          <w:trHeight w:val="454"/>
          <w:jc w:val="center"/>
        </w:trPr>
        <w:tc>
          <w:tcPr>
            <w:tcW w:w="97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5B482A" w14:textId="5041DF23" w:rsidR="00E1647E" w:rsidRPr="001F28F0" w:rsidRDefault="0024633E" w:rsidP="000909A6">
            <w:pPr>
              <w:jc w:val="center"/>
              <w:rPr>
                <w:rFonts w:ascii="Lato" w:hAnsi="Lato" w:cs="Arial"/>
                <w:szCs w:val="16"/>
                <w:u w:val="single"/>
                <w:lang w:val="en-GB"/>
              </w:rPr>
            </w:pPr>
            <w:r w:rsidRPr="001F28F0">
              <w:rPr>
                <w:rFonts w:ascii="Lato" w:hAnsi="Lato" w:cs="Arial"/>
                <w:b/>
                <w:szCs w:val="16"/>
                <w:u w:val="single"/>
                <w:lang w:val="en-GB"/>
              </w:rPr>
              <w:t>Consent granted</w:t>
            </w:r>
            <w:r w:rsidR="00E1647E" w:rsidRPr="001F28F0">
              <w:rPr>
                <w:rFonts w:ascii="Lato" w:hAnsi="Lato" w:cs="Arial"/>
                <w:b/>
                <w:szCs w:val="16"/>
                <w:u w:val="single"/>
                <w:lang w:val="en-GB"/>
              </w:rPr>
              <w:t xml:space="preserve"> by</w:t>
            </w:r>
          </w:p>
        </w:tc>
      </w:tr>
      <w:tr w:rsidR="00E1647E" w:rsidRPr="001F28F0" w14:paraId="3B6509AD" w14:textId="77777777" w:rsidTr="000909A6">
        <w:trPr>
          <w:trHeight w:val="454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B18ED" w14:textId="77777777" w:rsidR="00E1647E" w:rsidRPr="001F28F0" w:rsidRDefault="00E1647E" w:rsidP="000909A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Name</w:t>
            </w:r>
          </w:p>
        </w:tc>
        <w:tc>
          <w:tcPr>
            <w:tcW w:w="3260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5D8102B" w14:textId="77777777" w:rsidR="00E1647E" w:rsidRPr="001F28F0" w:rsidRDefault="00E1647E" w:rsidP="000909A6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113D1" w14:textId="77777777" w:rsidR="00E1647E" w:rsidRPr="001F28F0" w:rsidRDefault="00E1647E" w:rsidP="000909A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Position</w:t>
            </w:r>
          </w:p>
        </w:tc>
        <w:tc>
          <w:tcPr>
            <w:tcW w:w="3248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7921CBA" w14:textId="77777777" w:rsidR="00E1647E" w:rsidRPr="001F28F0" w:rsidRDefault="00E1647E" w:rsidP="000909A6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  <w:tr w:rsidR="00E1647E" w:rsidRPr="001F28F0" w14:paraId="7092C94C" w14:textId="77777777" w:rsidTr="000909A6">
        <w:trPr>
          <w:trHeight w:val="454"/>
          <w:jc w:val="center"/>
        </w:trPr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1004D" w14:textId="77777777" w:rsidR="00E1647E" w:rsidRPr="001F28F0" w:rsidRDefault="00E1647E" w:rsidP="000909A6">
            <w:pPr>
              <w:jc w:val="right"/>
              <w:rPr>
                <w:rFonts w:ascii="Lato" w:hAnsi="Lato" w:cs="Arial"/>
                <w:b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Signature</w:t>
            </w:r>
          </w:p>
        </w:tc>
        <w:tc>
          <w:tcPr>
            <w:tcW w:w="326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8E54445" w14:textId="77777777" w:rsidR="00E1647E" w:rsidRPr="001F28F0" w:rsidRDefault="00E1647E" w:rsidP="000909A6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8CAAD" w14:textId="77777777" w:rsidR="00E1647E" w:rsidRPr="001F28F0" w:rsidRDefault="00E1647E" w:rsidP="000909A6">
            <w:pPr>
              <w:jc w:val="right"/>
              <w:rPr>
                <w:rFonts w:ascii="Lato" w:hAnsi="Lato" w:cs="Arial"/>
                <w:sz w:val="16"/>
                <w:szCs w:val="16"/>
                <w:lang w:val="en-GB"/>
              </w:rPr>
            </w:pPr>
            <w:r w:rsidRPr="001F28F0">
              <w:rPr>
                <w:rFonts w:ascii="Lato" w:hAnsi="Lato" w:cs="Arial"/>
                <w:b/>
                <w:sz w:val="16"/>
                <w:szCs w:val="16"/>
                <w:lang w:val="en-GB"/>
              </w:rPr>
              <w:t>Date</w:t>
            </w:r>
          </w:p>
        </w:tc>
        <w:tc>
          <w:tcPr>
            <w:tcW w:w="324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B045737" w14:textId="77777777" w:rsidR="00E1647E" w:rsidRPr="001F28F0" w:rsidRDefault="00E1647E" w:rsidP="000909A6">
            <w:pPr>
              <w:rPr>
                <w:rFonts w:ascii="Lato" w:hAnsi="Lato" w:cs="Arial"/>
                <w:sz w:val="16"/>
                <w:szCs w:val="16"/>
                <w:lang w:val="en-GB"/>
              </w:rPr>
            </w:pPr>
          </w:p>
        </w:tc>
      </w:tr>
    </w:tbl>
    <w:p w14:paraId="288109A2" w14:textId="77777777" w:rsidR="00E1647E" w:rsidRPr="001F28F0" w:rsidRDefault="00E1647E" w:rsidP="00790CE4">
      <w:pPr>
        <w:ind w:left="371"/>
        <w:rPr>
          <w:rFonts w:ascii="Lato" w:hAnsi="Lato" w:cs="Arial"/>
          <w:bCs/>
          <w:sz w:val="20"/>
          <w:lang w:val="en-GB"/>
        </w:rPr>
      </w:pPr>
    </w:p>
    <w:sectPr w:rsidR="00E1647E" w:rsidRPr="001F28F0">
      <w:headerReference w:type="default" r:id="rId14"/>
      <w:footerReference w:type="default" r:id="rId15"/>
      <w:pgSz w:w="11906" w:h="16838"/>
      <w:pgMar w:top="818" w:right="849" w:bottom="1440" w:left="709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36F4C" w14:textId="77777777" w:rsidR="00284498" w:rsidRDefault="00284498">
      <w:r>
        <w:separator/>
      </w:r>
    </w:p>
  </w:endnote>
  <w:endnote w:type="continuationSeparator" w:id="0">
    <w:p w14:paraId="11909CAD" w14:textId="77777777" w:rsidR="00284498" w:rsidRDefault="00284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8" w:type="dxa"/>
      <w:tblLayout w:type="fixed"/>
      <w:tblLook w:val="04A0" w:firstRow="1" w:lastRow="0" w:firstColumn="1" w:lastColumn="0" w:noHBand="0" w:noVBand="1"/>
    </w:tblPr>
    <w:tblGrid>
      <w:gridCol w:w="1526"/>
      <w:gridCol w:w="9072"/>
    </w:tblGrid>
    <w:tr w:rsidR="00A41989" w:rsidRPr="00F20128" w14:paraId="4E5A8BB1" w14:textId="77777777" w:rsidTr="005F1AC1">
      <w:trPr>
        <w:trHeight w:val="261"/>
      </w:trPr>
      <w:tc>
        <w:tcPr>
          <w:tcW w:w="1526" w:type="dxa"/>
          <w:vAlign w:val="center"/>
        </w:tcPr>
        <w:p w14:paraId="20229545" w14:textId="77777777" w:rsidR="00A41989" w:rsidRPr="008908F3" w:rsidRDefault="00A41989" w:rsidP="005F1AC1">
          <w:pPr>
            <w:pStyle w:val="Footer"/>
            <w:tabs>
              <w:tab w:val="right" w:pos="9540"/>
            </w:tabs>
            <w:jc w:val="right"/>
            <w:rPr>
              <w:rFonts w:ascii="Lato" w:hAnsi="Lato" w:cs="Arial"/>
              <w:sz w:val="16"/>
              <w:szCs w:val="16"/>
            </w:rPr>
          </w:pPr>
          <w:r w:rsidRPr="008908F3">
            <w:rPr>
              <w:rFonts w:ascii="Lato" w:hAnsi="Lato" w:cs="Arial"/>
              <w:sz w:val="16"/>
              <w:szCs w:val="16"/>
            </w:rPr>
            <w:t>Document Name:</w:t>
          </w:r>
        </w:p>
      </w:tc>
      <w:tc>
        <w:tcPr>
          <w:tcW w:w="9072" w:type="dxa"/>
          <w:vAlign w:val="center"/>
        </w:tcPr>
        <w:p w14:paraId="69C53A4D" w14:textId="77777777" w:rsidR="00A41989" w:rsidRPr="008908F3" w:rsidRDefault="00A41989" w:rsidP="005F1AC1">
          <w:pPr>
            <w:pStyle w:val="Footer"/>
            <w:tabs>
              <w:tab w:val="right" w:pos="9540"/>
            </w:tabs>
            <w:ind w:right="360"/>
            <w:rPr>
              <w:rFonts w:ascii="Lato" w:hAnsi="Lato" w:cs="Arial"/>
              <w:sz w:val="16"/>
              <w:szCs w:val="16"/>
            </w:rPr>
          </w:pPr>
          <w:r w:rsidRPr="008908F3">
            <w:rPr>
              <w:rFonts w:ascii="Lato" w:hAnsi="Lato" w:cs="Arial"/>
              <w:sz w:val="16"/>
              <w:szCs w:val="16"/>
            </w:rPr>
            <w:t>Application for Quotation</w:t>
          </w:r>
        </w:p>
      </w:tc>
    </w:tr>
    <w:tr w:rsidR="00A41989" w:rsidRPr="00F20128" w14:paraId="277783E0" w14:textId="77777777" w:rsidTr="005F1AC1">
      <w:trPr>
        <w:trHeight w:val="261"/>
      </w:trPr>
      <w:tc>
        <w:tcPr>
          <w:tcW w:w="1526" w:type="dxa"/>
          <w:vAlign w:val="center"/>
        </w:tcPr>
        <w:p w14:paraId="02ADD87A" w14:textId="77777777" w:rsidR="00A41989" w:rsidRPr="008908F3" w:rsidRDefault="00A41989" w:rsidP="005F1AC1">
          <w:pPr>
            <w:pStyle w:val="Footer"/>
            <w:tabs>
              <w:tab w:val="right" w:pos="9540"/>
            </w:tabs>
            <w:jc w:val="right"/>
            <w:rPr>
              <w:rFonts w:ascii="Lato" w:hAnsi="Lato" w:cs="Arial"/>
              <w:sz w:val="16"/>
              <w:szCs w:val="16"/>
            </w:rPr>
          </w:pPr>
          <w:r w:rsidRPr="008908F3">
            <w:rPr>
              <w:rFonts w:ascii="Lato" w:hAnsi="Lato" w:cs="Arial"/>
              <w:sz w:val="16"/>
              <w:szCs w:val="16"/>
            </w:rPr>
            <w:t>Revision</w:t>
          </w:r>
        </w:p>
      </w:tc>
      <w:tc>
        <w:tcPr>
          <w:tcW w:w="9072" w:type="dxa"/>
          <w:vAlign w:val="center"/>
        </w:tcPr>
        <w:p w14:paraId="62566542" w14:textId="3A9BF901" w:rsidR="00A41989" w:rsidRPr="00C51C1F" w:rsidRDefault="00DB6CEE" w:rsidP="005F1AC1">
          <w:pPr>
            <w:pStyle w:val="Footer"/>
            <w:tabs>
              <w:tab w:val="right" w:pos="9540"/>
            </w:tabs>
            <w:ind w:right="360"/>
            <w:rPr>
              <w:rFonts w:ascii="Lato" w:hAnsi="Lato" w:cs="Arial"/>
              <w:i/>
              <w:iCs/>
              <w:sz w:val="16"/>
              <w:szCs w:val="16"/>
            </w:rPr>
          </w:pPr>
          <w:r w:rsidRPr="00C51C1F">
            <w:rPr>
              <w:rFonts w:ascii="Lato" w:hAnsi="Lato" w:cs="Arial"/>
              <w:i/>
              <w:iCs/>
              <w:sz w:val="16"/>
              <w:szCs w:val="16"/>
            </w:rPr>
            <w:t>26/01/2022</w:t>
          </w:r>
        </w:p>
      </w:tc>
    </w:tr>
    <w:tr w:rsidR="00A41989" w:rsidRPr="00F20128" w14:paraId="698DB317" w14:textId="77777777" w:rsidTr="005F1AC1">
      <w:trPr>
        <w:trHeight w:val="261"/>
      </w:trPr>
      <w:tc>
        <w:tcPr>
          <w:tcW w:w="1526" w:type="dxa"/>
          <w:vAlign w:val="center"/>
        </w:tcPr>
        <w:p w14:paraId="2F0AEC43" w14:textId="77777777" w:rsidR="00A41989" w:rsidRPr="008908F3" w:rsidRDefault="00A41989" w:rsidP="005F1AC1">
          <w:pPr>
            <w:pStyle w:val="Footer"/>
            <w:tabs>
              <w:tab w:val="right" w:pos="9540"/>
            </w:tabs>
            <w:jc w:val="right"/>
            <w:rPr>
              <w:rFonts w:ascii="Lato" w:hAnsi="Lato" w:cs="Arial"/>
              <w:sz w:val="16"/>
              <w:szCs w:val="16"/>
            </w:rPr>
          </w:pPr>
          <w:r w:rsidRPr="008908F3">
            <w:rPr>
              <w:rFonts w:ascii="Lato" w:hAnsi="Lato" w:cs="Arial"/>
              <w:sz w:val="16"/>
              <w:szCs w:val="16"/>
            </w:rPr>
            <w:t>Page :</w:t>
          </w:r>
        </w:p>
      </w:tc>
      <w:tc>
        <w:tcPr>
          <w:tcW w:w="9072" w:type="dxa"/>
          <w:vAlign w:val="center"/>
        </w:tcPr>
        <w:p w14:paraId="51168F8B" w14:textId="77777777" w:rsidR="00A41989" w:rsidRPr="008908F3" w:rsidRDefault="00A41989" w:rsidP="005F1AC1">
          <w:pPr>
            <w:rPr>
              <w:rFonts w:ascii="Lato" w:hAnsi="Lato" w:cs="Arial"/>
              <w:sz w:val="16"/>
              <w:szCs w:val="16"/>
            </w:rPr>
          </w:pPr>
          <w:r w:rsidRPr="008908F3">
            <w:rPr>
              <w:rFonts w:ascii="Lato" w:hAnsi="Lato" w:cs="Arial"/>
              <w:sz w:val="16"/>
              <w:szCs w:val="16"/>
            </w:rPr>
            <w:t xml:space="preserve">Page </w:t>
          </w:r>
          <w:r w:rsidRPr="008908F3">
            <w:rPr>
              <w:rFonts w:ascii="Lato" w:hAnsi="Lato" w:cs="Arial"/>
              <w:sz w:val="16"/>
              <w:szCs w:val="16"/>
            </w:rPr>
            <w:fldChar w:fldCharType="begin"/>
          </w:r>
          <w:r w:rsidRPr="008908F3">
            <w:rPr>
              <w:rFonts w:ascii="Lato" w:hAnsi="Lato" w:cs="Arial"/>
              <w:sz w:val="16"/>
              <w:szCs w:val="16"/>
            </w:rPr>
            <w:instrText xml:space="preserve"> PAGE </w:instrText>
          </w:r>
          <w:r w:rsidRPr="008908F3">
            <w:rPr>
              <w:rFonts w:ascii="Lato" w:hAnsi="Lato" w:cs="Arial"/>
              <w:sz w:val="16"/>
              <w:szCs w:val="16"/>
            </w:rPr>
            <w:fldChar w:fldCharType="separate"/>
          </w:r>
          <w:r w:rsidR="00836B77">
            <w:rPr>
              <w:rFonts w:ascii="Lato" w:hAnsi="Lato" w:cs="Arial"/>
              <w:noProof/>
              <w:sz w:val="16"/>
              <w:szCs w:val="16"/>
            </w:rPr>
            <w:t>4</w:t>
          </w:r>
          <w:r w:rsidRPr="008908F3">
            <w:rPr>
              <w:rFonts w:ascii="Lato" w:hAnsi="Lato" w:cs="Arial"/>
              <w:sz w:val="16"/>
              <w:szCs w:val="16"/>
            </w:rPr>
            <w:fldChar w:fldCharType="end"/>
          </w:r>
          <w:r w:rsidRPr="008908F3">
            <w:rPr>
              <w:rFonts w:ascii="Lato" w:hAnsi="Lato" w:cs="Arial"/>
              <w:sz w:val="16"/>
              <w:szCs w:val="16"/>
            </w:rPr>
            <w:t xml:space="preserve"> of </w:t>
          </w:r>
          <w:r w:rsidRPr="008908F3">
            <w:rPr>
              <w:rFonts w:ascii="Lato" w:hAnsi="Lato" w:cs="Arial"/>
              <w:sz w:val="16"/>
              <w:szCs w:val="16"/>
            </w:rPr>
            <w:fldChar w:fldCharType="begin"/>
          </w:r>
          <w:r w:rsidRPr="008908F3">
            <w:rPr>
              <w:rFonts w:ascii="Lato" w:hAnsi="Lato" w:cs="Arial"/>
              <w:sz w:val="16"/>
              <w:szCs w:val="16"/>
            </w:rPr>
            <w:instrText xml:space="preserve"> NUMPAGES  </w:instrText>
          </w:r>
          <w:r w:rsidRPr="008908F3">
            <w:rPr>
              <w:rFonts w:ascii="Lato" w:hAnsi="Lato" w:cs="Arial"/>
              <w:sz w:val="16"/>
              <w:szCs w:val="16"/>
            </w:rPr>
            <w:fldChar w:fldCharType="separate"/>
          </w:r>
          <w:r w:rsidR="00836B77">
            <w:rPr>
              <w:rFonts w:ascii="Lato" w:hAnsi="Lato" w:cs="Arial"/>
              <w:noProof/>
              <w:sz w:val="16"/>
              <w:szCs w:val="16"/>
            </w:rPr>
            <w:t>4</w:t>
          </w:r>
          <w:r w:rsidRPr="008908F3">
            <w:rPr>
              <w:rFonts w:ascii="Lato" w:hAnsi="Lato" w:cs="Arial"/>
              <w:sz w:val="16"/>
              <w:szCs w:val="16"/>
            </w:rPr>
            <w:fldChar w:fldCharType="end"/>
          </w:r>
        </w:p>
      </w:tc>
    </w:tr>
    <w:tr w:rsidR="00A41989" w:rsidRPr="00F20128" w14:paraId="6A7EBF7B" w14:textId="77777777" w:rsidTr="005F1AC1">
      <w:trPr>
        <w:trHeight w:val="261"/>
      </w:trPr>
      <w:tc>
        <w:tcPr>
          <w:tcW w:w="10598" w:type="dxa"/>
          <w:gridSpan w:val="2"/>
          <w:vAlign w:val="center"/>
        </w:tcPr>
        <w:p w14:paraId="7C1C7343" w14:textId="77777777" w:rsidR="00A41989" w:rsidRPr="008908F3" w:rsidRDefault="00A41989" w:rsidP="005F1AC1">
          <w:pPr>
            <w:jc w:val="center"/>
            <w:rPr>
              <w:rFonts w:ascii="Lato" w:hAnsi="Lato" w:cs="Arial"/>
              <w:sz w:val="16"/>
              <w:szCs w:val="16"/>
            </w:rPr>
          </w:pPr>
          <w:r w:rsidRPr="008908F3">
            <w:rPr>
              <w:rFonts w:ascii="Lato" w:hAnsi="Lato" w:cs="Arial"/>
              <w:sz w:val="16"/>
              <w:szCs w:val="16"/>
            </w:rPr>
            <w:t>Confidential property of Advanced Certification Limited</w:t>
          </w:r>
        </w:p>
      </w:tc>
    </w:tr>
  </w:tbl>
  <w:p w14:paraId="1B84D27D" w14:textId="77777777" w:rsidR="006F1413" w:rsidRDefault="006F1413" w:rsidP="003E73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16313" w14:textId="77777777" w:rsidR="00284498" w:rsidRDefault="00284498">
      <w:r>
        <w:separator/>
      </w:r>
    </w:p>
  </w:footnote>
  <w:footnote w:type="continuationSeparator" w:id="0">
    <w:p w14:paraId="25588C68" w14:textId="77777777" w:rsidR="00284498" w:rsidRDefault="002844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8699E" w14:textId="77777777" w:rsidR="00A41989" w:rsidRPr="008908F3" w:rsidRDefault="00A41989" w:rsidP="00A41989">
    <w:pPr>
      <w:pStyle w:val="Header"/>
      <w:tabs>
        <w:tab w:val="clear" w:pos="4513"/>
        <w:tab w:val="clear" w:pos="9026"/>
        <w:tab w:val="left" w:pos="3675"/>
      </w:tabs>
      <w:jc w:val="center"/>
      <w:rPr>
        <w:rFonts w:ascii="Lato" w:hAnsi="Lato" w:cs="Arial"/>
        <w:b/>
        <w:sz w:val="32"/>
        <w:lang w:val="en-GB"/>
      </w:rPr>
    </w:pPr>
    <w:r w:rsidRPr="008908F3">
      <w:rPr>
        <w:rFonts w:ascii="Lato" w:hAnsi="Lato" w:cs="Arial"/>
        <w:b/>
        <w:sz w:val="32"/>
        <w:lang w:val="en-GB"/>
      </w:rPr>
      <w:t>Advanced Certification Limited</w:t>
    </w:r>
  </w:p>
  <w:p w14:paraId="2DA8A9D7" w14:textId="77777777" w:rsidR="00A41989" w:rsidRPr="008908F3" w:rsidRDefault="00A41989" w:rsidP="00A41989">
    <w:pPr>
      <w:pStyle w:val="Header"/>
      <w:jc w:val="center"/>
      <w:rPr>
        <w:rFonts w:ascii="Lato" w:hAnsi="Lato" w:cs="Arial"/>
        <w:sz w:val="32"/>
      </w:rPr>
    </w:pPr>
    <w:r w:rsidRPr="008908F3">
      <w:rPr>
        <w:rFonts w:ascii="Lato" w:hAnsi="Lato" w:cs="Arial"/>
        <w:b/>
        <w:sz w:val="32"/>
        <w:lang w:val="en-GB"/>
      </w:rPr>
      <w:t>APPLICATION FOR QUO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1BCB4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8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8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8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8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8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8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8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hybridMultilevel"/>
    <w:tmpl w:val="3BE64744"/>
    <w:lvl w:ilvl="0" w:tplc="7A688A0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8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8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8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8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8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8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8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2" w15:restartNumberingAfterBreak="0">
    <w:nsid w:val="00000003"/>
    <w:multiLevelType w:val="hybridMultilevel"/>
    <w:tmpl w:val="AA647370"/>
    <w:lvl w:ilvl="0" w:tplc="4864B60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8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8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8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8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8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8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8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3" w15:restartNumberingAfterBreak="0">
    <w:nsid w:val="0C1A66A7"/>
    <w:multiLevelType w:val="hybridMultilevel"/>
    <w:tmpl w:val="B9D0EC5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8286402"/>
    <w:multiLevelType w:val="hybridMultilevel"/>
    <w:tmpl w:val="5E2066F8"/>
    <w:lvl w:ilvl="0" w:tplc="9DBCAF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proofState w:spelling="clean"/>
  <w:documentProtection w:edit="trackedChanges" w:enforcement="0"/>
  <w:defaultTabStop w:val="72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MDWzNDQ0MTU3MrJU0lEKTi0uzszPAykwrAUAXmnSCSwAAAA="/>
  </w:docVars>
  <w:rsids>
    <w:rsidRoot w:val="00172A27"/>
    <w:rsid w:val="00001391"/>
    <w:rsid w:val="0000679F"/>
    <w:rsid w:val="000172E1"/>
    <w:rsid w:val="000176AD"/>
    <w:rsid w:val="00032D97"/>
    <w:rsid w:val="000377B5"/>
    <w:rsid w:val="0004093D"/>
    <w:rsid w:val="0004595C"/>
    <w:rsid w:val="00063356"/>
    <w:rsid w:val="0006466E"/>
    <w:rsid w:val="00065C7A"/>
    <w:rsid w:val="00066D4D"/>
    <w:rsid w:val="00075824"/>
    <w:rsid w:val="00076EFD"/>
    <w:rsid w:val="00097018"/>
    <w:rsid w:val="000C0E52"/>
    <w:rsid w:val="000C1051"/>
    <w:rsid w:val="000D04F5"/>
    <w:rsid w:val="000D58AB"/>
    <w:rsid w:val="000E43F5"/>
    <w:rsid w:val="000E66DF"/>
    <w:rsid w:val="000E7291"/>
    <w:rsid w:val="000F2897"/>
    <w:rsid w:val="00101B5E"/>
    <w:rsid w:val="00102791"/>
    <w:rsid w:val="00115847"/>
    <w:rsid w:val="00131A38"/>
    <w:rsid w:val="00135B71"/>
    <w:rsid w:val="0013670A"/>
    <w:rsid w:val="00137E91"/>
    <w:rsid w:val="00144546"/>
    <w:rsid w:val="00147796"/>
    <w:rsid w:val="00155E9E"/>
    <w:rsid w:val="00162BFE"/>
    <w:rsid w:val="00172A27"/>
    <w:rsid w:val="00182CD8"/>
    <w:rsid w:val="00196F9D"/>
    <w:rsid w:val="0019704D"/>
    <w:rsid w:val="00197811"/>
    <w:rsid w:val="001A6D2E"/>
    <w:rsid w:val="001A7B72"/>
    <w:rsid w:val="001B43A5"/>
    <w:rsid w:val="001B443D"/>
    <w:rsid w:val="001C22F7"/>
    <w:rsid w:val="001C4FCE"/>
    <w:rsid w:val="001C66B4"/>
    <w:rsid w:val="001D512E"/>
    <w:rsid w:val="001E14F8"/>
    <w:rsid w:val="001E2D85"/>
    <w:rsid w:val="001F0D97"/>
    <w:rsid w:val="001F28F0"/>
    <w:rsid w:val="001F2EDE"/>
    <w:rsid w:val="00210E61"/>
    <w:rsid w:val="002120DA"/>
    <w:rsid w:val="00234D3D"/>
    <w:rsid w:val="00234D43"/>
    <w:rsid w:val="0024172A"/>
    <w:rsid w:val="0024633E"/>
    <w:rsid w:val="0024690C"/>
    <w:rsid w:val="00256B47"/>
    <w:rsid w:val="00273B2A"/>
    <w:rsid w:val="0027400F"/>
    <w:rsid w:val="00277285"/>
    <w:rsid w:val="00284498"/>
    <w:rsid w:val="0028579F"/>
    <w:rsid w:val="002A04C1"/>
    <w:rsid w:val="002A1459"/>
    <w:rsid w:val="002A41D2"/>
    <w:rsid w:val="002B2148"/>
    <w:rsid w:val="002B2304"/>
    <w:rsid w:val="002B4899"/>
    <w:rsid w:val="002C1251"/>
    <w:rsid w:val="002D463F"/>
    <w:rsid w:val="002F00F5"/>
    <w:rsid w:val="00302085"/>
    <w:rsid w:val="00307054"/>
    <w:rsid w:val="00325966"/>
    <w:rsid w:val="0033390E"/>
    <w:rsid w:val="0033442A"/>
    <w:rsid w:val="003348A0"/>
    <w:rsid w:val="00335D1B"/>
    <w:rsid w:val="00337099"/>
    <w:rsid w:val="00347CF9"/>
    <w:rsid w:val="003502A2"/>
    <w:rsid w:val="003525E5"/>
    <w:rsid w:val="00360608"/>
    <w:rsid w:val="00364414"/>
    <w:rsid w:val="00367A46"/>
    <w:rsid w:val="00372BF2"/>
    <w:rsid w:val="00385120"/>
    <w:rsid w:val="003926FD"/>
    <w:rsid w:val="00395182"/>
    <w:rsid w:val="003B5011"/>
    <w:rsid w:val="003C62F8"/>
    <w:rsid w:val="003D385E"/>
    <w:rsid w:val="003D68C7"/>
    <w:rsid w:val="003D7F43"/>
    <w:rsid w:val="003E7392"/>
    <w:rsid w:val="003F1E61"/>
    <w:rsid w:val="00413CD1"/>
    <w:rsid w:val="00420D5B"/>
    <w:rsid w:val="0042399A"/>
    <w:rsid w:val="00425A87"/>
    <w:rsid w:val="00430FAD"/>
    <w:rsid w:val="00433078"/>
    <w:rsid w:val="00436295"/>
    <w:rsid w:val="004377E9"/>
    <w:rsid w:val="00440BE7"/>
    <w:rsid w:val="004427E8"/>
    <w:rsid w:val="0045092B"/>
    <w:rsid w:val="00467170"/>
    <w:rsid w:val="00474270"/>
    <w:rsid w:val="00483AF0"/>
    <w:rsid w:val="004B2BD0"/>
    <w:rsid w:val="004C2DD2"/>
    <w:rsid w:val="004C6F5D"/>
    <w:rsid w:val="004C753A"/>
    <w:rsid w:val="004E7BF1"/>
    <w:rsid w:val="004F1075"/>
    <w:rsid w:val="004F2124"/>
    <w:rsid w:val="004F765A"/>
    <w:rsid w:val="00501687"/>
    <w:rsid w:val="00503D46"/>
    <w:rsid w:val="00505016"/>
    <w:rsid w:val="00513ECC"/>
    <w:rsid w:val="00513F33"/>
    <w:rsid w:val="00514803"/>
    <w:rsid w:val="00517AD8"/>
    <w:rsid w:val="0052166B"/>
    <w:rsid w:val="005244D5"/>
    <w:rsid w:val="00547EC1"/>
    <w:rsid w:val="0055554B"/>
    <w:rsid w:val="00556F87"/>
    <w:rsid w:val="0056248D"/>
    <w:rsid w:val="00567AEA"/>
    <w:rsid w:val="005721DB"/>
    <w:rsid w:val="00573D71"/>
    <w:rsid w:val="005769CD"/>
    <w:rsid w:val="00580831"/>
    <w:rsid w:val="00583EC9"/>
    <w:rsid w:val="0059399A"/>
    <w:rsid w:val="0059518B"/>
    <w:rsid w:val="00596990"/>
    <w:rsid w:val="005A52BE"/>
    <w:rsid w:val="005B0B9D"/>
    <w:rsid w:val="005B63BE"/>
    <w:rsid w:val="005F1AC1"/>
    <w:rsid w:val="006004E5"/>
    <w:rsid w:val="00615EB4"/>
    <w:rsid w:val="00616271"/>
    <w:rsid w:val="006210A8"/>
    <w:rsid w:val="00624E57"/>
    <w:rsid w:val="006252C5"/>
    <w:rsid w:val="00641A52"/>
    <w:rsid w:val="006433BE"/>
    <w:rsid w:val="006466A5"/>
    <w:rsid w:val="00647927"/>
    <w:rsid w:val="00650E17"/>
    <w:rsid w:val="00654A74"/>
    <w:rsid w:val="0065527F"/>
    <w:rsid w:val="00661A6B"/>
    <w:rsid w:val="006623E3"/>
    <w:rsid w:val="00676205"/>
    <w:rsid w:val="00696C3B"/>
    <w:rsid w:val="006A5338"/>
    <w:rsid w:val="006A667F"/>
    <w:rsid w:val="006A700B"/>
    <w:rsid w:val="006B29B4"/>
    <w:rsid w:val="006B7D05"/>
    <w:rsid w:val="006D0C51"/>
    <w:rsid w:val="006D631B"/>
    <w:rsid w:val="006F1413"/>
    <w:rsid w:val="007104BA"/>
    <w:rsid w:val="007108F2"/>
    <w:rsid w:val="0071178A"/>
    <w:rsid w:val="007139F9"/>
    <w:rsid w:val="007226E9"/>
    <w:rsid w:val="007244D9"/>
    <w:rsid w:val="007341BD"/>
    <w:rsid w:val="00735823"/>
    <w:rsid w:val="0073631C"/>
    <w:rsid w:val="007368D3"/>
    <w:rsid w:val="007443EC"/>
    <w:rsid w:val="00744CF7"/>
    <w:rsid w:val="0074732F"/>
    <w:rsid w:val="00762A24"/>
    <w:rsid w:val="00764CAF"/>
    <w:rsid w:val="00770E70"/>
    <w:rsid w:val="007732D6"/>
    <w:rsid w:val="00790CE4"/>
    <w:rsid w:val="00791FF8"/>
    <w:rsid w:val="00793444"/>
    <w:rsid w:val="0079357C"/>
    <w:rsid w:val="007A3314"/>
    <w:rsid w:val="007B36ED"/>
    <w:rsid w:val="007C0605"/>
    <w:rsid w:val="007C1BC1"/>
    <w:rsid w:val="007E253E"/>
    <w:rsid w:val="008049BB"/>
    <w:rsid w:val="008129B6"/>
    <w:rsid w:val="0081436D"/>
    <w:rsid w:val="0082136B"/>
    <w:rsid w:val="00824E25"/>
    <w:rsid w:val="008279AC"/>
    <w:rsid w:val="0083305C"/>
    <w:rsid w:val="00833F4E"/>
    <w:rsid w:val="00836B77"/>
    <w:rsid w:val="0084061D"/>
    <w:rsid w:val="00844F51"/>
    <w:rsid w:val="008459A3"/>
    <w:rsid w:val="0084703D"/>
    <w:rsid w:val="00847388"/>
    <w:rsid w:val="00860DF3"/>
    <w:rsid w:val="00864AB3"/>
    <w:rsid w:val="00866B62"/>
    <w:rsid w:val="008857A9"/>
    <w:rsid w:val="008908F3"/>
    <w:rsid w:val="008B1C70"/>
    <w:rsid w:val="008C20B2"/>
    <w:rsid w:val="008D5343"/>
    <w:rsid w:val="008D77C2"/>
    <w:rsid w:val="008F7B26"/>
    <w:rsid w:val="00902CBF"/>
    <w:rsid w:val="009058A1"/>
    <w:rsid w:val="00907162"/>
    <w:rsid w:val="0091290D"/>
    <w:rsid w:val="0092063C"/>
    <w:rsid w:val="00922090"/>
    <w:rsid w:val="00923672"/>
    <w:rsid w:val="009250EF"/>
    <w:rsid w:val="009315FA"/>
    <w:rsid w:val="00933440"/>
    <w:rsid w:val="00934347"/>
    <w:rsid w:val="00937511"/>
    <w:rsid w:val="00940806"/>
    <w:rsid w:val="00945794"/>
    <w:rsid w:val="009633AF"/>
    <w:rsid w:val="009649F0"/>
    <w:rsid w:val="00972510"/>
    <w:rsid w:val="00975154"/>
    <w:rsid w:val="0097633A"/>
    <w:rsid w:val="00994013"/>
    <w:rsid w:val="0099463B"/>
    <w:rsid w:val="009B183C"/>
    <w:rsid w:val="009B306D"/>
    <w:rsid w:val="009B5F20"/>
    <w:rsid w:val="009C3E82"/>
    <w:rsid w:val="009C78E7"/>
    <w:rsid w:val="009D737A"/>
    <w:rsid w:val="009D7A82"/>
    <w:rsid w:val="009E4A94"/>
    <w:rsid w:val="009E5F0A"/>
    <w:rsid w:val="009E79FE"/>
    <w:rsid w:val="00A07DB1"/>
    <w:rsid w:val="00A133FE"/>
    <w:rsid w:val="00A15BA0"/>
    <w:rsid w:val="00A2220D"/>
    <w:rsid w:val="00A22B41"/>
    <w:rsid w:val="00A25CA1"/>
    <w:rsid w:val="00A26C73"/>
    <w:rsid w:val="00A2751F"/>
    <w:rsid w:val="00A36BF9"/>
    <w:rsid w:val="00A41989"/>
    <w:rsid w:val="00A51B09"/>
    <w:rsid w:val="00A54FE2"/>
    <w:rsid w:val="00A5624B"/>
    <w:rsid w:val="00A5667F"/>
    <w:rsid w:val="00A66BE8"/>
    <w:rsid w:val="00A67655"/>
    <w:rsid w:val="00A77F14"/>
    <w:rsid w:val="00A8226B"/>
    <w:rsid w:val="00AA4FAD"/>
    <w:rsid w:val="00AB168A"/>
    <w:rsid w:val="00AB5EA7"/>
    <w:rsid w:val="00AB704D"/>
    <w:rsid w:val="00AE65BA"/>
    <w:rsid w:val="00AF4E85"/>
    <w:rsid w:val="00AF760C"/>
    <w:rsid w:val="00AF7AE2"/>
    <w:rsid w:val="00B03AD5"/>
    <w:rsid w:val="00B30E85"/>
    <w:rsid w:val="00B502E2"/>
    <w:rsid w:val="00B51C8D"/>
    <w:rsid w:val="00B524E5"/>
    <w:rsid w:val="00B572CE"/>
    <w:rsid w:val="00B83444"/>
    <w:rsid w:val="00B86414"/>
    <w:rsid w:val="00B95A4D"/>
    <w:rsid w:val="00B96BAF"/>
    <w:rsid w:val="00BA1F11"/>
    <w:rsid w:val="00BA3475"/>
    <w:rsid w:val="00BB767B"/>
    <w:rsid w:val="00BD5A06"/>
    <w:rsid w:val="00BE25C3"/>
    <w:rsid w:val="00BF5D5E"/>
    <w:rsid w:val="00BF793C"/>
    <w:rsid w:val="00C02304"/>
    <w:rsid w:val="00C054DB"/>
    <w:rsid w:val="00C06493"/>
    <w:rsid w:val="00C06864"/>
    <w:rsid w:val="00C12CD8"/>
    <w:rsid w:val="00C1409C"/>
    <w:rsid w:val="00C15430"/>
    <w:rsid w:val="00C33FA3"/>
    <w:rsid w:val="00C371F8"/>
    <w:rsid w:val="00C40F0A"/>
    <w:rsid w:val="00C47EAC"/>
    <w:rsid w:val="00C5144B"/>
    <w:rsid w:val="00C51C1F"/>
    <w:rsid w:val="00CA0DEE"/>
    <w:rsid w:val="00CA34B2"/>
    <w:rsid w:val="00CA69E0"/>
    <w:rsid w:val="00CC2816"/>
    <w:rsid w:val="00CC7DA9"/>
    <w:rsid w:val="00CD4650"/>
    <w:rsid w:val="00CF185F"/>
    <w:rsid w:val="00CF25DC"/>
    <w:rsid w:val="00CF5EF7"/>
    <w:rsid w:val="00CF6420"/>
    <w:rsid w:val="00CF7DFC"/>
    <w:rsid w:val="00D01FE6"/>
    <w:rsid w:val="00D057D8"/>
    <w:rsid w:val="00D05A95"/>
    <w:rsid w:val="00D12734"/>
    <w:rsid w:val="00D127B7"/>
    <w:rsid w:val="00D1494C"/>
    <w:rsid w:val="00D211F8"/>
    <w:rsid w:val="00D502E1"/>
    <w:rsid w:val="00D526B6"/>
    <w:rsid w:val="00D60A0E"/>
    <w:rsid w:val="00D62856"/>
    <w:rsid w:val="00D63F43"/>
    <w:rsid w:val="00D72C6B"/>
    <w:rsid w:val="00D804EA"/>
    <w:rsid w:val="00D832C2"/>
    <w:rsid w:val="00D90F0F"/>
    <w:rsid w:val="00D9617C"/>
    <w:rsid w:val="00DA6B10"/>
    <w:rsid w:val="00DB6CEE"/>
    <w:rsid w:val="00DC15BB"/>
    <w:rsid w:val="00DC31EA"/>
    <w:rsid w:val="00DD6683"/>
    <w:rsid w:val="00DD75F7"/>
    <w:rsid w:val="00DF3DF9"/>
    <w:rsid w:val="00DF6077"/>
    <w:rsid w:val="00E026E2"/>
    <w:rsid w:val="00E13DF6"/>
    <w:rsid w:val="00E1647E"/>
    <w:rsid w:val="00E25498"/>
    <w:rsid w:val="00E32E92"/>
    <w:rsid w:val="00E33204"/>
    <w:rsid w:val="00E34A66"/>
    <w:rsid w:val="00E46475"/>
    <w:rsid w:val="00E51096"/>
    <w:rsid w:val="00E52D57"/>
    <w:rsid w:val="00E53AD9"/>
    <w:rsid w:val="00E55B6C"/>
    <w:rsid w:val="00E57606"/>
    <w:rsid w:val="00E62A4B"/>
    <w:rsid w:val="00E72B4F"/>
    <w:rsid w:val="00E86E29"/>
    <w:rsid w:val="00E9267D"/>
    <w:rsid w:val="00E92C27"/>
    <w:rsid w:val="00EB1AAC"/>
    <w:rsid w:val="00EB5D40"/>
    <w:rsid w:val="00EC3789"/>
    <w:rsid w:val="00EC4A93"/>
    <w:rsid w:val="00ED241B"/>
    <w:rsid w:val="00EE09D5"/>
    <w:rsid w:val="00F013B2"/>
    <w:rsid w:val="00F034D8"/>
    <w:rsid w:val="00F120D9"/>
    <w:rsid w:val="00F137E9"/>
    <w:rsid w:val="00F15712"/>
    <w:rsid w:val="00F17B3F"/>
    <w:rsid w:val="00F21B1F"/>
    <w:rsid w:val="00F43ECA"/>
    <w:rsid w:val="00F44583"/>
    <w:rsid w:val="00F46696"/>
    <w:rsid w:val="00F62AC0"/>
    <w:rsid w:val="00F8006B"/>
    <w:rsid w:val="00F81DBB"/>
    <w:rsid w:val="00F849B9"/>
    <w:rsid w:val="00F85455"/>
    <w:rsid w:val="00F8638B"/>
    <w:rsid w:val="00F90134"/>
    <w:rsid w:val="00F97E56"/>
    <w:rsid w:val="00FA7705"/>
    <w:rsid w:val="00FA7D80"/>
    <w:rsid w:val="00FC26C6"/>
    <w:rsid w:val="00FC2EF7"/>
    <w:rsid w:val="00FC328E"/>
    <w:rsid w:val="00FC6B0F"/>
    <w:rsid w:val="00FD08E9"/>
    <w:rsid w:val="00FD3812"/>
    <w:rsid w:val="00FE0B03"/>
    <w:rsid w:val="00FE0D3D"/>
    <w:rsid w:val="00FE34CA"/>
    <w:rsid w:val="00FF0D40"/>
    <w:rsid w:val="00FF6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CB8FA"/>
  <w15:chartTrackingRefBased/>
  <w15:docId w15:val="{68E21579-96F1-40D4-B488-11AF3C89D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240" w:after="60"/>
      <w:outlineLvl w:val="3"/>
    </w:pPr>
    <w:rPr>
      <w:b/>
      <w:bCs/>
      <w:sz w:val="28"/>
      <w:szCs w:val="28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qFormat/>
    <w:pPr>
      <w:spacing w:before="240" w:after="60"/>
      <w:outlineLvl w:val="4"/>
    </w:pPr>
    <w:rPr>
      <w:b/>
      <w:bCs/>
      <w:i/>
      <w:iCs/>
      <w:sz w:val="26"/>
      <w:szCs w:val="26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b/>
      <w:bCs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i/>
      <w:iCs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Cambria" w:eastAsia="Times New Roman" w:hAnsi="Cambria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rPr>
      <w:b/>
      <w:bCs/>
      <w:sz w:val="28"/>
      <w:szCs w:val="28"/>
    </w:rPr>
  </w:style>
  <w:style w:type="character" w:customStyle="1" w:styleId="Heading5Char">
    <w:name w:val="Heading 5 Char"/>
    <w:link w:val="Heading5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Pr>
      <w:b/>
      <w:bCs/>
    </w:rPr>
  </w:style>
  <w:style w:type="character" w:customStyle="1" w:styleId="Heading7Char">
    <w:name w:val="Heading 7 Char"/>
    <w:link w:val="Heading7"/>
    <w:rPr>
      <w:sz w:val="24"/>
      <w:szCs w:val="24"/>
    </w:rPr>
  </w:style>
  <w:style w:type="character" w:customStyle="1" w:styleId="Heading8Char">
    <w:name w:val="Heading 8 Char"/>
    <w:link w:val="Heading8"/>
    <w:rPr>
      <w:i/>
      <w:iCs/>
      <w:sz w:val="24"/>
      <w:szCs w:val="24"/>
    </w:rPr>
  </w:style>
  <w:style w:type="character" w:customStyle="1" w:styleId="Heading9Char">
    <w:name w:val="Heading 9 Char"/>
    <w:link w:val="Heading9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  <w:lang w:val="x-none" w:eastAsia="x-none" w:bidi="ar-SA"/>
    </w:rPr>
  </w:style>
  <w:style w:type="character" w:customStyle="1" w:styleId="TitleChar">
    <w:name w:val="Title Char"/>
    <w:link w:val="Title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mbria" w:eastAsia="Times New Roman" w:hAnsi="Cambria"/>
      <w:lang w:val="x-none" w:eastAsia="x-none" w:bidi="ar-SA"/>
    </w:rPr>
  </w:style>
  <w:style w:type="character" w:customStyle="1" w:styleId="SubtitleChar">
    <w:name w:val="Subtitle Char"/>
    <w:link w:val="Subtitle"/>
    <w:rPr>
      <w:rFonts w:ascii="Cambria" w:eastAsia="Times New Roman" w:hAnsi="Cambria"/>
      <w:sz w:val="24"/>
      <w:szCs w:val="24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rFonts w:ascii="Calibri" w:hAnsi="Calibri"/>
      <w:b/>
      <w:i/>
      <w:iCs/>
    </w:rPr>
  </w:style>
  <w:style w:type="paragraph" w:styleId="NoSpacing">
    <w:name w:val="No Spacing"/>
    <w:basedOn w:val="Normal"/>
    <w:qFormat/>
    <w:rPr>
      <w:szCs w:val="32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qFormat/>
    <w:rPr>
      <w:i/>
      <w:lang w:val="x-none" w:eastAsia="x-none" w:bidi="ar-SA"/>
    </w:rPr>
  </w:style>
  <w:style w:type="character" w:customStyle="1" w:styleId="QuoteChar">
    <w:name w:val="Quote Char"/>
    <w:link w:val="Quote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pPr>
      <w:ind w:left="720" w:right="720"/>
    </w:pPr>
    <w:rPr>
      <w:b/>
      <w:i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rPr>
      <w:b/>
      <w:i/>
      <w:sz w:val="24"/>
    </w:rPr>
  </w:style>
  <w:style w:type="character" w:styleId="SubtleEmphasis">
    <w:name w:val="Subtle Emphasis"/>
    <w:qFormat/>
    <w:rPr>
      <w:i/>
      <w:color w:val="5A5A5A"/>
    </w:rPr>
  </w:style>
  <w:style w:type="character" w:styleId="IntenseEmphasis">
    <w:name w:val="Intense Emphasis"/>
    <w:qFormat/>
    <w:rPr>
      <w:b/>
      <w:i/>
      <w:sz w:val="24"/>
      <w:szCs w:val="24"/>
      <w:u w:val="single"/>
    </w:rPr>
  </w:style>
  <w:style w:type="character" w:styleId="SubtleReference">
    <w:name w:val="Subtle Reference"/>
    <w:qFormat/>
    <w:rPr>
      <w:sz w:val="24"/>
      <w:szCs w:val="24"/>
      <w:u w:val="single"/>
    </w:rPr>
  </w:style>
  <w:style w:type="character" w:styleId="IntenseReference">
    <w:name w:val="Intense Reference"/>
    <w:qFormat/>
    <w:rPr>
      <w:b/>
      <w:sz w:val="24"/>
      <w:u w:val="single"/>
    </w:rPr>
  </w:style>
  <w:style w:type="character" w:styleId="BookTitle">
    <w:name w:val="Book Title"/>
    <w:qFormat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qFormat/>
    <w:pPr>
      <w:outlineLvl w:val="9"/>
    </w:p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Pr>
      <w:sz w:val="24"/>
      <w:szCs w:val="24"/>
      <w:lang w:val="en-US" w:eastAsia="en-US" w:bidi="en-US"/>
    </w:r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Pr>
      <w:sz w:val="24"/>
      <w:szCs w:val="24"/>
      <w:lang w:val="en-US" w:eastAsia="en-US" w:bidi="en-US"/>
    </w:r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pPr>
      <w:spacing w:before="100" w:beforeAutospacing="1" w:after="100" w:afterAutospacing="1" w:line="360" w:lineRule="atLeast"/>
    </w:pPr>
    <w:rPr>
      <w:rFonts w:ascii="Times New Roman" w:eastAsia="Times New Roman" w:hAnsi="Times New Roman"/>
      <w:color w:val="333333"/>
      <w:sz w:val="18"/>
      <w:szCs w:val="18"/>
      <w:lang w:val="en-GB" w:eastAsia="en-GB" w:bidi="ar-SA"/>
    </w:rPr>
  </w:style>
  <w:style w:type="paragraph" w:styleId="PlainText">
    <w:name w:val="Plain Text"/>
    <w:basedOn w:val="Normal"/>
    <w:link w:val="PlainTextChar"/>
    <w:rPr>
      <w:rFonts w:ascii="Courier New" w:eastAsia="Times New Roman" w:hAnsi="Courier New"/>
      <w:sz w:val="20"/>
      <w:szCs w:val="20"/>
      <w:lang w:val="x-none" w:bidi="ar-SA"/>
    </w:rPr>
  </w:style>
  <w:style w:type="character" w:customStyle="1" w:styleId="PlainTextChar">
    <w:name w:val="Plain Text Char"/>
    <w:link w:val="PlainText"/>
    <w:rPr>
      <w:rFonts w:ascii="Courier New" w:eastAsia="Times New Roman" w:hAnsi="Courier New" w:cs="Courier New"/>
      <w:lang w:eastAsia="en-US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1B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21B1F"/>
    <w:rPr>
      <w:rFonts w:ascii="Segoe UI" w:hAnsi="Segoe UI" w:cs="Segoe UI"/>
      <w:sz w:val="18"/>
      <w:szCs w:val="18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4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ales@advancedcertification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dvancedcertification.co.u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53C4F-7196-4992-A06C-3EA6D5CD3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7</Pages>
  <Words>1626</Words>
  <Characters>927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Quotation</vt:lpstr>
    </vt:vector>
  </TitlesOfParts>
  <Company>Advanced Certification Limited</Company>
  <LinksUpToDate>false</LinksUpToDate>
  <CharactersWithSpaces>10875</CharactersWithSpaces>
  <SharedDoc>false</SharedDoc>
  <HLinks>
    <vt:vector size="12" baseType="variant">
      <vt:variant>
        <vt:i4>4390967</vt:i4>
      </vt:variant>
      <vt:variant>
        <vt:i4>3</vt:i4>
      </vt:variant>
      <vt:variant>
        <vt:i4>0</vt:i4>
      </vt:variant>
      <vt:variant>
        <vt:i4>5</vt:i4>
      </vt:variant>
      <vt:variant>
        <vt:lpwstr>mailto:sales@advancedcertification.co.uk</vt:lpwstr>
      </vt:variant>
      <vt:variant>
        <vt:lpwstr/>
      </vt:variant>
      <vt:variant>
        <vt:i4>6684777</vt:i4>
      </vt:variant>
      <vt:variant>
        <vt:i4>0</vt:i4>
      </vt:variant>
      <vt:variant>
        <vt:i4>0</vt:i4>
      </vt:variant>
      <vt:variant>
        <vt:i4>5</vt:i4>
      </vt:variant>
      <vt:variant>
        <vt:lpwstr>http://www.advancedcertification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Quotation</dc:title>
  <dc:subject>ISO 17021:2011</dc:subject>
  <dc:creator>James Gibb</dc:creator>
  <cp:keywords/>
  <dc:description/>
  <cp:lastModifiedBy>James Gibb</cp:lastModifiedBy>
  <cp:revision>129</cp:revision>
  <cp:lastPrinted>2018-04-30T10:10:00Z</cp:lastPrinted>
  <dcterms:created xsi:type="dcterms:W3CDTF">2019-02-13T21:53:00Z</dcterms:created>
  <dcterms:modified xsi:type="dcterms:W3CDTF">2022-01-26T12:02:00Z</dcterms:modified>
  <cp:contentStatus>Draft</cp:contentStatus>
</cp:coreProperties>
</file>